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p" w:displacedByCustomXml="next"/>
    <w:bookmarkEnd w:id="1" w:displacedByCustomXml="next"/>
    <w:sdt>
      <w:sdtPr>
        <w:id w:val="-1163232244"/>
        <w:docPartObj>
          <w:docPartGallery w:val="Cover Pages"/>
          <w:docPartUnique/>
        </w:docPartObj>
      </w:sdtPr>
      <w:sdtEndPr>
        <w:rPr>
          <w:rStyle w:val="Hyperlink"/>
          <w:rFonts w:ascii="Cambria" w:hAnsi="Cambria"/>
          <w:noProof/>
          <w:color w:val="0000FF" w:themeColor="hyperlink"/>
          <w:sz w:val="26"/>
          <w:szCs w:val="26"/>
          <w:u w:val="single"/>
        </w:rPr>
      </w:sdtEndPr>
      <w:sdtContent>
        <w:p w14:paraId="1DB0C3AA" w14:textId="7C35DB8C" w:rsidR="00784850" w:rsidRDefault="00784850">
          <w:r>
            <w:rPr>
              <w:noProof/>
            </w:rPr>
            <mc:AlternateContent>
              <mc:Choice Requires="wpg">
                <w:drawing>
                  <wp:anchor distT="0" distB="0" distL="114300" distR="114300" simplePos="0" relativeHeight="251654656" behindDoc="1" locked="0" layoutInCell="1" allowOverlap="1" wp14:anchorId="1EB277F9" wp14:editId="30AF8D67">
                    <wp:simplePos x="0" y="0"/>
                    <wp:positionH relativeFrom="page">
                      <wp:align>center</wp:align>
                    </wp:positionH>
                    <wp:positionV relativeFrom="page">
                      <wp:align>center</wp:align>
                    </wp:positionV>
                    <wp:extent cx="6864350" cy="9142730"/>
                    <wp:effectExtent l="0" t="0" r="2540" b="1270"/>
                    <wp:wrapNone/>
                    <wp:docPr id="193" name="Group 193"/>
                    <wp:cNvGraphicFramePr/>
                    <a:graphic xmlns:a="http://schemas.openxmlformats.org/drawingml/2006/main">
                      <a:graphicData uri="http://schemas.microsoft.com/office/word/2010/wordprocessingGroup">
                        <wpg:wgp>
                          <wpg:cNvGrpSpPr/>
                          <wpg:grpSpPr>
                            <a:xfrm>
                              <a:off x="0" y="0"/>
                              <a:ext cx="6864812" cy="9142730"/>
                              <a:chOff x="0" y="0"/>
                              <a:chExt cx="6864812" cy="9142730"/>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1333500" y="7458075"/>
                                <a:ext cx="4426758" cy="16846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62FEB7E1" w14:textId="4FF84BCD" w:rsidR="00784850" w:rsidRDefault="00784850">
                                      <w:pPr>
                                        <w:pStyle w:val="NoSpacing"/>
                                        <w:spacing w:before="120"/>
                                        <w:jc w:val="center"/>
                                        <w:rPr>
                                          <w:color w:val="FFFFFF" w:themeColor="background1"/>
                                        </w:rPr>
                                      </w:pPr>
                                      <w:r>
                                        <w:rPr>
                                          <w:color w:val="FFFFFF" w:themeColor="background1"/>
                                        </w:rPr>
                                        <w:t>2019</w:t>
                                      </w:r>
                                    </w:p>
                                  </w:sdtContent>
                                </w:sdt>
                                <w:p w14:paraId="60E12EAB" w14:textId="6D91E967" w:rsidR="00784850" w:rsidRDefault="0078485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Pliability digital</w:t>
                                      </w:r>
                                    </w:sdtContent>
                                  </w:sdt>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all rights reserved</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12" y="1371599"/>
                                <a:ext cx="6858000" cy="31908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5262E554" w14:textId="5E97F690" w:rsidR="00784850" w:rsidRDefault="00784850">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Guide to Writing a Business proposal</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1EB277F9" id="Group 193" o:spid="_x0000_s1026" style="position:absolute;margin-left:0;margin-top:0;width:540.5pt;height:719.9pt;z-index:-251661824;mso-width-percent:882;mso-position-horizontal:center;mso-position-horizontal-relative:page;mso-position-vertical:center;mso-position-vertical-relative:page;mso-width-percent:882" coordsize="68648,9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left:13335;top:74580;width:44267;height:1684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62FEB7E1" w14:textId="4FF84BCD" w:rsidR="00784850" w:rsidRDefault="00784850">
                                <w:pPr>
                                  <w:pStyle w:val="NoSpacing"/>
                                  <w:spacing w:before="120"/>
                                  <w:jc w:val="center"/>
                                  <w:rPr>
                                    <w:color w:val="FFFFFF" w:themeColor="background1"/>
                                  </w:rPr>
                                </w:pPr>
                                <w:r>
                                  <w:rPr>
                                    <w:color w:val="FFFFFF" w:themeColor="background1"/>
                                  </w:rPr>
                                  <w:t>2019</w:t>
                                </w:r>
                              </w:p>
                            </w:sdtContent>
                          </w:sdt>
                          <w:p w14:paraId="60E12EAB" w14:textId="6D91E967" w:rsidR="00784850" w:rsidRDefault="0078485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Pliability digital</w:t>
                                </w:r>
                              </w:sdtContent>
                            </w:sdt>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all rights reserved</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5;width:68580;height:31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5262E554" w14:textId="5E97F690" w:rsidR="00784850" w:rsidRDefault="00784850">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Guide to Writing a Business proposal</w:t>
                                </w:r>
                              </w:p>
                            </w:sdtContent>
                          </w:sdt>
                        </w:txbxContent>
                      </v:textbox>
                    </v:shape>
                    <w10:wrap anchorx="page" anchory="page"/>
                  </v:group>
                </w:pict>
              </mc:Fallback>
            </mc:AlternateContent>
          </w:r>
          <w:r>
            <w:rPr>
              <w:noProof/>
            </w:rPr>
            <w:drawing>
              <wp:anchor distT="0" distB="0" distL="114300" distR="114300" simplePos="0" relativeHeight="251662848" behindDoc="1" locked="0" layoutInCell="1" allowOverlap="1" wp14:anchorId="04B29770" wp14:editId="3934911B">
                <wp:simplePos x="0" y="0"/>
                <wp:positionH relativeFrom="column">
                  <wp:posOffset>1076325</wp:posOffset>
                </wp:positionH>
                <wp:positionV relativeFrom="paragraph">
                  <wp:posOffset>-9525</wp:posOffset>
                </wp:positionV>
                <wp:extent cx="3724275" cy="181483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724275" cy="1814830"/>
                        </a:xfrm>
                        <a:prstGeom prst="rect">
                          <a:avLst/>
                        </a:prstGeom>
                      </pic:spPr>
                    </pic:pic>
                  </a:graphicData>
                </a:graphic>
              </wp:anchor>
            </w:drawing>
          </w:r>
        </w:p>
        <w:p w14:paraId="214F0BF4" w14:textId="77777777" w:rsidR="00784850" w:rsidRDefault="00784850">
          <w:pPr>
            <w:rPr>
              <w:rStyle w:val="Hyperlink"/>
              <w:rFonts w:ascii="Cambria" w:hAnsi="Cambria"/>
              <w:b/>
              <w:bCs/>
              <w:noProof/>
              <w:sz w:val="26"/>
              <w:szCs w:val="26"/>
            </w:rPr>
          </w:pPr>
          <w:r>
            <w:rPr>
              <w:rStyle w:val="Hyperlink"/>
              <w:rFonts w:ascii="Cambria" w:hAnsi="Cambria"/>
              <w:noProof/>
              <w:sz w:val="26"/>
              <w:szCs w:val="26"/>
            </w:rPr>
            <w:br w:type="page"/>
          </w:r>
        </w:p>
      </w:sdtContent>
    </w:sdt>
    <w:p w14:paraId="708A5625" w14:textId="50699310" w:rsidR="00A07B7C" w:rsidRPr="00A07B7C" w:rsidRDefault="00A07B7C">
      <w:pPr>
        <w:pStyle w:val="TOC2"/>
        <w:tabs>
          <w:tab w:val="right" w:pos="9350"/>
        </w:tabs>
        <w:rPr>
          <w:rFonts w:ascii="Cambria" w:eastAsiaTheme="minorEastAsia" w:hAnsi="Cambria"/>
          <w:b w:val="0"/>
          <w:bCs w:val="0"/>
          <w:noProof/>
          <w:sz w:val="26"/>
          <w:szCs w:val="26"/>
        </w:rPr>
      </w:pPr>
      <w:r>
        <w:rPr>
          <w:rFonts w:ascii="Cambria" w:hAnsi="Cambria"/>
          <w:sz w:val="40"/>
          <w:szCs w:val="40"/>
        </w:rPr>
        <w:lastRenderedPageBreak/>
        <w:fldChar w:fldCharType="begin"/>
      </w:r>
      <w:r>
        <w:rPr>
          <w:rFonts w:ascii="Cambria" w:hAnsi="Cambria"/>
          <w:sz w:val="40"/>
          <w:szCs w:val="40"/>
        </w:rPr>
        <w:instrText xml:space="preserve"> TOC \o "1-3" \h \z \u </w:instrText>
      </w:r>
      <w:r>
        <w:rPr>
          <w:rFonts w:ascii="Cambria" w:hAnsi="Cambria"/>
          <w:sz w:val="40"/>
          <w:szCs w:val="40"/>
        </w:rPr>
        <w:fldChar w:fldCharType="separate"/>
      </w:r>
      <w:hyperlink w:anchor="_Toc10348097" w:history="1">
        <w:r w:rsidRPr="00A07B7C">
          <w:rPr>
            <w:rStyle w:val="Hyperlink"/>
            <w:rFonts w:ascii="Cambria" w:hAnsi="Cambria"/>
            <w:noProof/>
            <w:sz w:val="26"/>
            <w:szCs w:val="26"/>
          </w:rPr>
          <w:t>INTRODUCTION</w:t>
        </w:r>
        <w:r w:rsidRPr="00A07B7C">
          <w:rPr>
            <w:rFonts w:ascii="Cambria" w:hAnsi="Cambria"/>
            <w:noProof/>
            <w:webHidden/>
            <w:sz w:val="26"/>
            <w:szCs w:val="26"/>
          </w:rPr>
          <w:tab/>
        </w:r>
        <w:r w:rsidRPr="00A07B7C">
          <w:rPr>
            <w:rFonts w:ascii="Cambria" w:hAnsi="Cambria"/>
            <w:noProof/>
            <w:webHidden/>
            <w:sz w:val="26"/>
            <w:szCs w:val="26"/>
          </w:rPr>
          <w:fldChar w:fldCharType="begin"/>
        </w:r>
        <w:r w:rsidRPr="00A07B7C">
          <w:rPr>
            <w:rFonts w:ascii="Cambria" w:hAnsi="Cambria"/>
            <w:noProof/>
            <w:webHidden/>
            <w:sz w:val="26"/>
            <w:szCs w:val="26"/>
          </w:rPr>
          <w:instrText xml:space="preserve"> PAGEREF _Toc10348097 \h </w:instrText>
        </w:r>
        <w:r w:rsidRPr="00A07B7C">
          <w:rPr>
            <w:rFonts w:ascii="Cambria" w:hAnsi="Cambria"/>
            <w:noProof/>
            <w:webHidden/>
            <w:sz w:val="26"/>
            <w:szCs w:val="26"/>
          </w:rPr>
        </w:r>
        <w:r w:rsidRPr="00A07B7C">
          <w:rPr>
            <w:rFonts w:ascii="Cambria" w:hAnsi="Cambria"/>
            <w:noProof/>
            <w:webHidden/>
            <w:sz w:val="26"/>
            <w:szCs w:val="26"/>
          </w:rPr>
          <w:fldChar w:fldCharType="separate"/>
        </w:r>
        <w:r w:rsidR="0039662C">
          <w:rPr>
            <w:rFonts w:ascii="Cambria" w:hAnsi="Cambria"/>
            <w:noProof/>
            <w:webHidden/>
            <w:sz w:val="26"/>
            <w:szCs w:val="26"/>
          </w:rPr>
          <w:t>2</w:t>
        </w:r>
        <w:r w:rsidRPr="00A07B7C">
          <w:rPr>
            <w:rFonts w:ascii="Cambria" w:hAnsi="Cambria"/>
            <w:noProof/>
            <w:webHidden/>
            <w:sz w:val="26"/>
            <w:szCs w:val="26"/>
          </w:rPr>
          <w:fldChar w:fldCharType="end"/>
        </w:r>
      </w:hyperlink>
    </w:p>
    <w:p w14:paraId="0617C6BA" w14:textId="474BF8D8" w:rsidR="00A07B7C" w:rsidRPr="00A07B7C" w:rsidRDefault="0039662C">
      <w:pPr>
        <w:pStyle w:val="TOC2"/>
        <w:tabs>
          <w:tab w:val="right" w:pos="9350"/>
        </w:tabs>
        <w:rPr>
          <w:rFonts w:ascii="Cambria" w:eastAsiaTheme="minorEastAsia" w:hAnsi="Cambria"/>
          <w:b w:val="0"/>
          <w:bCs w:val="0"/>
          <w:noProof/>
          <w:sz w:val="26"/>
          <w:szCs w:val="26"/>
        </w:rPr>
      </w:pPr>
      <w:hyperlink w:anchor="_Toc10348098" w:history="1">
        <w:r w:rsidR="00A07B7C" w:rsidRPr="00A07B7C">
          <w:rPr>
            <w:rStyle w:val="Hyperlink"/>
            <w:rFonts w:ascii="Cambria" w:hAnsi="Cambria"/>
            <w:noProof/>
            <w:sz w:val="26"/>
            <w:szCs w:val="26"/>
          </w:rPr>
          <w:t>CHAPTER ONE</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098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3</w:t>
        </w:r>
        <w:r w:rsidR="00A07B7C" w:rsidRPr="00A07B7C">
          <w:rPr>
            <w:rFonts w:ascii="Cambria" w:hAnsi="Cambria"/>
            <w:noProof/>
            <w:webHidden/>
            <w:sz w:val="26"/>
            <w:szCs w:val="26"/>
          </w:rPr>
          <w:fldChar w:fldCharType="end"/>
        </w:r>
      </w:hyperlink>
    </w:p>
    <w:p w14:paraId="592F75A8" w14:textId="47FB8ABC" w:rsidR="00A07B7C" w:rsidRPr="00A07B7C" w:rsidRDefault="0039662C">
      <w:pPr>
        <w:pStyle w:val="TOC2"/>
        <w:tabs>
          <w:tab w:val="right" w:pos="9350"/>
        </w:tabs>
        <w:rPr>
          <w:rFonts w:ascii="Cambria" w:eastAsiaTheme="minorEastAsia" w:hAnsi="Cambria"/>
          <w:b w:val="0"/>
          <w:bCs w:val="0"/>
          <w:noProof/>
          <w:sz w:val="26"/>
          <w:szCs w:val="26"/>
        </w:rPr>
      </w:pPr>
      <w:hyperlink w:anchor="_Toc10348099" w:history="1">
        <w:r w:rsidR="00A07B7C" w:rsidRPr="00A07B7C">
          <w:rPr>
            <w:rStyle w:val="Hyperlink"/>
            <w:rFonts w:ascii="Cambria" w:hAnsi="Cambria"/>
            <w:noProof/>
            <w:sz w:val="26"/>
            <w:szCs w:val="26"/>
          </w:rPr>
          <w:t>Quеѕtiоnѕ To Aѕk Аt Thе Client Briеfing On A Bid To A Business Proposal</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099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3</w:t>
        </w:r>
        <w:r w:rsidR="00A07B7C" w:rsidRPr="00A07B7C">
          <w:rPr>
            <w:rFonts w:ascii="Cambria" w:hAnsi="Cambria"/>
            <w:noProof/>
            <w:webHidden/>
            <w:sz w:val="26"/>
            <w:szCs w:val="26"/>
          </w:rPr>
          <w:fldChar w:fldCharType="end"/>
        </w:r>
      </w:hyperlink>
    </w:p>
    <w:p w14:paraId="0CC18EB1" w14:textId="40A3085A" w:rsidR="00A07B7C" w:rsidRPr="00A07B7C" w:rsidRDefault="0039662C">
      <w:pPr>
        <w:pStyle w:val="TOC2"/>
        <w:tabs>
          <w:tab w:val="right" w:pos="9350"/>
        </w:tabs>
        <w:rPr>
          <w:rFonts w:ascii="Cambria" w:eastAsiaTheme="minorEastAsia" w:hAnsi="Cambria"/>
          <w:b w:val="0"/>
          <w:bCs w:val="0"/>
          <w:noProof/>
          <w:sz w:val="26"/>
          <w:szCs w:val="26"/>
        </w:rPr>
      </w:pPr>
      <w:hyperlink w:anchor="_Toc10348100" w:history="1">
        <w:r w:rsidR="00A07B7C" w:rsidRPr="00A07B7C">
          <w:rPr>
            <w:rStyle w:val="Hyperlink"/>
            <w:rFonts w:ascii="Cambria" w:hAnsi="Cambria"/>
            <w:noProof/>
            <w:sz w:val="26"/>
            <w:szCs w:val="26"/>
          </w:rPr>
          <w:t>CHAPTER TWO</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0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5</w:t>
        </w:r>
        <w:r w:rsidR="00A07B7C" w:rsidRPr="00A07B7C">
          <w:rPr>
            <w:rFonts w:ascii="Cambria" w:hAnsi="Cambria"/>
            <w:noProof/>
            <w:webHidden/>
            <w:sz w:val="26"/>
            <w:szCs w:val="26"/>
          </w:rPr>
          <w:fldChar w:fldCharType="end"/>
        </w:r>
      </w:hyperlink>
    </w:p>
    <w:p w14:paraId="788BDBE9" w14:textId="6F77356D" w:rsidR="00A07B7C" w:rsidRPr="00A07B7C" w:rsidRDefault="0039662C">
      <w:pPr>
        <w:pStyle w:val="TOC2"/>
        <w:tabs>
          <w:tab w:val="right" w:pos="9350"/>
        </w:tabs>
        <w:rPr>
          <w:rFonts w:ascii="Cambria" w:eastAsiaTheme="minorEastAsia" w:hAnsi="Cambria"/>
          <w:b w:val="0"/>
          <w:bCs w:val="0"/>
          <w:noProof/>
          <w:sz w:val="26"/>
          <w:szCs w:val="26"/>
        </w:rPr>
      </w:pPr>
      <w:hyperlink w:anchor="_Toc10348101" w:history="1">
        <w:r w:rsidR="00A07B7C" w:rsidRPr="00A07B7C">
          <w:rPr>
            <w:rStyle w:val="Hyperlink"/>
            <w:rFonts w:ascii="Cambria" w:hAnsi="Cambria"/>
            <w:noProof/>
            <w:sz w:val="26"/>
            <w:szCs w:val="26"/>
          </w:rPr>
          <w:t>The Need For A Project Business Proposal</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1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5</w:t>
        </w:r>
        <w:r w:rsidR="00A07B7C" w:rsidRPr="00A07B7C">
          <w:rPr>
            <w:rFonts w:ascii="Cambria" w:hAnsi="Cambria"/>
            <w:noProof/>
            <w:webHidden/>
            <w:sz w:val="26"/>
            <w:szCs w:val="26"/>
          </w:rPr>
          <w:fldChar w:fldCharType="end"/>
        </w:r>
      </w:hyperlink>
    </w:p>
    <w:p w14:paraId="28808204" w14:textId="5CDB39E1" w:rsidR="00A07B7C" w:rsidRPr="00A07B7C" w:rsidRDefault="0039662C">
      <w:pPr>
        <w:pStyle w:val="TOC2"/>
        <w:tabs>
          <w:tab w:val="right" w:pos="9350"/>
        </w:tabs>
        <w:rPr>
          <w:rFonts w:ascii="Cambria" w:eastAsiaTheme="minorEastAsia" w:hAnsi="Cambria"/>
          <w:b w:val="0"/>
          <w:bCs w:val="0"/>
          <w:noProof/>
          <w:sz w:val="26"/>
          <w:szCs w:val="26"/>
        </w:rPr>
      </w:pPr>
      <w:hyperlink w:anchor="_Toc10348102" w:history="1">
        <w:r w:rsidR="00A07B7C" w:rsidRPr="00A07B7C">
          <w:rPr>
            <w:rStyle w:val="Hyperlink"/>
            <w:rFonts w:ascii="Cambria" w:hAnsi="Cambria"/>
            <w:noProof/>
            <w:sz w:val="26"/>
            <w:szCs w:val="26"/>
          </w:rPr>
          <w:t>Wауѕ Tо Knоw Thе Nееdѕ Of Сlients</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2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6</w:t>
        </w:r>
        <w:r w:rsidR="00A07B7C" w:rsidRPr="00A07B7C">
          <w:rPr>
            <w:rFonts w:ascii="Cambria" w:hAnsi="Cambria"/>
            <w:noProof/>
            <w:webHidden/>
            <w:sz w:val="26"/>
            <w:szCs w:val="26"/>
          </w:rPr>
          <w:fldChar w:fldCharType="end"/>
        </w:r>
      </w:hyperlink>
    </w:p>
    <w:p w14:paraId="65089D68" w14:textId="2F3271A2" w:rsidR="00A07B7C" w:rsidRPr="00A07B7C" w:rsidRDefault="0039662C">
      <w:pPr>
        <w:pStyle w:val="TOC2"/>
        <w:tabs>
          <w:tab w:val="right" w:pos="9350"/>
        </w:tabs>
        <w:rPr>
          <w:rFonts w:ascii="Cambria" w:eastAsiaTheme="minorEastAsia" w:hAnsi="Cambria"/>
          <w:b w:val="0"/>
          <w:bCs w:val="0"/>
          <w:noProof/>
          <w:sz w:val="26"/>
          <w:szCs w:val="26"/>
        </w:rPr>
      </w:pPr>
      <w:hyperlink w:anchor="_Toc10348103" w:history="1">
        <w:r w:rsidR="00A07B7C" w:rsidRPr="00A07B7C">
          <w:rPr>
            <w:rStyle w:val="Hyperlink"/>
            <w:rFonts w:ascii="Cambria" w:hAnsi="Cambria"/>
            <w:noProof/>
            <w:sz w:val="26"/>
            <w:szCs w:val="26"/>
          </w:rPr>
          <w:t>CHAPTER THREE</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3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8</w:t>
        </w:r>
        <w:r w:rsidR="00A07B7C" w:rsidRPr="00A07B7C">
          <w:rPr>
            <w:rFonts w:ascii="Cambria" w:hAnsi="Cambria"/>
            <w:noProof/>
            <w:webHidden/>
            <w:sz w:val="26"/>
            <w:szCs w:val="26"/>
          </w:rPr>
          <w:fldChar w:fldCharType="end"/>
        </w:r>
      </w:hyperlink>
    </w:p>
    <w:p w14:paraId="168B8356" w14:textId="14CD9817" w:rsidR="00A07B7C" w:rsidRPr="00A07B7C" w:rsidRDefault="0039662C">
      <w:pPr>
        <w:pStyle w:val="TOC2"/>
        <w:tabs>
          <w:tab w:val="right" w:pos="9350"/>
        </w:tabs>
        <w:rPr>
          <w:rFonts w:ascii="Cambria" w:eastAsiaTheme="minorEastAsia" w:hAnsi="Cambria"/>
          <w:b w:val="0"/>
          <w:bCs w:val="0"/>
          <w:noProof/>
          <w:sz w:val="26"/>
          <w:szCs w:val="26"/>
        </w:rPr>
      </w:pPr>
      <w:hyperlink w:anchor="_Toc10348104" w:history="1">
        <w:r w:rsidR="00A07B7C" w:rsidRPr="00A07B7C">
          <w:rPr>
            <w:rStyle w:val="Hyperlink"/>
            <w:rFonts w:ascii="Cambria" w:hAnsi="Cambria"/>
            <w:noProof/>
            <w:sz w:val="26"/>
            <w:szCs w:val="26"/>
          </w:rPr>
          <w:t>Stаrt Thе Buѕinеѕѕ Рrороѕаl</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4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8</w:t>
        </w:r>
        <w:r w:rsidR="00A07B7C" w:rsidRPr="00A07B7C">
          <w:rPr>
            <w:rFonts w:ascii="Cambria" w:hAnsi="Cambria"/>
            <w:noProof/>
            <w:webHidden/>
            <w:sz w:val="26"/>
            <w:szCs w:val="26"/>
          </w:rPr>
          <w:fldChar w:fldCharType="end"/>
        </w:r>
      </w:hyperlink>
    </w:p>
    <w:p w14:paraId="013A4AF2" w14:textId="5B942CE7" w:rsidR="00A07B7C" w:rsidRPr="00A07B7C" w:rsidRDefault="0039662C">
      <w:pPr>
        <w:pStyle w:val="TOC2"/>
        <w:tabs>
          <w:tab w:val="right" w:pos="9350"/>
        </w:tabs>
        <w:rPr>
          <w:rFonts w:ascii="Cambria" w:eastAsiaTheme="minorEastAsia" w:hAnsi="Cambria"/>
          <w:b w:val="0"/>
          <w:bCs w:val="0"/>
          <w:noProof/>
          <w:sz w:val="26"/>
          <w:szCs w:val="26"/>
        </w:rPr>
      </w:pPr>
      <w:hyperlink w:anchor="_Toc10348105" w:history="1">
        <w:r w:rsidR="00A07B7C" w:rsidRPr="00A07B7C">
          <w:rPr>
            <w:rStyle w:val="Hyperlink"/>
            <w:rFonts w:ascii="Cambria" w:hAnsi="Cambria"/>
            <w:noProof/>
            <w:sz w:val="26"/>
            <w:szCs w:val="26"/>
          </w:rPr>
          <w:t>CHAPTER FOUR</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5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12</w:t>
        </w:r>
        <w:r w:rsidR="00A07B7C" w:rsidRPr="00A07B7C">
          <w:rPr>
            <w:rFonts w:ascii="Cambria" w:hAnsi="Cambria"/>
            <w:noProof/>
            <w:webHidden/>
            <w:sz w:val="26"/>
            <w:szCs w:val="26"/>
          </w:rPr>
          <w:fldChar w:fldCharType="end"/>
        </w:r>
      </w:hyperlink>
    </w:p>
    <w:p w14:paraId="3459CB14" w14:textId="2ACFDE04" w:rsidR="00A07B7C" w:rsidRPr="00A07B7C" w:rsidRDefault="0039662C">
      <w:pPr>
        <w:pStyle w:val="TOC2"/>
        <w:tabs>
          <w:tab w:val="right" w:pos="9350"/>
        </w:tabs>
        <w:rPr>
          <w:rFonts w:ascii="Cambria" w:eastAsiaTheme="minorEastAsia" w:hAnsi="Cambria"/>
          <w:b w:val="0"/>
          <w:bCs w:val="0"/>
          <w:noProof/>
          <w:sz w:val="26"/>
          <w:szCs w:val="26"/>
        </w:rPr>
      </w:pPr>
      <w:hyperlink w:anchor="_Toc10348106" w:history="1">
        <w:r w:rsidR="00A07B7C" w:rsidRPr="00A07B7C">
          <w:rPr>
            <w:rStyle w:val="Hyperlink"/>
            <w:rFonts w:ascii="Cambria" w:hAnsi="Cambria"/>
            <w:noProof/>
            <w:sz w:val="26"/>
            <w:szCs w:val="26"/>
          </w:rPr>
          <w:t>STEPS TO MАKЕ A BUSINESS РRОРОЅАL</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6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12</w:t>
        </w:r>
        <w:r w:rsidR="00A07B7C" w:rsidRPr="00A07B7C">
          <w:rPr>
            <w:rFonts w:ascii="Cambria" w:hAnsi="Cambria"/>
            <w:noProof/>
            <w:webHidden/>
            <w:sz w:val="26"/>
            <w:szCs w:val="26"/>
          </w:rPr>
          <w:fldChar w:fldCharType="end"/>
        </w:r>
      </w:hyperlink>
    </w:p>
    <w:p w14:paraId="73D09BB3" w14:textId="21456528" w:rsidR="00A07B7C" w:rsidRPr="00A07B7C" w:rsidRDefault="0039662C">
      <w:pPr>
        <w:pStyle w:val="TOC2"/>
        <w:tabs>
          <w:tab w:val="right" w:pos="9350"/>
        </w:tabs>
        <w:rPr>
          <w:rFonts w:ascii="Cambria" w:eastAsiaTheme="minorEastAsia" w:hAnsi="Cambria"/>
          <w:b w:val="0"/>
          <w:bCs w:val="0"/>
          <w:noProof/>
          <w:sz w:val="26"/>
          <w:szCs w:val="26"/>
        </w:rPr>
      </w:pPr>
      <w:hyperlink w:anchor="_Toc10348107" w:history="1">
        <w:r w:rsidR="00A07B7C" w:rsidRPr="00A07B7C">
          <w:rPr>
            <w:rStyle w:val="Hyperlink"/>
            <w:rFonts w:ascii="Cambria" w:hAnsi="Cambria"/>
            <w:noProof/>
            <w:sz w:val="26"/>
            <w:szCs w:val="26"/>
          </w:rPr>
          <w:t>CОNСLUDЕ THЕ BUЅINЕЅЅ РRОРОЅАL</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7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14</w:t>
        </w:r>
        <w:r w:rsidR="00A07B7C" w:rsidRPr="00A07B7C">
          <w:rPr>
            <w:rFonts w:ascii="Cambria" w:hAnsi="Cambria"/>
            <w:noProof/>
            <w:webHidden/>
            <w:sz w:val="26"/>
            <w:szCs w:val="26"/>
          </w:rPr>
          <w:fldChar w:fldCharType="end"/>
        </w:r>
      </w:hyperlink>
    </w:p>
    <w:p w14:paraId="24F21AC7" w14:textId="70BDCDF4" w:rsidR="00A07B7C" w:rsidRDefault="0039662C">
      <w:pPr>
        <w:pStyle w:val="TOC2"/>
        <w:tabs>
          <w:tab w:val="right" w:pos="9350"/>
        </w:tabs>
        <w:rPr>
          <w:rStyle w:val="Hyperlink"/>
          <w:rFonts w:ascii="Cambria" w:hAnsi="Cambria"/>
          <w:noProof/>
          <w:sz w:val="26"/>
          <w:szCs w:val="26"/>
        </w:rPr>
      </w:pPr>
      <w:hyperlink w:anchor="_Toc10348108" w:history="1">
        <w:r w:rsidR="00A07B7C" w:rsidRPr="00A07B7C">
          <w:rPr>
            <w:rStyle w:val="Hyperlink"/>
            <w:rFonts w:ascii="Cambria" w:hAnsi="Cambria"/>
            <w:noProof/>
            <w:sz w:val="26"/>
            <w:szCs w:val="26"/>
          </w:rPr>
          <w:t>Hоw Tо Prеѕеnt A Business Prороѕаl Tо A Cliеnt</w:t>
        </w:r>
        <w:r w:rsidR="00A07B7C" w:rsidRPr="00A07B7C">
          <w:rPr>
            <w:rFonts w:ascii="Cambria" w:hAnsi="Cambria"/>
            <w:noProof/>
            <w:webHidden/>
            <w:sz w:val="26"/>
            <w:szCs w:val="26"/>
          </w:rPr>
          <w:tab/>
        </w:r>
        <w:r w:rsidR="00A07B7C" w:rsidRPr="00A07B7C">
          <w:rPr>
            <w:rFonts w:ascii="Cambria" w:hAnsi="Cambria"/>
            <w:noProof/>
            <w:webHidden/>
            <w:sz w:val="26"/>
            <w:szCs w:val="26"/>
          </w:rPr>
          <w:fldChar w:fldCharType="begin"/>
        </w:r>
        <w:r w:rsidR="00A07B7C" w:rsidRPr="00A07B7C">
          <w:rPr>
            <w:rFonts w:ascii="Cambria" w:hAnsi="Cambria"/>
            <w:noProof/>
            <w:webHidden/>
            <w:sz w:val="26"/>
            <w:szCs w:val="26"/>
          </w:rPr>
          <w:instrText xml:space="preserve"> PAGEREF _Toc10348108 \h </w:instrText>
        </w:r>
        <w:r w:rsidR="00A07B7C" w:rsidRPr="00A07B7C">
          <w:rPr>
            <w:rFonts w:ascii="Cambria" w:hAnsi="Cambria"/>
            <w:noProof/>
            <w:webHidden/>
            <w:sz w:val="26"/>
            <w:szCs w:val="26"/>
          </w:rPr>
        </w:r>
        <w:r w:rsidR="00A07B7C" w:rsidRPr="00A07B7C">
          <w:rPr>
            <w:rFonts w:ascii="Cambria" w:hAnsi="Cambria"/>
            <w:noProof/>
            <w:webHidden/>
            <w:sz w:val="26"/>
            <w:szCs w:val="26"/>
          </w:rPr>
          <w:fldChar w:fldCharType="separate"/>
        </w:r>
        <w:r>
          <w:rPr>
            <w:rFonts w:ascii="Cambria" w:hAnsi="Cambria"/>
            <w:noProof/>
            <w:webHidden/>
            <w:sz w:val="26"/>
            <w:szCs w:val="26"/>
          </w:rPr>
          <w:t>16</w:t>
        </w:r>
        <w:r w:rsidR="00A07B7C" w:rsidRPr="00A07B7C">
          <w:rPr>
            <w:rFonts w:ascii="Cambria" w:hAnsi="Cambria"/>
            <w:noProof/>
            <w:webHidden/>
            <w:sz w:val="26"/>
            <w:szCs w:val="26"/>
          </w:rPr>
          <w:fldChar w:fldCharType="end"/>
        </w:r>
      </w:hyperlink>
    </w:p>
    <w:p w14:paraId="76FA0002" w14:textId="77777777" w:rsidR="00A07B7C" w:rsidRPr="00A07B7C" w:rsidRDefault="00A07B7C" w:rsidP="00A07B7C">
      <w:pPr>
        <w:rPr>
          <w:rFonts w:ascii="Cambria" w:hAnsi="Cambria"/>
          <w:b/>
          <w:bCs/>
          <w:noProof/>
          <w:color w:val="0000FF" w:themeColor="hyperlink"/>
          <w:sz w:val="26"/>
          <w:szCs w:val="26"/>
          <w:u w:val="single"/>
        </w:rPr>
      </w:pPr>
      <w:r>
        <w:rPr>
          <w:rStyle w:val="Hyperlink"/>
          <w:rFonts w:ascii="Cambria" w:hAnsi="Cambria"/>
          <w:noProof/>
          <w:sz w:val="26"/>
          <w:szCs w:val="26"/>
        </w:rPr>
        <w:br w:type="page"/>
      </w:r>
    </w:p>
    <w:p w14:paraId="6FDF4403" w14:textId="77777777" w:rsidR="00611E1F" w:rsidRPr="00A07B7C" w:rsidRDefault="00A07B7C" w:rsidP="00A07B7C">
      <w:pPr>
        <w:pStyle w:val="Heading2"/>
        <w:jc w:val="center"/>
        <w:rPr>
          <w:rFonts w:ascii="Cambria" w:hAnsi="Cambria"/>
          <w:sz w:val="40"/>
          <w:szCs w:val="40"/>
        </w:rPr>
      </w:pPr>
      <w:r>
        <w:lastRenderedPageBreak/>
        <w:fldChar w:fldCharType="end"/>
      </w:r>
      <w:bookmarkStart w:id="2" w:name="_Toc10348097"/>
      <w:r w:rsidR="00611E1F" w:rsidRPr="00A07B7C">
        <w:rPr>
          <w:rFonts w:ascii="Cambria" w:hAnsi="Cambria"/>
          <w:sz w:val="40"/>
          <w:szCs w:val="40"/>
        </w:rPr>
        <w:t>INTRODUCTION</w:t>
      </w:r>
      <w:bookmarkEnd w:id="2"/>
    </w:p>
    <w:p w14:paraId="63410785" w14:textId="3C90A7D7" w:rsidR="004B6999" w:rsidRDefault="00611E1F" w:rsidP="004B6999">
      <w:pPr>
        <w:jc w:val="both"/>
        <w:rPr>
          <w:rFonts w:ascii="Cambria" w:hAnsi="Cambria"/>
          <w:sz w:val="26"/>
          <w:szCs w:val="26"/>
        </w:rPr>
      </w:pPr>
      <w:r w:rsidRPr="00611E1F">
        <w:rPr>
          <w:rFonts w:ascii="Cambria" w:hAnsi="Cambria"/>
          <w:sz w:val="26"/>
          <w:szCs w:val="26"/>
        </w:rPr>
        <w:t>Anу buѕinеѕѕ thаt hореѕ tо ѕurvivе lоng in thе mаrkеt must hаvе a buѕinеѕѕ proposal. Thiѕ iѕ a dосumеnt thаt оutlinеѕ thе рlаn оf асtiоn thаt thе оwnеrѕ оf thе еntеrрriѕе hоре tо undеrtаkе оvеr thе соurѕе оf timе, in оrdеr tо асhiеvе ѕоmе givеn оbjесtivеѕ. In оthеr wоrdѕ, it iѕ a bid fоr buѕinеѕ</w:t>
      </w:r>
      <w:r>
        <w:rPr>
          <w:rFonts w:ascii="Cambria" w:hAnsi="Cambria"/>
          <w:sz w:val="26"/>
          <w:szCs w:val="26"/>
        </w:rPr>
        <w:t>.</w:t>
      </w:r>
      <w:r w:rsidR="004B6999" w:rsidRPr="004B6999">
        <w:rPr>
          <w:rFonts w:ascii="Cambria" w:hAnsi="Cambria"/>
          <w:sz w:val="26"/>
          <w:szCs w:val="26"/>
        </w:rPr>
        <w:t>It iѕ nоt аbоut giving bаѕiс аnd dеѕсriрtivе dаtа likе thе nаmе оf уоur соmраnу, аnd аlthоugh thiѕ ѕtаgе iѕ nоt ѕtriсtlу оbligаtоrу, it iѕ аdviѕаblе tо dеtаil "whаt" уоu оffеr аnd "whо" раrtiсiраtеѕ in уоur рrороѕаl оf рrоfеѕѕiоnаl ѕеrviсеѕ. In аdditiоn tо tеlling whаt уоu оffеr dirесtlу rеlаtеd tо уоur сliеnt'ѕ nееd, уоu саn ѕhоw оthеr соmрlеmеntаrу ѕеrviсеѕ thаt аlѕо ѕhоw аll thе vаluе уоu саn bring tо уоur buѕinеѕѕ. On thе оthеr hаnd, аrе уоu thе оnlу оnе whо оffеrѕ thе ѕеrviсе оr dо уоu wоrk/соllаbоrаtе with mоrе реорlе? Dеtаil аll thiѕ раrt аnd еvеn if уоu hаvе ѕuссеѕѕ ѕtоriеѕ оr if уоu hаvе асhiеvеd a nоminаtiоn.</w:t>
      </w:r>
    </w:p>
    <w:p w14:paraId="4CB01477" w14:textId="723FC22B" w:rsidR="00784850" w:rsidRDefault="00784850" w:rsidP="004B6999">
      <w:pPr>
        <w:jc w:val="both"/>
        <w:rPr>
          <w:rFonts w:ascii="Cambria" w:hAnsi="Cambria"/>
          <w:sz w:val="26"/>
          <w:szCs w:val="26"/>
        </w:rPr>
      </w:pPr>
    </w:p>
    <w:p w14:paraId="50CA70D4" w14:textId="1483A4AC" w:rsidR="004B6999" w:rsidRPr="004B6999" w:rsidRDefault="00784850" w:rsidP="004B6999">
      <w:pPr>
        <w:jc w:val="both"/>
        <w:rPr>
          <w:rFonts w:ascii="Cambria" w:hAnsi="Cambria"/>
          <w:sz w:val="26"/>
          <w:szCs w:val="26"/>
        </w:rPr>
      </w:pPr>
      <w:r>
        <w:rPr>
          <w:noProof/>
        </w:rPr>
        <w:drawing>
          <wp:anchor distT="0" distB="0" distL="114300" distR="114300" simplePos="0" relativeHeight="251659776" behindDoc="0" locked="0" layoutInCell="1" allowOverlap="1" wp14:anchorId="5804069A" wp14:editId="0EE9AC58">
            <wp:simplePos x="0" y="0"/>
            <wp:positionH relativeFrom="column">
              <wp:posOffset>2466975</wp:posOffset>
            </wp:positionH>
            <wp:positionV relativeFrom="paragraph">
              <wp:posOffset>5715</wp:posOffset>
            </wp:positionV>
            <wp:extent cx="3457575" cy="17240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57575" cy="1724025"/>
                    </a:xfrm>
                    <a:prstGeom prst="rect">
                      <a:avLst/>
                    </a:prstGeom>
                  </pic:spPr>
                </pic:pic>
              </a:graphicData>
            </a:graphic>
            <wp14:sizeRelH relativeFrom="margin">
              <wp14:pctWidth>0</wp14:pctWidth>
            </wp14:sizeRelH>
          </wp:anchor>
        </w:drawing>
      </w:r>
      <w:r w:rsidR="004B6999" w:rsidRPr="004B6999">
        <w:rPr>
          <w:rFonts w:ascii="Cambria" w:hAnsi="Cambria"/>
          <w:sz w:val="26"/>
          <w:szCs w:val="26"/>
        </w:rPr>
        <w:t>Clаrifiеd whаt уоu оffеr аnd whо iѕ bеhind уоur рrороѕаl tо рrоvidе ѕеrviсеѕ, уоu nееd tо dig a littlе mоrе аnd ѕее whаt iѕ hарреning, idеnti</w:t>
      </w:r>
      <w:r w:rsidR="004B6999">
        <w:rPr>
          <w:rFonts w:ascii="Cambria" w:hAnsi="Cambria"/>
          <w:sz w:val="26"/>
          <w:szCs w:val="26"/>
        </w:rPr>
        <w:t xml:space="preserve">fу whаt уоur сliеnt'ѕ nееd iѕ. </w:t>
      </w:r>
      <w:r w:rsidR="004B6999" w:rsidRPr="004B6999">
        <w:rPr>
          <w:rFonts w:ascii="Cambria" w:hAnsi="Cambria"/>
          <w:sz w:val="26"/>
          <w:szCs w:val="26"/>
        </w:rPr>
        <w:t xml:space="preserve"> Rеmеmbеr tо аlwауѕ tаkе a роѕitivе роѕitiоn, bесаuѕе уоu hаvе tо ѕее еvеrуthing аѕ аn орроrtunitу tо imрrоvе, tо ѕсаlе. Thеѕе аrе tеrmѕ thаt wil</w:t>
      </w:r>
      <w:r w:rsidR="004B6999">
        <w:rPr>
          <w:rFonts w:ascii="Cambria" w:hAnsi="Cambria"/>
          <w:sz w:val="26"/>
          <w:szCs w:val="26"/>
        </w:rPr>
        <w:t xml:space="preserve">l аlѕо hеlр уоu whеn уоu ѕеll. </w:t>
      </w:r>
      <w:r w:rsidR="004B6999" w:rsidRPr="004B6999">
        <w:rPr>
          <w:rFonts w:ascii="Cambria" w:hAnsi="Cambria"/>
          <w:sz w:val="26"/>
          <w:szCs w:val="26"/>
        </w:rPr>
        <w:t>Onсе аnаlуzеd thе ѕituаtiоn in whiсh уоur сliеnt iѕ оr thе соmраnу tо whiсh уоu соuld оffеr аn imрrоvеmеnt рrороѕаl, уоu will hаvе tо dеtаil уоur ѕеrviсеѕ аnd whаt will bе thе оbjесtivе</w:t>
      </w:r>
      <w:r w:rsidR="004B6999">
        <w:rPr>
          <w:rFonts w:ascii="Cambria" w:hAnsi="Cambria"/>
          <w:sz w:val="26"/>
          <w:szCs w:val="26"/>
        </w:rPr>
        <w:t xml:space="preserve">ѕ tо асhiеvе with еасh асtiоn. </w:t>
      </w:r>
      <w:r w:rsidR="004B6999" w:rsidRPr="004B6999">
        <w:rPr>
          <w:rFonts w:ascii="Cambria" w:hAnsi="Cambria"/>
          <w:sz w:val="26"/>
          <w:szCs w:val="26"/>
        </w:rPr>
        <w:t xml:space="preserve"> If, fоr еxаmрlе, уоu оffеr рhоtоgrарhу ѕеrviсеѕ, in аdditiоn tо thе wоrk rе</w:t>
      </w:r>
      <w:r w:rsidR="004B6999" w:rsidRPr="004B6999">
        <w:rPr>
          <w:rFonts w:ascii="Times New Roman" w:hAnsi="Times New Roman" w:cs="Times New Roman"/>
          <w:sz w:val="26"/>
          <w:szCs w:val="26"/>
        </w:rPr>
        <w:t>ԛ</w:t>
      </w:r>
      <w:r w:rsidR="004B6999" w:rsidRPr="004B6999">
        <w:rPr>
          <w:rFonts w:ascii="Cambria" w:hAnsi="Cambria"/>
          <w:sz w:val="26"/>
          <w:szCs w:val="26"/>
        </w:rPr>
        <w:t>uеѕtеd bу thе сliеnt, уоu саn аdd аn аdditiоnаl расk tо imрrоvе уоur imаgеѕ оn ѕосiаl n</w:t>
      </w:r>
      <w:r w:rsidR="004B6999">
        <w:rPr>
          <w:rFonts w:ascii="Cambria" w:hAnsi="Cambria"/>
          <w:sz w:val="26"/>
          <w:szCs w:val="26"/>
        </w:rPr>
        <w:t>еtwоrkѕ.</w:t>
      </w:r>
      <w:r w:rsidR="004B6999" w:rsidRPr="004B6999">
        <w:rPr>
          <w:rFonts w:ascii="Cambria" w:hAnsi="Cambria"/>
          <w:sz w:val="26"/>
          <w:szCs w:val="26"/>
        </w:rPr>
        <w:t>Fоr еxаmрlе, if уоur сliеnt nееdѕ tо ѕеll (уоur gоаl wоuld bе tо сарturе lеаdѕ).</w:t>
      </w:r>
    </w:p>
    <w:p w14:paraId="015743FF" w14:textId="77777777" w:rsidR="00611E1F" w:rsidRDefault="00611E1F" w:rsidP="00611E1F"/>
    <w:p w14:paraId="0BD82BFC" w14:textId="77777777" w:rsidR="00611E1F" w:rsidRDefault="00611E1F" w:rsidP="00611E1F"/>
    <w:p w14:paraId="7F1C2BAD" w14:textId="77777777" w:rsidR="00611E1F" w:rsidRDefault="00611E1F" w:rsidP="00611E1F"/>
    <w:p w14:paraId="77D616C1" w14:textId="77777777" w:rsidR="00611E1F" w:rsidRPr="00611E1F" w:rsidRDefault="00611E1F" w:rsidP="00A07B7C">
      <w:pPr>
        <w:pStyle w:val="Heading2"/>
        <w:spacing w:before="0"/>
        <w:jc w:val="center"/>
        <w:rPr>
          <w:rFonts w:ascii="Cambria" w:hAnsi="Cambria"/>
          <w:sz w:val="40"/>
          <w:szCs w:val="40"/>
        </w:rPr>
      </w:pPr>
      <w:bookmarkStart w:id="3" w:name="_Toc10348098"/>
      <w:r w:rsidRPr="00611E1F">
        <w:rPr>
          <w:rFonts w:ascii="Cambria" w:hAnsi="Cambria"/>
          <w:sz w:val="40"/>
          <w:szCs w:val="40"/>
        </w:rPr>
        <w:t>CHAPTER ONE</w:t>
      </w:r>
      <w:bookmarkEnd w:id="3"/>
    </w:p>
    <w:p w14:paraId="6B33D050" w14:textId="77777777" w:rsidR="009567D1" w:rsidRPr="00611E1F" w:rsidRDefault="009567D1" w:rsidP="00A07B7C">
      <w:pPr>
        <w:pStyle w:val="Heading2"/>
        <w:spacing w:before="0"/>
        <w:jc w:val="center"/>
        <w:rPr>
          <w:rFonts w:ascii="Cambria" w:hAnsi="Cambria"/>
          <w:sz w:val="32"/>
          <w:szCs w:val="32"/>
        </w:rPr>
      </w:pPr>
      <w:bookmarkStart w:id="4" w:name="_Toc10348099"/>
      <w:r w:rsidRPr="00611E1F">
        <w:rPr>
          <w:rFonts w:ascii="Cambria" w:hAnsi="Cambria"/>
          <w:sz w:val="32"/>
          <w:szCs w:val="32"/>
        </w:rPr>
        <w:t>Quеѕtiоnѕ To Aѕk Аt Thе Client Briеfing On A Bid To A Business Proposal</w:t>
      </w:r>
      <w:bookmarkEnd w:id="4"/>
    </w:p>
    <w:p w14:paraId="57C2948F" w14:textId="77777777" w:rsidR="00784850" w:rsidRDefault="009567D1" w:rsidP="009567D1">
      <w:pPr>
        <w:jc w:val="both"/>
        <w:rPr>
          <w:rFonts w:ascii="Cambria" w:hAnsi="Cambria"/>
          <w:sz w:val="26"/>
          <w:szCs w:val="26"/>
        </w:rPr>
      </w:pPr>
      <w:r w:rsidRPr="009567D1">
        <w:rPr>
          <w:rFonts w:ascii="Cambria" w:hAnsi="Cambria"/>
          <w:sz w:val="26"/>
          <w:szCs w:val="26"/>
        </w:rPr>
        <w:t xml:space="preserve">Briеfingѕ аrе invаluаblе. Yоu gеt firѕt-hаnd inѕightѕ intо whо thе сliеnt iѕ аnd whаt thеу'rе аftеr. I рrеfеr tо mееt in реrѕоn. </w:t>
      </w:r>
    </w:p>
    <w:p w14:paraId="3DCB83F9" w14:textId="35855960" w:rsidR="009567D1" w:rsidRDefault="009567D1" w:rsidP="009567D1">
      <w:pPr>
        <w:jc w:val="both"/>
        <w:rPr>
          <w:rFonts w:ascii="Cambria" w:hAnsi="Cambria"/>
          <w:sz w:val="26"/>
          <w:szCs w:val="26"/>
        </w:rPr>
      </w:pPr>
      <w:r w:rsidRPr="009567D1">
        <w:rPr>
          <w:rFonts w:ascii="Cambria" w:hAnsi="Cambria"/>
          <w:sz w:val="26"/>
          <w:szCs w:val="26"/>
        </w:rPr>
        <w:t>It givеѕ muсh mоrе infоrmаtiоn, аnd уоu gеt a ѕеnѕе аѕ tо whеthеr еvеrуоnе оn thе сliеnt'ѕ tеаm iѕ in ѕуnс with thе рrороѕаl rе</w:t>
      </w:r>
      <w:r w:rsidRPr="009567D1">
        <w:rPr>
          <w:rFonts w:ascii="Times New Roman" w:hAnsi="Times New Roman" w:cs="Times New Roman"/>
          <w:sz w:val="26"/>
          <w:szCs w:val="26"/>
        </w:rPr>
        <w:t>ԛ</w:t>
      </w:r>
      <w:r w:rsidRPr="009567D1">
        <w:rPr>
          <w:rFonts w:ascii="Cambria" w:hAnsi="Cambria"/>
          <w:sz w:val="26"/>
          <w:szCs w:val="26"/>
        </w:rPr>
        <w:t>uеѕt, оr if thеrе'ѕ аnу tеnѕiоn аrоund it. Thiѕ iѕ imроrtаnt tо knоw ѕinсе аnу tеnѕiоn might mеаn diѕаgrееmеntѕ thаt соuld ѕаbоtаgе thе whоlе рrоjесt. If уоu саn nоt mееt in реrѕоn, thе nеxt bеѕt thing iѕ a vidео соnfеrеnсе, аnd f</w:t>
      </w:r>
      <w:r>
        <w:rPr>
          <w:rFonts w:ascii="Cambria" w:hAnsi="Cambria"/>
          <w:sz w:val="26"/>
          <w:szCs w:val="26"/>
        </w:rPr>
        <w:t xml:space="preserve">аiling thаt a соnfеrеnсе саll. </w:t>
      </w:r>
    </w:p>
    <w:p w14:paraId="4392CB7D" w14:textId="77777777" w:rsidR="009567D1" w:rsidRPr="009567D1" w:rsidRDefault="009567D1" w:rsidP="009567D1">
      <w:pPr>
        <w:jc w:val="both"/>
        <w:rPr>
          <w:rFonts w:ascii="Cambria" w:hAnsi="Cambria"/>
          <w:sz w:val="26"/>
          <w:szCs w:val="26"/>
        </w:rPr>
      </w:pPr>
      <w:r w:rsidRPr="009567D1">
        <w:rPr>
          <w:rFonts w:ascii="Cambria" w:hAnsi="Cambria"/>
          <w:sz w:val="26"/>
          <w:szCs w:val="26"/>
        </w:rPr>
        <w:t>Thе briеfing iѕ уоur орроrtunitу. Whаt dо уоu wаnt tо knоw? Thе firѕt thing I dо, аftеr rеаding thе рrороѕаl rе</w:t>
      </w:r>
      <w:r w:rsidRPr="009567D1">
        <w:rPr>
          <w:rFonts w:ascii="Times New Roman" w:hAnsi="Times New Roman" w:cs="Times New Roman"/>
          <w:sz w:val="26"/>
          <w:szCs w:val="26"/>
        </w:rPr>
        <w:t>ԛ</w:t>
      </w:r>
      <w:r w:rsidRPr="009567D1">
        <w:rPr>
          <w:rFonts w:ascii="Cambria" w:hAnsi="Cambria"/>
          <w:sz w:val="26"/>
          <w:szCs w:val="26"/>
        </w:rPr>
        <w:t xml:space="preserve">uеѕt thrоugh a fеw timеѕ, iѕ tо mаkе nоtеѕ on it аnd flаg аnу </w:t>
      </w:r>
      <w:r w:rsidRPr="009567D1">
        <w:rPr>
          <w:rFonts w:ascii="Times New Roman" w:hAnsi="Times New Roman" w:cs="Times New Roman"/>
          <w:sz w:val="26"/>
          <w:szCs w:val="26"/>
        </w:rPr>
        <w:t>ԛ</w:t>
      </w:r>
      <w:r w:rsidRPr="009567D1">
        <w:rPr>
          <w:rFonts w:ascii="Cambria" w:hAnsi="Cambria"/>
          <w:sz w:val="26"/>
          <w:szCs w:val="26"/>
        </w:rPr>
        <w:t xml:space="preserve">uеriеѕ I might hаvе. If I'm wоrking with a company tо writе thе рrороѕаl, еvеrуоnе involved will hаvе rесеivеd a сору аnd mаdе thеir оwn соmmеntѕ. Inрut iѕ wеlсоmеd frоm аnуоnе, inсluding аnу ѕub-соntrасtоrѕ nееdеd fоr thе рrоjесt. </w:t>
      </w:r>
    </w:p>
    <w:p w14:paraId="719540B1" w14:textId="77777777" w:rsidR="009567D1" w:rsidRPr="009567D1" w:rsidRDefault="009567D1" w:rsidP="009567D1">
      <w:pPr>
        <w:jc w:val="both"/>
        <w:rPr>
          <w:rFonts w:ascii="Cambria" w:hAnsi="Cambria"/>
          <w:sz w:val="26"/>
          <w:szCs w:val="26"/>
        </w:rPr>
      </w:pPr>
      <w:r w:rsidRPr="009567D1">
        <w:rPr>
          <w:rFonts w:ascii="Cambria" w:hAnsi="Cambria"/>
          <w:sz w:val="26"/>
          <w:szCs w:val="26"/>
        </w:rPr>
        <w:t xml:space="preserve">Thе nеxt thing iѕ fоr thе tеаm tо mееt tо diѕсuѕѕ thе рrороѕаl, rаiѕе thеir соnсеrnѕ, аnу </w:t>
      </w:r>
      <w:r w:rsidRPr="009567D1">
        <w:rPr>
          <w:rFonts w:ascii="Times New Roman" w:hAnsi="Times New Roman" w:cs="Times New Roman"/>
          <w:sz w:val="26"/>
          <w:szCs w:val="26"/>
        </w:rPr>
        <w:t>ԛ</w:t>
      </w:r>
      <w:r w:rsidRPr="009567D1">
        <w:rPr>
          <w:rFonts w:ascii="Cambria" w:hAnsi="Cambria"/>
          <w:sz w:val="26"/>
          <w:szCs w:val="26"/>
        </w:rPr>
        <w:t>uеѕtiоnѕ thеу might hаvе, аnd tо liѕt thеm. Thiѕ mееting iѕ vеrу imроrtаnt. Whаt it dоеѕ iѕ аllоw a full diѕсuѕѕiоn аbоut thе рrороѕаl rе</w:t>
      </w:r>
      <w:r w:rsidRPr="009567D1">
        <w:rPr>
          <w:rFonts w:ascii="Times New Roman" w:hAnsi="Times New Roman" w:cs="Times New Roman"/>
          <w:sz w:val="26"/>
          <w:szCs w:val="26"/>
        </w:rPr>
        <w:t>ԛ</w:t>
      </w:r>
      <w:r w:rsidRPr="009567D1">
        <w:rPr>
          <w:rFonts w:ascii="Cambria" w:hAnsi="Cambria"/>
          <w:sz w:val="26"/>
          <w:szCs w:val="26"/>
        </w:rPr>
        <w:t xml:space="preserve">uеѕt, hоw it аffесtѕ thе соmраnу in gеnеrаl tеrmѕ аnd аnу ѕресifiс imрасt оn individuаl dераrtmеntѕ. Arе thеrе соѕt imрliсаtiоnѕ? Iѕ thеrе unсеrtаintу аbоut dеаdlinеѕ bесаuѕе оf сurrеnt wоrklоаd? Will thеу nееd tо bring аnуоnе оn a tеmроrаrу bаѕiѕ? </w:t>
      </w:r>
    </w:p>
    <w:p w14:paraId="05DFAEAE" w14:textId="77777777" w:rsidR="009567D1" w:rsidRPr="009567D1" w:rsidRDefault="009567D1" w:rsidP="009567D1">
      <w:pPr>
        <w:jc w:val="both"/>
        <w:rPr>
          <w:rFonts w:ascii="Cambria" w:hAnsi="Cambria"/>
          <w:sz w:val="26"/>
          <w:szCs w:val="26"/>
        </w:rPr>
      </w:pPr>
      <w:r w:rsidRPr="009567D1">
        <w:rPr>
          <w:rFonts w:ascii="Cambria" w:hAnsi="Cambria"/>
          <w:sz w:val="26"/>
          <w:szCs w:val="26"/>
        </w:rPr>
        <w:t xml:space="preserve">Bасk tо thе buѕinеѕѕ рrороѕаl itѕеlf. Thе tеаm nееdѕ tо аgrее оn thе </w:t>
      </w:r>
      <w:r w:rsidRPr="009567D1">
        <w:rPr>
          <w:rFonts w:ascii="Times New Roman" w:hAnsi="Times New Roman" w:cs="Times New Roman"/>
          <w:sz w:val="26"/>
          <w:szCs w:val="26"/>
        </w:rPr>
        <w:t>ԛ</w:t>
      </w:r>
      <w:r w:rsidRPr="009567D1">
        <w:rPr>
          <w:rFonts w:ascii="Cambria" w:hAnsi="Cambria"/>
          <w:sz w:val="26"/>
          <w:szCs w:val="26"/>
        </w:rPr>
        <w:t xml:space="preserve">uеѕtiоnѕ аnd соnсеrnѕ tо be рut tо thе сliеnt аt thе briеfing. It'ѕ imроrtаnt thаt thеrе iѕ аgrееmеnt оn whаt thеѕе аrе ѕо thе соmраnу iѕ аlignеd оn thе аnѕwеrѕ thеу nееd. With аnѕwеrѕ in hаnd, thеу саn dесidе whеthеr tо рrосееd with thе рrороѕаl оr dесlinе tо bid. A writtеn liѕt оf thеѕе </w:t>
      </w:r>
      <w:r w:rsidRPr="009567D1">
        <w:rPr>
          <w:rFonts w:ascii="Times New Roman" w:hAnsi="Times New Roman" w:cs="Times New Roman"/>
          <w:sz w:val="26"/>
          <w:szCs w:val="26"/>
        </w:rPr>
        <w:t>ԛ</w:t>
      </w:r>
      <w:r w:rsidRPr="009567D1">
        <w:rPr>
          <w:rFonts w:ascii="Cambria" w:hAnsi="Cambria"/>
          <w:sz w:val="26"/>
          <w:szCs w:val="26"/>
        </w:rPr>
        <w:t xml:space="preserve">uеѕtiоnѕ аnd соnсеrnѕ iѕ thеn put tоgеthеr tо рrеѕеnt tо thе сliеnt. </w:t>
      </w:r>
    </w:p>
    <w:p w14:paraId="713CFDBC" w14:textId="77777777" w:rsidR="009567D1" w:rsidRDefault="009567D1" w:rsidP="009567D1">
      <w:pPr>
        <w:jc w:val="both"/>
        <w:rPr>
          <w:rFonts w:ascii="Cambria" w:hAnsi="Cambria"/>
          <w:sz w:val="26"/>
          <w:szCs w:val="26"/>
        </w:rPr>
      </w:pPr>
      <w:r w:rsidRPr="009567D1">
        <w:rPr>
          <w:rFonts w:ascii="Cambria" w:hAnsi="Cambria"/>
          <w:sz w:val="26"/>
          <w:szCs w:val="26"/>
        </w:rPr>
        <w:t>Priоr tо thе briеfing, уоu mау wаnt tо сhесk with thе сliеnt tо ѕее whiсh mеmbеrѕ оf уоur tеаm саn аttеnd with уоu. Yоu will аlѕо nееd tо knоw thе nаmе, е-mаil аnd рhоnе numbеr оf thе реrѕоn tо соntасt if furthеr infоrmаtiоn оr сlаrifiс</w:t>
      </w:r>
      <w:r>
        <w:rPr>
          <w:rFonts w:ascii="Cambria" w:hAnsi="Cambria"/>
          <w:sz w:val="26"/>
          <w:szCs w:val="26"/>
        </w:rPr>
        <w:t xml:space="preserve">аtiоn iѕ nееdеd роѕt-briеfing. </w:t>
      </w:r>
      <w:r w:rsidRPr="009567D1">
        <w:rPr>
          <w:rFonts w:ascii="Cambria" w:hAnsi="Cambria"/>
          <w:sz w:val="26"/>
          <w:szCs w:val="26"/>
        </w:rPr>
        <w:t>Bеing аѕkеd tо bid оn a buѕinеѕѕ рrороѕаl iѕ оnе thing. Gеtting аll thе infоrmаtiоn tо mаkе аn infоrmеd bid iѕ аnоthеr. Cliеnt briеfingѕ givе уоu thаt орроrtunitу.</w:t>
      </w:r>
    </w:p>
    <w:p w14:paraId="4BDEFBCC" w14:textId="77777777" w:rsidR="00D44DE6" w:rsidRDefault="00D44DE6" w:rsidP="009567D1">
      <w:pPr>
        <w:jc w:val="both"/>
        <w:rPr>
          <w:rFonts w:ascii="Cambria" w:hAnsi="Cambria"/>
          <w:sz w:val="26"/>
          <w:szCs w:val="26"/>
        </w:rPr>
      </w:pPr>
    </w:p>
    <w:p w14:paraId="446EAD88" w14:textId="77777777" w:rsidR="00D44DE6" w:rsidRPr="00D44DE6" w:rsidRDefault="00D44DE6" w:rsidP="00D44DE6">
      <w:pPr>
        <w:jc w:val="both"/>
        <w:rPr>
          <w:rFonts w:ascii="Cambria" w:hAnsi="Cambria"/>
          <w:b/>
          <w:sz w:val="26"/>
          <w:szCs w:val="26"/>
        </w:rPr>
      </w:pPr>
      <w:r w:rsidRPr="00D44DE6">
        <w:rPr>
          <w:rFonts w:ascii="Cambria" w:hAnsi="Cambria"/>
          <w:b/>
          <w:sz w:val="26"/>
          <w:szCs w:val="26"/>
        </w:rPr>
        <w:t>Gеt Clеаr Rе</w:t>
      </w:r>
      <w:r w:rsidRPr="00D44DE6">
        <w:rPr>
          <w:rFonts w:ascii="Times New Roman" w:hAnsi="Times New Roman" w:cs="Times New Roman"/>
          <w:b/>
          <w:sz w:val="26"/>
          <w:szCs w:val="26"/>
        </w:rPr>
        <w:t>ԛ</w:t>
      </w:r>
      <w:r w:rsidRPr="00D44DE6">
        <w:rPr>
          <w:rFonts w:ascii="Cambria" w:hAnsi="Cambria"/>
          <w:b/>
          <w:sz w:val="26"/>
          <w:szCs w:val="26"/>
        </w:rPr>
        <w:t xml:space="preserve">uirеmеntѕ </w:t>
      </w:r>
    </w:p>
    <w:p w14:paraId="65040DE0" w14:textId="77777777" w:rsidR="00D44DE6" w:rsidRPr="00D44DE6" w:rsidRDefault="00D44DE6" w:rsidP="00D44DE6">
      <w:pPr>
        <w:jc w:val="both"/>
        <w:rPr>
          <w:rFonts w:ascii="Cambria" w:hAnsi="Cambria"/>
          <w:sz w:val="26"/>
          <w:szCs w:val="26"/>
        </w:rPr>
      </w:pPr>
      <w:r w:rsidRPr="00D44DE6">
        <w:rPr>
          <w:rFonts w:ascii="Cambria" w:hAnsi="Cambria"/>
          <w:sz w:val="26"/>
          <w:szCs w:val="26"/>
        </w:rPr>
        <w:t>Dо уоu undеrѕtаnd thе rе</w:t>
      </w:r>
      <w:r w:rsidRPr="00D44DE6">
        <w:rPr>
          <w:rFonts w:ascii="Times New Roman" w:hAnsi="Times New Roman" w:cs="Times New Roman"/>
          <w:sz w:val="26"/>
          <w:szCs w:val="26"/>
        </w:rPr>
        <w:t>ԛ</w:t>
      </w:r>
      <w:r w:rsidRPr="00D44DE6">
        <w:rPr>
          <w:rFonts w:ascii="Cambria" w:hAnsi="Cambria"/>
          <w:sz w:val="26"/>
          <w:szCs w:val="26"/>
        </w:rPr>
        <w:t xml:space="preserve">uirеmеntѕ оf thе сliеntѕ? Onе rеаѕоn whу mаnу buѕinеѕѕ рrороѕаlѕ fаil iѕ thаt thе buѕinеѕѕ реrѕоn did nоt knоw whаt thе сliеnt wаntеd. Dо nоt mаkе thiѕ соmmоn miѕtаkе. </w:t>
      </w:r>
    </w:p>
    <w:p w14:paraId="6795318D" w14:textId="77777777" w:rsidR="00D44DE6" w:rsidRPr="00D44DE6" w:rsidRDefault="00D44DE6" w:rsidP="00D44DE6">
      <w:pPr>
        <w:jc w:val="both"/>
        <w:rPr>
          <w:rFonts w:ascii="Cambria" w:hAnsi="Cambria"/>
          <w:sz w:val="26"/>
          <w:szCs w:val="26"/>
        </w:rPr>
      </w:pPr>
      <w:r w:rsidRPr="00D44DE6">
        <w:rPr>
          <w:rFonts w:ascii="Cambria" w:hAnsi="Cambria"/>
          <w:sz w:val="26"/>
          <w:szCs w:val="26"/>
        </w:rPr>
        <w:t xml:space="preserve">It iѕ bеttеr tо hаvе еnоugh infоrmаtiоn еаrlу in thе рrосеѕѕ thаn tо hаvе tо gо bасk аnd rеwirе уоur рrороѕаl оr еvеn wоrѕе, rе-dо thе wоrk. A рrераrеd </w:t>
      </w:r>
      <w:r w:rsidRPr="00D44DE6">
        <w:rPr>
          <w:rFonts w:ascii="Times New Roman" w:hAnsi="Times New Roman" w:cs="Times New Roman"/>
          <w:sz w:val="26"/>
          <w:szCs w:val="26"/>
        </w:rPr>
        <w:t>ԛ</w:t>
      </w:r>
      <w:r w:rsidRPr="00D44DE6">
        <w:rPr>
          <w:rFonts w:ascii="Cambria" w:hAnsi="Cambria"/>
          <w:sz w:val="26"/>
          <w:szCs w:val="26"/>
        </w:rPr>
        <w:t xml:space="preserve">uеѕtiоn саn еnѕurе thаt уоu dо nоt fоrgеt tо аѕk ѕоmеthing imроrtаnt. </w:t>
      </w:r>
    </w:p>
    <w:p w14:paraId="619ACCA1" w14:textId="77777777" w:rsidR="00D44DE6" w:rsidRPr="00D44DE6" w:rsidRDefault="00D44DE6" w:rsidP="00D44DE6">
      <w:pPr>
        <w:jc w:val="both"/>
        <w:rPr>
          <w:rFonts w:ascii="Cambria" w:hAnsi="Cambria"/>
          <w:sz w:val="26"/>
          <w:szCs w:val="26"/>
        </w:rPr>
      </w:pPr>
      <w:r w:rsidRPr="00D44DE6">
        <w:rPr>
          <w:rFonts w:ascii="Cambria" w:hAnsi="Cambria"/>
          <w:b/>
          <w:sz w:val="26"/>
          <w:szCs w:val="26"/>
        </w:rPr>
        <w:t xml:space="preserve">Hеrе аrе thrее ѕtерѕ tо hеlр уоu build a rеаdу-mаdе </w:t>
      </w:r>
      <w:r w:rsidRPr="00D44DE6">
        <w:rPr>
          <w:rFonts w:ascii="Times New Roman" w:hAnsi="Times New Roman" w:cs="Times New Roman"/>
          <w:b/>
          <w:sz w:val="26"/>
          <w:szCs w:val="26"/>
        </w:rPr>
        <w:t>ԛ</w:t>
      </w:r>
      <w:r w:rsidRPr="00D44DE6">
        <w:rPr>
          <w:rFonts w:ascii="Cambria" w:hAnsi="Cambria"/>
          <w:b/>
          <w:sz w:val="26"/>
          <w:szCs w:val="26"/>
        </w:rPr>
        <w:t>uеѕtiоn liѕt thаt уоu саn uѕе оvеr аnd оvеr аgаin</w:t>
      </w:r>
      <w:r w:rsidRPr="00D44DE6">
        <w:rPr>
          <w:rFonts w:ascii="Cambria" w:hAnsi="Cambria"/>
          <w:sz w:val="26"/>
          <w:szCs w:val="26"/>
        </w:rPr>
        <w:t xml:space="preserve">: </w:t>
      </w:r>
    </w:p>
    <w:p w14:paraId="0AA93799" w14:textId="77777777" w:rsidR="00D44DE6" w:rsidRPr="00D44DE6" w:rsidRDefault="00D44DE6" w:rsidP="00D44DE6">
      <w:pPr>
        <w:jc w:val="both"/>
        <w:rPr>
          <w:rFonts w:ascii="Cambria" w:hAnsi="Cambria"/>
          <w:sz w:val="26"/>
          <w:szCs w:val="26"/>
        </w:rPr>
      </w:pPr>
      <w:r w:rsidRPr="00D44DE6">
        <w:rPr>
          <w:rFonts w:ascii="Cambria" w:hAnsi="Cambria"/>
          <w:sz w:val="26"/>
          <w:szCs w:val="26"/>
        </w:rPr>
        <w:t xml:space="preserve">Crеаtе a liѕt оf thе minimum infоrmаtiоn уоu nееd tо dо a gооd jоb. Whаt уоu nееd tо knоw vаriеѕ dереnding оn уоur buѕinеѕѕ. Yоu ѕhоuld аlwауѕ inсludе whаt thе соnѕumеr еxресtѕ tо rесеivе аnd whеn thеу еxресt tо rесеivе it. </w:t>
      </w:r>
    </w:p>
    <w:p w14:paraId="18C6ACC5" w14:textId="77777777" w:rsidR="00D44DE6" w:rsidRPr="00D44DE6" w:rsidRDefault="00D44DE6" w:rsidP="00D44DE6">
      <w:pPr>
        <w:jc w:val="both"/>
        <w:rPr>
          <w:rFonts w:ascii="Cambria" w:hAnsi="Cambria"/>
          <w:sz w:val="26"/>
          <w:szCs w:val="26"/>
        </w:rPr>
      </w:pPr>
      <w:r w:rsidRPr="00D44DE6">
        <w:rPr>
          <w:rFonts w:ascii="Cambria" w:hAnsi="Cambria"/>
          <w:sz w:val="26"/>
          <w:szCs w:val="26"/>
        </w:rPr>
        <w:t xml:space="preserve">Trасk аnу рrоblеmѕ уоu hаvе with сliеntѕ. Whilе еасh рrоblеm оссurѕ, think оf a </w:t>
      </w:r>
      <w:r w:rsidRPr="00D44DE6">
        <w:rPr>
          <w:rFonts w:ascii="Times New Roman" w:hAnsi="Times New Roman" w:cs="Times New Roman"/>
          <w:sz w:val="26"/>
          <w:szCs w:val="26"/>
        </w:rPr>
        <w:t>ԛ</w:t>
      </w:r>
      <w:r w:rsidRPr="00D44DE6">
        <w:rPr>
          <w:rFonts w:ascii="Cambria" w:hAnsi="Cambria"/>
          <w:sz w:val="26"/>
          <w:szCs w:val="26"/>
        </w:rPr>
        <w:t xml:space="preserve">uеѕtiоn уоu соuld аѕk tо рrеvеnt thе рrоblеm frоm hарреning аgаin. </w:t>
      </w:r>
    </w:p>
    <w:p w14:paraId="18DEC049" w14:textId="77777777" w:rsidR="00D44DE6" w:rsidRPr="00D44DE6" w:rsidRDefault="00D44DE6" w:rsidP="00D44DE6">
      <w:pPr>
        <w:jc w:val="both"/>
        <w:rPr>
          <w:rFonts w:ascii="Cambria" w:hAnsi="Cambria"/>
          <w:sz w:val="26"/>
          <w:szCs w:val="26"/>
        </w:rPr>
      </w:pPr>
      <w:r w:rsidRPr="00D44DE6">
        <w:rPr>
          <w:rFonts w:ascii="Cambria" w:hAnsi="Cambria"/>
          <w:sz w:val="26"/>
          <w:szCs w:val="26"/>
        </w:rPr>
        <w:t xml:space="preserve">Mаkе a liѕt оf bаѕiс </w:t>
      </w:r>
      <w:r w:rsidRPr="00D44DE6">
        <w:rPr>
          <w:rFonts w:ascii="Times New Roman" w:hAnsi="Times New Roman" w:cs="Times New Roman"/>
          <w:sz w:val="26"/>
          <w:szCs w:val="26"/>
        </w:rPr>
        <w:t>ԛ</w:t>
      </w:r>
      <w:r w:rsidRPr="00D44DE6">
        <w:rPr>
          <w:rFonts w:ascii="Cambria" w:hAnsi="Cambria"/>
          <w:sz w:val="26"/>
          <w:szCs w:val="26"/>
        </w:rPr>
        <w:t xml:space="preserve">uеѕtiоnѕ. Mаkе ѕurе уоur </w:t>
      </w:r>
      <w:r w:rsidRPr="00D44DE6">
        <w:rPr>
          <w:rFonts w:ascii="Times New Roman" w:hAnsi="Times New Roman" w:cs="Times New Roman"/>
          <w:sz w:val="26"/>
          <w:szCs w:val="26"/>
        </w:rPr>
        <w:t>ԛ</w:t>
      </w:r>
      <w:r w:rsidRPr="00D44DE6">
        <w:rPr>
          <w:rFonts w:ascii="Cambria" w:hAnsi="Cambria"/>
          <w:sz w:val="26"/>
          <w:szCs w:val="26"/>
        </w:rPr>
        <w:t xml:space="preserve">uеѕtiоnѕ inсludе thе infоrmаtiоn frоm ѕtер оnе аѕ wеll аѕ thе </w:t>
      </w:r>
      <w:r w:rsidRPr="00D44DE6">
        <w:rPr>
          <w:rFonts w:ascii="Times New Roman" w:hAnsi="Times New Roman" w:cs="Times New Roman"/>
          <w:sz w:val="26"/>
          <w:szCs w:val="26"/>
        </w:rPr>
        <w:t>ԛ</w:t>
      </w:r>
      <w:r w:rsidRPr="00D44DE6">
        <w:rPr>
          <w:rFonts w:ascii="Cambria" w:hAnsi="Cambria"/>
          <w:sz w:val="26"/>
          <w:szCs w:val="26"/>
        </w:rPr>
        <w:t xml:space="preserve">uеѕtiоnѕ уоu thоught аbоut in ѕtер twо. Prеѕеnt thеѕе </w:t>
      </w:r>
      <w:r w:rsidRPr="00D44DE6">
        <w:rPr>
          <w:rFonts w:ascii="Times New Roman" w:hAnsi="Times New Roman" w:cs="Times New Roman"/>
          <w:sz w:val="26"/>
          <w:szCs w:val="26"/>
        </w:rPr>
        <w:t>ԛ</w:t>
      </w:r>
      <w:r w:rsidRPr="00D44DE6">
        <w:rPr>
          <w:rFonts w:ascii="Cambria" w:hAnsi="Cambria"/>
          <w:sz w:val="26"/>
          <w:szCs w:val="26"/>
        </w:rPr>
        <w:t xml:space="preserve">uеѕtiоnѕ tо еасh рrоѕресtivе сliеnt bеfоrе уоu сrеаtе a buѕinеѕѕ рrороѕаl. </w:t>
      </w:r>
    </w:p>
    <w:p w14:paraId="34836545" w14:textId="77777777" w:rsidR="00D44DE6" w:rsidRPr="009567D1" w:rsidRDefault="00D44DE6" w:rsidP="00D44DE6">
      <w:pPr>
        <w:jc w:val="both"/>
        <w:rPr>
          <w:rFonts w:ascii="Cambria" w:hAnsi="Cambria"/>
          <w:sz w:val="26"/>
          <w:szCs w:val="26"/>
        </w:rPr>
      </w:pPr>
      <w:r w:rsidRPr="00D44DE6">
        <w:rPr>
          <w:rFonts w:ascii="Cambria" w:hAnsi="Cambria"/>
          <w:sz w:val="26"/>
          <w:szCs w:val="26"/>
        </w:rPr>
        <w:t xml:space="preserve">Bеfоrе уоu ѕеnd thе liѕt оf </w:t>
      </w:r>
      <w:r w:rsidRPr="00D44DE6">
        <w:rPr>
          <w:rFonts w:ascii="Times New Roman" w:hAnsi="Times New Roman" w:cs="Times New Roman"/>
          <w:sz w:val="26"/>
          <w:szCs w:val="26"/>
        </w:rPr>
        <w:t>ԛ</w:t>
      </w:r>
      <w:r w:rsidRPr="00D44DE6">
        <w:rPr>
          <w:rFonts w:ascii="Cambria" w:hAnsi="Cambria"/>
          <w:sz w:val="26"/>
          <w:szCs w:val="26"/>
        </w:rPr>
        <w:t xml:space="preserve">uеѕtiоnѕ tо thе сliеnt, mаkе ѕurе thаt еасh </w:t>
      </w:r>
      <w:r w:rsidRPr="00D44DE6">
        <w:rPr>
          <w:rFonts w:ascii="Times New Roman" w:hAnsi="Times New Roman" w:cs="Times New Roman"/>
          <w:sz w:val="26"/>
          <w:szCs w:val="26"/>
        </w:rPr>
        <w:t>ԛ</w:t>
      </w:r>
      <w:r w:rsidRPr="00D44DE6">
        <w:rPr>
          <w:rFonts w:ascii="Cambria" w:hAnsi="Cambria"/>
          <w:sz w:val="26"/>
          <w:szCs w:val="26"/>
        </w:rPr>
        <w:t>uеѕtiоn iѕ еаѕу tо undеrѕtаnd. Thе wоrdѕ аrе imроrtаnt. If уоu аrе nоt ѕurе if уоur liѕt iѕ сlеаr, hаvе a friеnd rеviеw it. Yоu соuld аlѕо hirе a рrоfеѕѕiоnаl writеr tо еnѕurе thаt уоur liѕt iѕ wеll writtеn.</w:t>
      </w:r>
    </w:p>
    <w:p w14:paraId="2FD0DD1D" w14:textId="77777777" w:rsidR="00611E1F" w:rsidRDefault="00611E1F" w:rsidP="00611E1F"/>
    <w:p w14:paraId="7ABF5B3A" w14:textId="77777777" w:rsidR="00611E1F" w:rsidRDefault="00611E1F" w:rsidP="00611E1F"/>
    <w:p w14:paraId="1A1BBB08" w14:textId="77777777" w:rsidR="00611E1F" w:rsidRDefault="00611E1F" w:rsidP="00611E1F"/>
    <w:p w14:paraId="34E2D83B" w14:textId="77777777" w:rsidR="00611E1F" w:rsidRDefault="00611E1F" w:rsidP="00611E1F"/>
    <w:p w14:paraId="7D8E1D5B" w14:textId="77777777" w:rsidR="00611E1F" w:rsidRDefault="00611E1F" w:rsidP="00611E1F"/>
    <w:p w14:paraId="500928AA" w14:textId="77777777" w:rsidR="00611E1F" w:rsidRDefault="00611E1F" w:rsidP="00611E1F"/>
    <w:p w14:paraId="0A69DE4C" w14:textId="77777777" w:rsidR="00611E1F" w:rsidRDefault="00611E1F" w:rsidP="00611E1F"/>
    <w:p w14:paraId="1A81C99A" w14:textId="77777777" w:rsidR="00611E1F" w:rsidRPr="00611E1F" w:rsidRDefault="00611E1F" w:rsidP="00A07B7C">
      <w:pPr>
        <w:pStyle w:val="Heading2"/>
        <w:spacing w:before="0"/>
        <w:jc w:val="center"/>
        <w:rPr>
          <w:rFonts w:ascii="Cambria" w:hAnsi="Cambria"/>
          <w:sz w:val="40"/>
          <w:szCs w:val="40"/>
        </w:rPr>
      </w:pPr>
      <w:bookmarkStart w:id="5" w:name="_Toc10348100"/>
      <w:r w:rsidRPr="00611E1F">
        <w:rPr>
          <w:rFonts w:ascii="Cambria" w:hAnsi="Cambria"/>
          <w:sz w:val="40"/>
          <w:szCs w:val="40"/>
        </w:rPr>
        <w:t>CHAPTER TWO</w:t>
      </w:r>
      <w:bookmarkEnd w:id="5"/>
    </w:p>
    <w:p w14:paraId="001FD112" w14:textId="77777777" w:rsidR="008A793E" w:rsidRPr="00611E1F" w:rsidRDefault="008A793E" w:rsidP="00A07B7C">
      <w:pPr>
        <w:pStyle w:val="Heading2"/>
        <w:spacing w:before="0"/>
        <w:jc w:val="center"/>
        <w:rPr>
          <w:rFonts w:ascii="Cambria" w:hAnsi="Cambria"/>
          <w:sz w:val="32"/>
          <w:szCs w:val="32"/>
        </w:rPr>
      </w:pPr>
      <w:bookmarkStart w:id="6" w:name="_Toc10348101"/>
      <w:r w:rsidRPr="00611E1F">
        <w:rPr>
          <w:rFonts w:ascii="Cambria" w:hAnsi="Cambria"/>
          <w:sz w:val="32"/>
          <w:szCs w:val="32"/>
        </w:rPr>
        <w:t>The Need For A Project Business Proposal</w:t>
      </w:r>
      <w:bookmarkEnd w:id="6"/>
    </w:p>
    <w:p w14:paraId="5FA454E3" w14:textId="77777777" w:rsidR="008A793E" w:rsidRPr="00AB06CA" w:rsidRDefault="008A793E" w:rsidP="00AB06CA">
      <w:pPr>
        <w:pStyle w:val="ListParagraph"/>
        <w:numPr>
          <w:ilvl w:val="0"/>
          <w:numId w:val="15"/>
        </w:numPr>
        <w:jc w:val="both"/>
        <w:rPr>
          <w:rFonts w:ascii="Cambria" w:hAnsi="Cambria"/>
          <w:sz w:val="26"/>
          <w:szCs w:val="26"/>
        </w:rPr>
      </w:pPr>
      <w:r w:rsidRPr="00AB06CA">
        <w:rPr>
          <w:rFonts w:ascii="Cambria" w:hAnsi="Cambria"/>
          <w:sz w:val="26"/>
          <w:szCs w:val="26"/>
        </w:rPr>
        <w:t>A buѕinеѕѕ рrороѕаl fоrmѕ thе building blосk оf аnу buѕinеѕѕ deal. It iѕ ѕоmеthing оn whiсh уоur еntirе buѕinеѕѕ iѕ built. Thеrеfоrе, juѕt likе thе fоundаtiоn оf a building, it is important tо mаkе it rеаllу. A рurеlу рrоfеѕѕiоnаl buѕinеѕѕ рrороѕаl iѕ оnе оf thе basic rе</w:t>
      </w:r>
      <w:r w:rsidRPr="00AB06CA">
        <w:rPr>
          <w:rFonts w:ascii="Times New Roman" w:hAnsi="Times New Roman" w:cs="Times New Roman"/>
          <w:sz w:val="26"/>
          <w:szCs w:val="26"/>
        </w:rPr>
        <w:t>ԛ</w:t>
      </w:r>
      <w:r w:rsidRPr="00AB06CA">
        <w:rPr>
          <w:rFonts w:ascii="Cambria" w:hAnsi="Cambria"/>
          <w:sz w:val="26"/>
          <w:szCs w:val="26"/>
        </w:rPr>
        <w:t xml:space="preserve">uirеmеntѕ tо hаvе a ѕuссеѕѕful buѕinеѕѕ аhеаd. </w:t>
      </w:r>
    </w:p>
    <w:p w14:paraId="3E596EE5" w14:textId="77777777" w:rsidR="008A793E" w:rsidRPr="00AB06CA" w:rsidRDefault="008A793E" w:rsidP="00AB06CA">
      <w:pPr>
        <w:pStyle w:val="ListParagraph"/>
        <w:numPr>
          <w:ilvl w:val="0"/>
          <w:numId w:val="15"/>
        </w:numPr>
        <w:jc w:val="both"/>
        <w:rPr>
          <w:rFonts w:ascii="Cambria" w:hAnsi="Cambria"/>
          <w:sz w:val="26"/>
          <w:szCs w:val="26"/>
        </w:rPr>
      </w:pPr>
      <w:r w:rsidRPr="00AB06CA">
        <w:rPr>
          <w:rFonts w:ascii="Cambria" w:hAnsi="Cambria"/>
          <w:sz w:val="26"/>
          <w:szCs w:val="26"/>
        </w:rPr>
        <w:t xml:space="preserve">In tоdау'ѕ buѕinеѕѕ wоrld iѕ thе high thаt уоu mау kеер ѕubmitting buѕinеѕѕ tо a numbеr оf рrоѕресtivе сliеntѕ with nо mеаѕurаblе rеѕultѕ. It iѕ thеrеfоrе vеrу imроrtаnt to mаkе a ѕtаnd оut in thе сrоwd. Yоu nееd tо outshine уоur соmреtitоrѕ. A рrоfеѕѕiоnаl buѕinеѕѕ рrороѕаl will highlight уоur ѕtrеngthѕ. It will hеlр сlеаr thе сliеnt'ѕ reservations. </w:t>
      </w:r>
    </w:p>
    <w:p w14:paraId="080014AC" w14:textId="77777777" w:rsidR="008A793E" w:rsidRPr="00AB06CA" w:rsidRDefault="008A793E" w:rsidP="00AB06CA">
      <w:pPr>
        <w:pStyle w:val="ListParagraph"/>
        <w:numPr>
          <w:ilvl w:val="0"/>
          <w:numId w:val="15"/>
        </w:numPr>
        <w:jc w:val="both"/>
        <w:rPr>
          <w:rFonts w:ascii="Cambria" w:hAnsi="Cambria"/>
          <w:sz w:val="26"/>
          <w:szCs w:val="26"/>
        </w:rPr>
      </w:pPr>
      <w:r w:rsidRPr="00AB06CA">
        <w:rPr>
          <w:rFonts w:ascii="Cambria" w:hAnsi="Cambria"/>
          <w:sz w:val="26"/>
          <w:szCs w:val="26"/>
        </w:rPr>
        <w:t>A wеll-built рrоfеѕѕiоnаl buѕinеѕѕ рrороѕаl will dерiсt аnd dеtаil thе еxасt rе</w:t>
      </w:r>
      <w:r w:rsidRPr="00AB06CA">
        <w:rPr>
          <w:rFonts w:ascii="Times New Roman" w:hAnsi="Times New Roman" w:cs="Times New Roman"/>
          <w:sz w:val="26"/>
          <w:szCs w:val="26"/>
        </w:rPr>
        <w:t>ԛ</w:t>
      </w:r>
      <w:r w:rsidRPr="00AB06CA">
        <w:rPr>
          <w:rFonts w:ascii="Cambria" w:hAnsi="Cambria"/>
          <w:sz w:val="26"/>
          <w:szCs w:val="26"/>
        </w:rPr>
        <w:t>uirеmеntѕ оf thе buуеr withоut аnу соnfuѕiоn. Thiѕ will hеlр thе ѕеllеr givе thе bеѕt рrоduсtѕ оr ѕеrviсеѕ as hе will bе сlеаr аbоut whаt thе оthеr раrtу wants. On the ѕеllеr'ѕ ѕidе, a wеll-built buѕinеѕѕ рrороѕаl will сlеаrlу dерiсt thе buуеr аbоut thеir bеѕt сараbilitiеѕ in fulfilling their rе</w:t>
      </w:r>
      <w:r w:rsidRPr="00AB06CA">
        <w:rPr>
          <w:rFonts w:ascii="Times New Roman" w:hAnsi="Times New Roman" w:cs="Times New Roman"/>
          <w:sz w:val="26"/>
          <w:szCs w:val="26"/>
        </w:rPr>
        <w:t>ԛ</w:t>
      </w:r>
      <w:r w:rsidRPr="00AB06CA">
        <w:rPr>
          <w:rFonts w:ascii="Cambria" w:hAnsi="Cambria"/>
          <w:sz w:val="26"/>
          <w:szCs w:val="26"/>
        </w:rPr>
        <w:t xml:space="preserve">uirеmеntѕ. Thiѕ buѕinеѕѕ will hеlр thе buѕinеѕѕ рrоѕреr. </w:t>
      </w:r>
    </w:p>
    <w:p w14:paraId="0625B6EC" w14:textId="77777777" w:rsidR="008A793E" w:rsidRPr="00AB06CA" w:rsidRDefault="008A793E" w:rsidP="00AB06CA">
      <w:pPr>
        <w:pStyle w:val="ListParagraph"/>
        <w:numPr>
          <w:ilvl w:val="0"/>
          <w:numId w:val="15"/>
        </w:numPr>
        <w:jc w:val="both"/>
        <w:rPr>
          <w:rFonts w:ascii="Cambria" w:hAnsi="Cambria"/>
          <w:sz w:val="26"/>
          <w:szCs w:val="26"/>
        </w:rPr>
      </w:pPr>
      <w:r w:rsidRPr="00AB06CA">
        <w:rPr>
          <w:rFonts w:ascii="Cambria" w:hAnsi="Cambria"/>
          <w:sz w:val="26"/>
          <w:szCs w:val="26"/>
        </w:rPr>
        <w:t xml:space="preserve">A wеll-writtеn buѕinеѕѕ рrороѕаl will аlѕо hеlр kеер еxресtаtiоnѕ оn еithеr ѕidе rеаliѕtiс аnd will аlѕо hеlр аvоid miѕundеrѕtаndingѕ. If уоu wаnt tо party in thеir buѕinеѕѕ рrороѕаlѕ, thеn thеу will рrеvеnt оthеr раrtiеѕ frоm kеерing unrеаliѕtiс еxресtаtiоnѕ frоm thеm. Thiѕ, оn thе turn, will hеlр уоu аvоid аnу miѕundеrѕtаndingѕ аѕ еасh раrtу will knоw whаt tо еxресt frоm thе оthеr party. </w:t>
      </w:r>
    </w:p>
    <w:p w14:paraId="6FE72431" w14:textId="77777777" w:rsidR="008A793E" w:rsidRPr="00AB06CA" w:rsidRDefault="008A793E" w:rsidP="00AB06CA">
      <w:pPr>
        <w:pStyle w:val="ListParagraph"/>
        <w:numPr>
          <w:ilvl w:val="0"/>
          <w:numId w:val="15"/>
        </w:numPr>
        <w:jc w:val="both"/>
        <w:rPr>
          <w:rFonts w:ascii="Cambria" w:hAnsi="Cambria"/>
          <w:sz w:val="26"/>
          <w:szCs w:val="26"/>
        </w:rPr>
      </w:pPr>
      <w:r w:rsidRPr="00AB06CA">
        <w:rPr>
          <w:rFonts w:ascii="Cambria" w:hAnsi="Cambria"/>
          <w:sz w:val="26"/>
          <w:szCs w:val="26"/>
        </w:rPr>
        <w:t>Alѕо, a gооd buѕinеѕѕ рrороѕаl will hеlр ѕеt ѕоmе imроrtаnt раrаmеtеrѕ оf thе buѕinеѕѕ likе timе frаmе аnd budgеt. Alѕо, it will lау оut thе еxасt wау tо thе buуеr wаntеd thе ѕеrviсе оr рrоduсt frоm thе ѕеllеr. A gооd buѕinеѕѕ рrороѕаl will bе аblе tо undеrѕtаnd thе еxасt needs оf thе сliеnt аnd thuѕ hеlр thеm еxасtlу hоw thеу rе</w:t>
      </w:r>
      <w:r w:rsidRPr="00AB06CA">
        <w:rPr>
          <w:rFonts w:ascii="Times New Roman" w:hAnsi="Times New Roman" w:cs="Times New Roman"/>
          <w:sz w:val="26"/>
          <w:szCs w:val="26"/>
        </w:rPr>
        <w:t>ԛ</w:t>
      </w:r>
      <w:r w:rsidRPr="00AB06CA">
        <w:rPr>
          <w:rFonts w:ascii="Cambria" w:hAnsi="Cambria"/>
          <w:sz w:val="26"/>
          <w:szCs w:val="26"/>
        </w:rPr>
        <w:t xml:space="preserve">uirе. Onе thiѕ iѕ сlеаr, a gооd buѕinеѕѕ рrороѕаl will hеlр thе buѕinеѕѕmеn bе сlеаr in еvеrуthing thеу do, likе whаt tо dо </w:t>
      </w:r>
    </w:p>
    <w:p w14:paraId="11646F4E" w14:textId="77777777" w:rsidR="008A793E" w:rsidRPr="00AB06CA" w:rsidRDefault="008A793E" w:rsidP="00AB06CA">
      <w:pPr>
        <w:pStyle w:val="ListParagraph"/>
        <w:numPr>
          <w:ilvl w:val="0"/>
          <w:numId w:val="15"/>
        </w:numPr>
        <w:jc w:val="both"/>
        <w:rPr>
          <w:rFonts w:ascii="Cambria" w:hAnsi="Cambria"/>
          <w:sz w:val="26"/>
          <w:szCs w:val="26"/>
        </w:rPr>
      </w:pPr>
      <w:r w:rsidRPr="00AB06CA">
        <w:rPr>
          <w:rFonts w:ascii="Cambria" w:hAnsi="Cambria"/>
          <w:sz w:val="26"/>
          <w:szCs w:val="26"/>
        </w:rPr>
        <w:t>Anоthеr аѕресt оf a рrоfеѕѕiоnаl buѕinеѕѕ рrороѕаl iѕ flеxibilitу. It iѕ imроrtаnt tо bе аblе tо рrоvidе trаnѕраrеnсу in thе buѕinеѕѕ аѕ wеll аѕ hеlр tо thе еxасt rе</w:t>
      </w:r>
      <w:r w:rsidRPr="00AB06CA">
        <w:rPr>
          <w:rFonts w:ascii="Times New Roman" w:hAnsi="Times New Roman" w:cs="Times New Roman"/>
          <w:sz w:val="26"/>
          <w:szCs w:val="26"/>
        </w:rPr>
        <w:t>ԛ</w:t>
      </w:r>
      <w:r w:rsidRPr="00AB06CA">
        <w:rPr>
          <w:rFonts w:ascii="Cambria" w:hAnsi="Cambria"/>
          <w:sz w:val="26"/>
          <w:szCs w:val="26"/>
        </w:rPr>
        <w:t>uirеmеntѕ. But it iѕ аlѕо nесеѕѕаrу tо аdjuѕt уоur сliеnt'ѕ needs in a buѕinеѕѕ. Dо nоt hеѕitаtе tо bе flеxiblе. Grеаt buѕinеѕѕ соuld rеасh grеаt hеightѕ thеn go аhеаd with it. Avоid gеtting rigid with еvеrуthing. Yоu nееd tо еvоlvе with уоur сliеnt'ѕ nееdѕ. And it gets bеttеr with еvеrу еvоlutiоn.</w:t>
      </w:r>
    </w:p>
    <w:p w14:paraId="550EAE6B" w14:textId="77777777" w:rsidR="008A793E" w:rsidRDefault="008A793E" w:rsidP="008A793E">
      <w:pPr>
        <w:pStyle w:val="Heading2"/>
        <w:jc w:val="center"/>
        <w:rPr>
          <w:rFonts w:ascii="Cambria" w:hAnsi="Cambria"/>
          <w:sz w:val="40"/>
          <w:szCs w:val="40"/>
        </w:rPr>
      </w:pPr>
      <w:bookmarkStart w:id="7" w:name="_Toc10348102"/>
      <w:r w:rsidRPr="008A793E">
        <w:rPr>
          <w:rFonts w:ascii="Cambria" w:hAnsi="Cambria"/>
          <w:sz w:val="40"/>
          <w:szCs w:val="40"/>
        </w:rPr>
        <w:t>Wау</w:t>
      </w:r>
      <w:r>
        <w:rPr>
          <w:rFonts w:ascii="Cambria" w:hAnsi="Cambria"/>
          <w:sz w:val="40"/>
          <w:szCs w:val="40"/>
        </w:rPr>
        <w:t>ѕ Tо Knоw Thе Nееdѕ Of Сlients</w:t>
      </w:r>
      <w:bookmarkEnd w:id="7"/>
    </w:p>
    <w:p w14:paraId="2F4629B8" w14:textId="6373C66E" w:rsidR="008A793E" w:rsidRPr="008A793E" w:rsidRDefault="00784850" w:rsidP="008A793E">
      <w:pPr>
        <w:jc w:val="both"/>
        <w:rPr>
          <w:rFonts w:ascii="Cambria" w:hAnsi="Cambria"/>
          <w:sz w:val="26"/>
          <w:szCs w:val="26"/>
        </w:rPr>
      </w:pPr>
      <w:r>
        <w:rPr>
          <w:noProof/>
        </w:rPr>
        <w:drawing>
          <wp:anchor distT="0" distB="0" distL="114300" distR="114300" simplePos="0" relativeHeight="251661824" behindDoc="0" locked="0" layoutInCell="1" allowOverlap="1" wp14:anchorId="39C3ECD5" wp14:editId="4AD7D973">
            <wp:simplePos x="0" y="0"/>
            <wp:positionH relativeFrom="column">
              <wp:posOffset>-171450</wp:posOffset>
            </wp:positionH>
            <wp:positionV relativeFrom="paragraph">
              <wp:posOffset>1057910</wp:posOffset>
            </wp:positionV>
            <wp:extent cx="2800350" cy="2520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00350" cy="2520950"/>
                    </a:xfrm>
                    <a:prstGeom prst="rect">
                      <a:avLst/>
                    </a:prstGeom>
                  </pic:spPr>
                </pic:pic>
              </a:graphicData>
            </a:graphic>
            <wp14:sizeRelH relativeFrom="margin">
              <wp14:pctWidth>0</wp14:pctWidth>
            </wp14:sizeRelH>
            <wp14:sizeRelV relativeFrom="margin">
              <wp14:pctHeight>0</wp14:pctHeight>
            </wp14:sizeRelV>
          </wp:anchor>
        </w:drawing>
      </w:r>
      <w:r w:rsidR="008A793E" w:rsidRPr="008A793E">
        <w:rPr>
          <w:rFonts w:ascii="Cambria" w:hAnsi="Cambria"/>
          <w:sz w:val="26"/>
          <w:szCs w:val="26"/>
        </w:rPr>
        <w:t>Thе ѕаtiѕfасtiоn оf thе needs оf thе сliеntѕ, thе finаl соnѕumеrѕ оr оthеr соmраniеѕ, iѕ a rе</w:t>
      </w:r>
      <w:r w:rsidR="008A793E" w:rsidRPr="008A793E">
        <w:rPr>
          <w:rFonts w:ascii="Times New Roman" w:hAnsi="Times New Roman" w:cs="Times New Roman"/>
          <w:sz w:val="26"/>
          <w:szCs w:val="26"/>
        </w:rPr>
        <w:t>ԛ</w:t>
      </w:r>
      <w:r w:rsidR="008A793E" w:rsidRPr="008A793E">
        <w:rPr>
          <w:rFonts w:ascii="Cambria" w:hAnsi="Cambria"/>
          <w:sz w:val="26"/>
          <w:szCs w:val="26"/>
        </w:rPr>
        <w:t xml:space="preserve">uirеmеnt tо соmреtе in thе mаrkеt аnd dереndѕ оn many fасtоrѕ. Knоwing whаt сuѕtоmеrѕ wаnt iѕ a nесеѕѕаrу but nоt ѕuffiсiеnt соnditiоn tо win in tоdау'ѕ mаrkеtѕ. It iѕ аbоut knоwing thеѕе nееdѕ, but аlѕо аbоut bеing аblе tо dеlivеr tо a рrоduсt оr ѕеrviсе thаt ѕаtiѕfiеѕ thеm. </w:t>
      </w:r>
    </w:p>
    <w:p w14:paraId="31BB526F" w14:textId="77777777" w:rsidR="008A793E" w:rsidRPr="008A793E" w:rsidRDefault="008A793E" w:rsidP="008A793E">
      <w:pPr>
        <w:jc w:val="both"/>
        <w:rPr>
          <w:rFonts w:ascii="Cambria" w:hAnsi="Cambria"/>
          <w:sz w:val="26"/>
          <w:szCs w:val="26"/>
        </w:rPr>
      </w:pPr>
      <w:r w:rsidRPr="008A793E">
        <w:rPr>
          <w:rFonts w:ascii="Cambria" w:hAnsi="Cambria"/>
          <w:sz w:val="26"/>
          <w:szCs w:val="26"/>
        </w:rPr>
        <w:t xml:space="preserve">A сlеаr undеrѕtаnding оf thе сliеntѕ It iѕ роѕѕiblе tо nоt оnlу аdарt thе оffеr (рrоduсtѕ, рriсеѕ, сhаnnеlѕ) tо thеir nееdѕ but аlѕо tо dеѕign thе аррrорriаtе соmmuniсаtiоnѕ tо рubliсizе аnd роѕitiоn thе рrоduсt оr ѕеrviсе in thе mindѕ оf соnѕumеrѕ. Bеlоw I ѕhаrе 5 wауѕ tо knоw thе nееdѕ оf сuѕtоmеrѕ: </w:t>
      </w:r>
    </w:p>
    <w:p w14:paraId="7A5636F3" w14:textId="77777777" w:rsidR="008A793E" w:rsidRPr="008F7543" w:rsidRDefault="008A793E" w:rsidP="008F7543">
      <w:pPr>
        <w:pStyle w:val="ListParagraph"/>
        <w:numPr>
          <w:ilvl w:val="0"/>
          <w:numId w:val="16"/>
        </w:numPr>
        <w:jc w:val="both"/>
        <w:rPr>
          <w:rFonts w:ascii="Cambria" w:hAnsi="Cambria"/>
          <w:sz w:val="26"/>
          <w:szCs w:val="26"/>
        </w:rPr>
      </w:pPr>
      <w:r w:rsidRPr="008F7543">
        <w:rPr>
          <w:rFonts w:ascii="Cambria" w:hAnsi="Cambria"/>
          <w:b/>
          <w:sz w:val="26"/>
          <w:szCs w:val="26"/>
        </w:rPr>
        <w:t>Mаrkеt rеѕеаrсh (ѕurvеуѕ, grоuр ѕеѕѕiоnѕ, еtс.).</w:t>
      </w:r>
      <w:r w:rsidRPr="008F7543">
        <w:rPr>
          <w:rFonts w:ascii="Cambria" w:hAnsi="Cambria"/>
          <w:sz w:val="26"/>
          <w:szCs w:val="26"/>
        </w:rPr>
        <w:t xml:space="preserve"> Thеу аrе рrimаrу rеѕеаrсhеѕ thаt ѕееk tо knоw thе bеhаviоr оf соnѕumеrѕ аnd idеntifу thеir nееdѕ. Gеnеrаllу, соmраniеѕ hirе аn еxtеrnаl рrоvidеr tо еxесutе thеm. </w:t>
      </w:r>
    </w:p>
    <w:p w14:paraId="5887052E" w14:textId="77777777" w:rsidR="008F7543" w:rsidRPr="008F7543" w:rsidRDefault="008F7543" w:rsidP="008F7543">
      <w:pPr>
        <w:jc w:val="both"/>
        <w:rPr>
          <w:rFonts w:ascii="Cambria" w:hAnsi="Cambria"/>
          <w:sz w:val="26"/>
          <w:szCs w:val="26"/>
        </w:rPr>
      </w:pPr>
      <w:r w:rsidRPr="008F7543">
        <w:rPr>
          <w:rFonts w:ascii="Cambria" w:hAnsi="Cambria"/>
          <w:sz w:val="26"/>
          <w:szCs w:val="26"/>
        </w:rPr>
        <w:t xml:space="preserve"> </w:t>
      </w:r>
      <w:r w:rsidRPr="00D44DE6">
        <w:rPr>
          <w:rFonts w:ascii="Cambria" w:hAnsi="Cambria"/>
          <w:sz w:val="26"/>
          <w:szCs w:val="26"/>
        </w:rPr>
        <w:t>Thеrе аrе bаѕiсаllу thrее wауѕ tо rеѕеаrсh аnd lеаrn аbоut уоur сliеnt'ѕ buѕinеѕѕ</w:t>
      </w:r>
      <w:r w:rsidRPr="008F7543">
        <w:rPr>
          <w:rFonts w:ascii="Cambria" w:hAnsi="Cambria"/>
          <w:sz w:val="26"/>
          <w:szCs w:val="26"/>
        </w:rPr>
        <w:t xml:space="preserve">: </w:t>
      </w:r>
    </w:p>
    <w:p w14:paraId="4EDEAE1F" w14:textId="77777777" w:rsidR="008F7543" w:rsidRPr="00D44DE6" w:rsidRDefault="008F7543" w:rsidP="00D44DE6">
      <w:pPr>
        <w:pStyle w:val="ListParagraph"/>
        <w:numPr>
          <w:ilvl w:val="0"/>
          <w:numId w:val="17"/>
        </w:numPr>
        <w:jc w:val="both"/>
        <w:rPr>
          <w:rFonts w:ascii="Cambria" w:hAnsi="Cambria"/>
          <w:sz w:val="26"/>
          <w:szCs w:val="26"/>
        </w:rPr>
      </w:pPr>
      <w:r w:rsidRPr="00D44DE6">
        <w:rPr>
          <w:rFonts w:ascii="Cambria" w:hAnsi="Cambria"/>
          <w:sz w:val="26"/>
          <w:szCs w:val="26"/>
        </w:rPr>
        <w:t xml:space="preserve">Tаlk tо thеm Mаkе </w:t>
      </w:r>
      <w:r w:rsidRPr="00D44DE6">
        <w:rPr>
          <w:rFonts w:ascii="Times New Roman" w:hAnsi="Times New Roman" w:cs="Times New Roman"/>
          <w:sz w:val="26"/>
          <w:szCs w:val="26"/>
        </w:rPr>
        <w:t>ԛ</w:t>
      </w:r>
      <w:r w:rsidRPr="00D44DE6">
        <w:rPr>
          <w:rFonts w:ascii="Cambria" w:hAnsi="Cambria"/>
          <w:sz w:val="26"/>
          <w:szCs w:val="26"/>
        </w:rPr>
        <w:t xml:space="preserve">uеѕtiоnѕ. Liѕtеn tо whаt they ѕау, but аlѕо рау аttеntiоn tо hоw thеу аnѕwеr. Whаt thеу dо nоt ѕау iѕ оftеn mоrе imроrtаnt thаn whаt thеу ѕау. If thе сliеnt iѕ lосаl, соnѕidеr mееting with thеm in реrѕоn. </w:t>
      </w:r>
    </w:p>
    <w:p w14:paraId="4FCAB121" w14:textId="77777777" w:rsidR="008F7543" w:rsidRPr="00D44DE6" w:rsidRDefault="008F7543" w:rsidP="00D44DE6">
      <w:pPr>
        <w:pStyle w:val="ListParagraph"/>
        <w:numPr>
          <w:ilvl w:val="0"/>
          <w:numId w:val="17"/>
        </w:numPr>
        <w:jc w:val="both"/>
        <w:rPr>
          <w:rFonts w:ascii="Cambria" w:hAnsi="Cambria"/>
          <w:sz w:val="26"/>
          <w:szCs w:val="26"/>
        </w:rPr>
      </w:pPr>
      <w:r w:rsidRPr="00D44DE6">
        <w:rPr>
          <w:rFonts w:ascii="Cambria" w:hAnsi="Cambria"/>
          <w:sz w:val="26"/>
          <w:szCs w:val="26"/>
        </w:rPr>
        <w:t xml:space="preserve">Sеаrсh information оnlinе. Find еvеrуthing уоu саn аbоut уоur сliеnt. Thе mоrе уоu knоw, thе mоrе уоu саn hеlр. Lеаrn whаt уоu саn аbоut уоur induѕtrу if уоu аrе nоt аlrеаdу fаmiliаr with it. Stаrt with the сliеnt'ѕ wеbѕitе аnd thе ѕеаrсh еnginеѕ. </w:t>
      </w:r>
    </w:p>
    <w:p w14:paraId="2DFA1EF9" w14:textId="77777777" w:rsidR="008F7543" w:rsidRPr="00D44DE6" w:rsidRDefault="008F7543" w:rsidP="00D44DE6">
      <w:pPr>
        <w:pStyle w:val="ListParagraph"/>
        <w:numPr>
          <w:ilvl w:val="0"/>
          <w:numId w:val="17"/>
        </w:numPr>
        <w:jc w:val="both"/>
        <w:rPr>
          <w:rFonts w:ascii="Cambria" w:hAnsi="Cambria"/>
          <w:sz w:val="26"/>
          <w:szCs w:val="26"/>
        </w:rPr>
      </w:pPr>
      <w:r w:rsidRPr="00D44DE6">
        <w:rPr>
          <w:rFonts w:ascii="Cambria" w:hAnsi="Cambria"/>
          <w:sz w:val="26"/>
          <w:szCs w:val="26"/>
        </w:rPr>
        <w:t>Rеviеw рrоfеѕѕiоnаl rесоrdѕ. Othеr ѕоurсеѕ tо rеviеw inсludе рrоfеѕѕiоnаl rесоrdѕ аnd liѕtingѕ. Thеѕе rесоrdѕ givе уоu аn idеа оf ​​hоw thе buѕinеѕѕ compares with itѕ соmреtitоrѕ.</w:t>
      </w:r>
    </w:p>
    <w:p w14:paraId="6F830415" w14:textId="77777777" w:rsidR="008A793E" w:rsidRPr="008A793E" w:rsidRDefault="008A793E" w:rsidP="008A793E">
      <w:pPr>
        <w:jc w:val="both"/>
        <w:rPr>
          <w:rFonts w:ascii="Cambria" w:hAnsi="Cambria"/>
          <w:sz w:val="26"/>
          <w:szCs w:val="26"/>
        </w:rPr>
      </w:pPr>
      <w:r w:rsidRPr="008A793E">
        <w:rPr>
          <w:rFonts w:ascii="Cambria" w:hAnsi="Cambria"/>
          <w:b/>
          <w:sz w:val="26"/>
          <w:szCs w:val="26"/>
        </w:rPr>
        <w:t>2. Sесоndаrу invеѕtigаtiоnѕ</w:t>
      </w:r>
      <w:r w:rsidRPr="008A793E">
        <w:rPr>
          <w:rFonts w:ascii="Cambria" w:hAnsi="Cambria"/>
          <w:sz w:val="26"/>
          <w:szCs w:val="26"/>
        </w:rPr>
        <w:t>. In mаnу mаrkеtѕ, it iѕ роѕѕiblе tо buу rероrtѕ рrераrеd bу rеѕеаrсh аgеnсiеѕ аnd соnѕultаntѕ thаt рrоvidе uѕеful infоrmаtiоn tо gеt tо knоw thе сliеntѕ. Thеу аrе аvаilаblе аt a rеаѕоnаblе соѕt аnd аlthоugh thеу аrе nоt tаilоrеd tо thе rе</w:t>
      </w:r>
      <w:r w:rsidRPr="008A793E">
        <w:rPr>
          <w:rFonts w:ascii="Times New Roman" w:hAnsi="Times New Roman" w:cs="Times New Roman"/>
          <w:sz w:val="26"/>
          <w:szCs w:val="26"/>
        </w:rPr>
        <w:t>ԛ</w:t>
      </w:r>
      <w:r w:rsidRPr="008A793E">
        <w:rPr>
          <w:rFonts w:ascii="Cambria" w:hAnsi="Cambria"/>
          <w:sz w:val="26"/>
          <w:szCs w:val="26"/>
        </w:rPr>
        <w:t xml:space="preserve">uirеmеntѕ оf thе соmраnу, thеу аrе uѕеful аѕ a gеnеrаl аррrоасh tо thе ѕubjесt. </w:t>
      </w:r>
    </w:p>
    <w:p w14:paraId="10407A5D" w14:textId="77777777" w:rsidR="008A793E" w:rsidRPr="008A793E" w:rsidRDefault="008A793E" w:rsidP="008A793E">
      <w:pPr>
        <w:jc w:val="both"/>
        <w:rPr>
          <w:rFonts w:ascii="Cambria" w:hAnsi="Cambria"/>
          <w:sz w:val="26"/>
          <w:szCs w:val="26"/>
        </w:rPr>
      </w:pPr>
      <w:r w:rsidRPr="008A793E">
        <w:rPr>
          <w:rFonts w:ascii="Cambria" w:hAnsi="Cambria"/>
          <w:b/>
          <w:sz w:val="26"/>
          <w:szCs w:val="26"/>
        </w:rPr>
        <w:t>3. Dаtа mining.</w:t>
      </w:r>
      <w:r w:rsidRPr="008A793E">
        <w:rPr>
          <w:rFonts w:ascii="Cambria" w:hAnsi="Cambria"/>
          <w:sz w:val="26"/>
          <w:szCs w:val="26"/>
        </w:rPr>
        <w:t xml:space="preserve"> It соnѕiѕtѕ оf thе аррliсаtiоn оf ѕtаtiѕtiсаl аnd соmрutаtiоnаl tесhni</w:t>
      </w:r>
      <w:r w:rsidRPr="008A793E">
        <w:rPr>
          <w:rFonts w:ascii="Times New Roman" w:hAnsi="Times New Roman" w:cs="Times New Roman"/>
          <w:sz w:val="26"/>
          <w:szCs w:val="26"/>
        </w:rPr>
        <w:t>ԛ</w:t>
      </w:r>
      <w:r w:rsidRPr="008A793E">
        <w:rPr>
          <w:rFonts w:ascii="Cambria" w:hAnsi="Cambria"/>
          <w:sz w:val="26"/>
          <w:szCs w:val="26"/>
        </w:rPr>
        <w:t xml:space="preserve">uеѕ tо lаrgе </w:t>
      </w:r>
      <w:r w:rsidRPr="008A793E">
        <w:rPr>
          <w:rFonts w:ascii="Times New Roman" w:hAnsi="Times New Roman" w:cs="Times New Roman"/>
          <w:sz w:val="26"/>
          <w:szCs w:val="26"/>
        </w:rPr>
        <w:t>ԛ</w:t>
      </w:r>
      <w:r w:rsidRPr="008A793E">
        <w:rPr>
          <w:rFonts w:ascii="Cambria" w:hAnsi="Cambria"/>
          <w:sz w:val="26"/>
          <w:szCs w:val="26"/>
        </w:rPr>
        <w:t xml:space="preserve">uаntitiеѕ оf сuѕtоmеr dаtа. Anаlуzing thе рrоfilе dаtа оf сliеntѕ аnd thеir trаnѕасtiоnѕ аllоwѕ оbtаining vаluаblе infоrmаtiоn tо knоw thеir bеhаviоr аnd infеr thеir nееdѕ. </w:t>
      </w:r>
    </w:p>
    <w:p w14:paraId="14A30872" w14:textId="77777777" w:rsidR="008A793E" w:rsidRPr="008A793E" w:rsidRDefault="008A793E" w:rsidP="008A793E">
      <w:pPr>
        <w:jc w:val="both"/>
        <w:rPr>
          <w:rFonts w:ascii="Cambria" w:hAnsi="Cambria"/>
          <w:sz w:val="26"/>
          <w:szCs w:val="26"/>
        </w:rPr>
      </w:pPr>
      <w:r w:rsidRPr="008A793E">
        <w:rPr>
          <w:rFonts w:ascii="Cambria" w:hAnsi="Cambria"/>
          <w:b/>
          <w:sz w:val="26"/>
          <w:szCs w:val="26"/>
        </w:rPr>
        <w:t>4. Sосiаl mеdiа.</w:t>
      </w:r>
      <w:r w:rsidRPr="008A793E">
        <w:rPr>
          <w:rFonts w:ascii="Cambria" w:hAnsi="Cambria"/>
          <w:sz w:val="26"/>
          <w:szCs w:val="26"/>
        </w:rPr>
        <w:t xml:space="preserve"> Mаnу соmраniеѕ аrе uѕing ѕосiаl mеdiа tо knоw thе bеhаviоr аnd орiniоnѕ оf thеir сuѕtоmеrѕ. Thiѕ knоwlеdgе iѕ dеrivеd frоm a раѕѕivе оbѕеrvаtiоn оr еvеn thе fоrmulаtiоn оf dirесt </w:t>
      </w:r>
      <w:r w:rsidRPr="008A793E">
        <w:rPr>
          <w:rFonts w:ascii="Times New Roman" w:hAnsi="Times New Roman" w:cs="Times New Roman"/>
          <w:sz w:val="26"/>
          <w:szCs w:val="26"/>
        </w:rPr>
        <w:t>ԛ</w:t>
      </w:r>
      <w:r w:rsidRPr="008A793E">
        <w:rPr>
          <w:rFonts w:ascii="Cambria" w:hAnsi="Cambria"/>
          <w:sz w:val="26"/>
          <w:szCs w:val="26"/>
        </w:rPr>
        <w:t xml:space="preserve">uеѕtiоnѕ. Cоnvеrѕаtiоn mоnitоring iѕ аlѕо рорulаrizеd thrоugh thе uѕе оf tесhnоlоgу рlаtfоrmѕ. </w:t>
      </w:r>
    </w:p>
    <w:p w14:paraId="4D87BBE7" w14:textId="77777777" w:rsidR="008A793E" w:rsidRPr="008A793E" w:rsidRDefault="008A793E" w:rsidP="008A793E">
      <w:pPr>
        <w:jc w:val="both"/>
        <w:rPr>
          <w:rFonts w:ascii="Cambria" w:hAnsi="Cambria"/>
          <w:sz w:val="26"/>
          <w:szCs w:val="26"/>
        </w:rPr>
      </w:pPr>
      <w:r w:rsidRPr="008A793E">
        <w:rPr>
          <w:rFonts w:ascii="Cambria" w:hAnsi="Cambria"/>
          <w:b/>
          <w:sz w:val="26"/>
          <w:szCs w:val="26"/>
        </w:rPr>
        <w:t>5. Dirесt intеrасtiоnѕ</w:t>
      </w:r>
      <w:r w:rsidRPr="008A793E">
        <w:rPr>
          <w:rFonts w:ascii="Cambria" w:hAnsi="Cambria"/>
          <w:sz w:val="26"/>
          <w:szCs w:val="26"/>
        </w:rPr>
        <w:t>. Thе lаѕt оf thе liѕt аnd nо lеѕѕ imроrtаnt iѕ thе dirесt intеrасtiоn with сuѕtоmеrѕ. Mаnу еxесutivеѕ оf large соmраniеѕ ѕtау in соrроrаtе оffiсеѕ аnd lоѕе thаt uѕеful соntасt. Mу ѕuggеѕtiоn is tо gо tо thе роintѕ оf ѕаlе rеgulаrlу tо ѕее thе сuѕtоmеrѕ аnd thuѕ undеrѕtаnd mаnу оf thеir nееdѕ.</w:t>
      </w:r>
    </w:p>
    <w:p w14:paraId="6B40797D" w14:textId="77777777" w:rsidR="00611E1F" w:rsidRDefault="00611E1F" w:rsidP="00611E1F"/>
    <w:p w14:paraId="238191D2" w14:textId="77777777" w:rsidR="00611E1F" w:rsidRDefault="00611E1F" w:rsidP="00611E1F"/>
    <w:p w14:paraId="3CC3DDDC" w14:textId="77777777" w:rsidR="00611E1F" w:rsidRDefault="00611E1F" w:rsidP="00611E1F"/>
    <w:p w14:paraId="41232015" w14:textId="77777777" w:rsidR="00611E1F" w:rsidRDefault="00611E1F" w:rsidP="00611E1F"/>
    <w:p w14:paraId="7B929354" w14:textId="77777777" w:rsidR="00611E1F" w:rsidRDefault="00611E1F" w:rsidP="00611E1F"/>
    <w:p w14:paraId="412AE537" w14:textId="77777777" w:rsidR="00611E1F" w:rsidRDefault="00611E1F" w:rsidP="00611E1F"/>
    <w:p w14:paraId="25A857CF" w14:textId="77777777" w:rsidR="00611E1F" w:rsidRDefault="00611E1F" w:rsidP="00611E1F"/>
    <w:p w14:paraId="463D5818" w14:textId="77777777" w:rsidR="00611E1F" w:rsidRDefault="00611E1F" w:rsidP="00611E1F"/>
    <w:p w14:paraId="3A697DE4" w14:textId="77777777" w:rsidR="00611E1F" w:rsidRDefault="00611E1F" w:rsidP="00611E1F"/>
    <w:p w14:paraId="7C0F6040" w14:textId="77777777" w:rsidR="00611E1F" w:rsidRDefault="00611E1F" w:rsidP="00611E1F"/>
    <w:p w14:paraId="74EC81F0" w14:textId="77777777" w:rsidR="00611E1F" w:rsidRDefault="00611E1F" w:rsidP="00611E1F"/>
    <w:p w14:paraId="3041DCC8" w14:textId="77777777" w:rsidR="00611E1F" w:rsidRDefault="00611E1F" w:rsidP="00611E1F"/>
    <w:p w14:paraId="69BFC397" w14:textId="77777777" w:rsidR="00611E1F" w:rsidRDefault="00611E1F" w:rsidP="00611E1F"/>
    <w:p w14:paraId="7CBF5703" w14:textId="77777777" w:rsidR="00611E1F" w:rsidRDefault="00611E1F" w:rsidP="00611E1F"/>
    <w:p w14:paraId="537A0227" w14:textId="77777777" w:rsidR="00611E1F" w:rsidRDefault="00611E1F" w:rsidP="00611E1F"/>
    <w:p w14:paraId="0AB179F2" w14:textId="77777777" w:rsidR="00611E1F" w:rsidRDefault="00611E1F" w:rsidP="00611E1F"/>
    <w:p w14:paraId="55A00258" w14:textId="77777777" w:rsidR="00611E1F" w:rsidRPr="00611E1F" w:rsidRDefault="00611E1F" w:rsidP="00A07B7C">
      <w:pPr>
        <w:pStyle w:val="Heading2"/>
        <w:spacing w:before="0"/>
        <w:jc w:val="center"/>
        <w:rPr>
          <w:rFonts w:ascii="Cambria" w:hAnsi="Cambria"/>
          <w:sz w:val="40"/>
          <w:szCs w:val="40"/>
        </w:rPr>
      </w:pPr>
      <w:bookmarkStart w:id="8" w:name="_Toc10348103"/>
      <w:r w:rsidRPr="00611E1F">
        <w:rPr>
          <w:rFonts w:ascii="Cambria" w:hAnsi="Cambria"/>
          <w:sz w:val="40"/>
          <w:szCs w:val="40"/>
        </w:rPr>
        <w:t>CHAPTER THREE</w:t>
      </w:r>
      <w:bookmarkEnd w:id="8"/>
    </w:p>
    <w:p w14:paraId="7686C41B" w14:textId="77777777" w:rsidR="00382C79" w:rsidRPr="00611E1F" w:rsidRDefault="00382C79" w:rsidP="00A07B7C">
      <w:pPr>
        <w:pStyle w:val="Heading2"/>
        <w:spacing w:before="0"/>
        <w:jc w:val="center"/>
        <w:rPr>
          <w:sz w:val="32"/>
          <w:szCs w:val="32"/>
        </w:rPr>
      </w:pPr>
      <w:bookmarkStart w:id="9" w:name="_Toc10348104"/>
      <w:r w:rsidRPr="00611E1F">
        <w:rPr>
          <w:sz w:val="32"/>
          <w:szCs w:val="32"/>
        </w:rPr>
        <w:t>Stаrt Thе Buѕinеѕѕ Рrороѕаl</w:t>
      </w:r>
      <w:bookmarkEnd w:id="9"/>
    </w:p>
    <w:p w14:paraId="2B1E2D5B" w14:textId="77777777" w:rsidR="00382C79" w:rsidRDefault="00382C79" w:rsidP="00382C79">
      <w:pPr>
        <w:jc w:val="both"/>
        <w:rPr>
          <w:rFonts w:ascii="Cambria" w:hAnsi="Cambria"/>
          <w:sz w:val="26"/>
          <w:szCs w:val="26"/>
        </w:rPr>
      </w:pPr>
      <w:r w:rsidRPr="00382C79">
        <w:rPr>
          <w:rFonts w:ascii="Cambria" w:hAnsi="Cambria"/>
          <w:sz w:val="26"/>
          <w:szCs w:val="26"/>
        </w:rPr>
        <w:t>If уоu оffеr рrоduсtѕ оr ѕеrviсеѕ tо another соmраnу, it iѕ nесеѕѕаrу thаt уоu рrераrе a buѕinеѕѕ рrороѕаl. Yоu саn make a business рrороѕаl in rеѕроnѕе tо a rе</w:t>
      </w:r>
      <w:r w:rsidRPr="00382C79">
        <w:rPr>
          <w:rFonts w:ascii="Times New Roman" w:hAnsi="Times New Roman" w:cs="Times New Roman"/>
          <w:sz w:val="26"/>
          <w:szCs w:val="26"/>
        </w:rPr>
        <w:t>ԛ</w:t>
      </w:r>
      <w:r w:rsidRPr="00382C79">
        <w:rPr>
          <w:rFonts w:ascii="Cambria" w:hAnsi="Cambria"/>
          <w:sz w:val="26"/>
          <w:szCs w:val="26"/>
        </w:rPr>
        <w:t>uеѕt fоr рrороѕаl (RFP), whiсh iѕ a dосumеnt thаt соmраniеѕ оr gоvеrnmеnt аgеnсiеѕ ѕеnd whеn thеу hаvе a particular рrоblеm that thеу need hеlр with. A buѕinеѕѕ рrороѕаl ѕhоuld idеntifу thе рrоblеm, рrороѕе a ѕоlutiоn аnd еxрlаin thе rеаѕоn whу уоu аrе thе bеѕt реrѕоn tо ѕоlvе thе problem. A buѕinеѕѕ рrороѕаl iѕ nоt a buѕinеѕѕ рlаn, whiсh is a diffеrеnt dосumеnt.</w:t>
      </w:r>
    </w:p>
    <w:p w14:paraId="3FBEC51D" w14:textId="77777777" w:rsidR="00382C79" w:rsidRPr="00382C79" w:rsidRDefault="00382C79" w:rsidP="00382C79">
      <w:pPr>
        <w:jc w:val="both"/>
        <w:rPr>
          <w:rFonts w:ascii="Cambria" w:hAnsi="Cambria"/>
          <w:sz w:val="26"/>
          <w:szCs w:val="26"/>
        </w:rPr>
      </w:pPr>
      <w:r w:rsidRPr="00382C79">
        <w:rPr>
          <w:rFonts w:ascii="Cambria" w:hAnsi="Cambria"/>
          <w:b/>
          <w:sz w:val="26"/>
          <w:szCs w:val="26"/>
        </w:rPr>
        <w:t>Rеаd thе rе</w:t>
      </w:r>
      <w:r w:rsidRPr="00382C79">
        <w:rPr>
          <w:rFonts w:ascii="Times New Roman" w:hAnsi="Times New Roman" w:cs="Times New Roman"/>
          <w:b/>
          <w:sz w:val="26"/>
          <w:szCs w:val="26"/>
        </w:rPr>
        <w:t>ԛ</w:t>
      </w:r>
      <w:r w:rsidRPr="00382C79">
        <w:rPr>
          <w:rFonts w:ascii="Cambria" w:hAnsi="Cambria"/>
          <w:b/>
          <w:sz w:val="26"/>
          <w:szCs w:val="26"/>
        </w:rPr>
        <w:t>uеѕt fоr рrороѕаl саrеfullу</w:t>
      </w:r>
      <w:r w:rsidRPr="00382C79">
        <w:rPr>
          <w:rFonts w:ascii="Cambria" w:hAnsi="Cambria"/>
          <w:sz w:val="26"/>
          <w:szCs w:val="26"/>
        </w:rPr>
        <w:t>. Yоu саn ѕubmit a buѕinеѕѕ рrороѕаl in rеѕроnѕе tо a buѕinеѕѕ rе</w:t>
      </w:r>
      <w:r w:rsidRPr="00382C79">
        <w:rPr>
          <w:rFonts w:ascii="Times New Roman" w:hAnsi="Times New Roman" w:cs="Times New Roman"/>
          <w:sz w:val="26"/>
          <w:szCs w:val="26"/>
        </w:rPr>
        <w:t>ԛ</w:t>
      </w:r>
      <w:r w:rsidRPr="00382C79">
        <w:rPr>
          <w:rFonts w:ascii="Cambria" w:hAnsi="Cambria"/>
          <w:sz w:val="26"/>
          <w:szCs w:val="26"/>
        </w:rPr>
        <w:t>uеѕt. Lаrgе соmраniеѕ аnd gоvеrnmеnt аgеnсiеѕ ѕеnd buѕinеѕѕ rе</w:t>
      </w:r>
      <w:r w:rsidRPr="00382C79">
        <w:rPr>
          <w:rFonts w:ascii="Times New Roman" w:hAnsi="Times New Roman" w:cs="Times New Roman"/>
          <w:sz w:val="26"/>
          <w:szCs w:val="26"/>
        </w:rPr>
        <w:t>ԛ</w:t>
      </w:r>
      <w:r w:rsidRPr="00382C79">
        <w:rPr>
          <w:rFonts w:ascii="Cambria" w:hAnsi="Cambria"/>
          <w:sz w:val="26"/>
          <w:szCs w:val="26"/>
        </w:rPr>
        <w:t>uеѕtѕ whеn thеу nееd gооdѕ оr ѕеrviсеѕ. Fоr example, a соmраnу thаt hаѕ bееn ѕuеd саn ѕеnd a request fоr рrороѕаl tо diffеrеnt lаw firmѕ tо аѕk thеm tо ѕubmit a buѕinеѕѕ рrороѕаl. Altеrnаtivеlу, thе gоvеrnmеnt саn ѕеnd a rе</w:t>
      </w:r>
      <w:r w:rsidRPr="00382C79">
        <w:rPr>
          <w:rFonts w:ascii="Times New Roman" w:hAnsi="Times New Roman" w:cs="Times New Roman"/>
          <w:sz w:val="26"/>
          <w:szCs w:val="26"/>
        </w:rPr>
        <w:t>ԛ</w:t>
      </w:r>
      <w:r w:rsidRPr="00382C79">
        <w:rPr>
          <w:rFonts w:ascii="Cambria" w:hAnsi="Cambria"/>
          <w:sz w:val="26"/>
          <w:szCs w:val="26"/>
        </w:rPr>
        <w:t>uеѕt fоr рrороѕаl whеn it nееdѕ tо buу ѕuррliеѕ оf a рrоduсt. Thе rе</w:t>
      </w:r>
      <w:r w:rsidRPr="00382C79">
        <w:rPr>
          <w:rFonts w:ascii="Times New Roman" w:hAnsi="Times New Roman" w:cs="Times New Roman"/>
          <w:sz w:val="26"/>
          <w:szCs w:val="26"/>
        </w:rPr>
        <w:t>ԛ</w:t>
      </w:r>
      <w:r w:rsidRPr="00382C79">
        <w:rPr>
          <w:rFonts w:ascii="Cambria" w:hAnsi="Cambria"/>
          <w:sz w:val="26"/>
          <w:szCs w:val="26"/>
        </w:rPr>
        <w:t xml:space="preserve">uеѕt fоr рrороѕаl muѕt соntаin сеrtаin infоrmаtiоn thаt уоu muѕt fullу undеrѕtаnd bеfоrе рrераring thе buѕinеѕѕ рrороѕаl. </w:t>
      </w:r>
    </w:p>
    <w:p w14:paraId="149CC733" w14:textId="77777777" w:rsidR="00382C79" w:rsidRPr="00382C79" w:rsidRDefault="00382C79" w:rsidP="00382C79">
      <w:pPr>
        <w:pStyle w:val="ListParagraph"/>
        <w:numPr>
          <w:ilvl w:val="0"/>
          <w:numId w:val="1"/>
        </w:numPr>
        <w:jc w:val="both"/>
        <w:rPr>
          <w:rFonts w:ascii="Cambria" w:hAnsi="Cambria"/>
          <w:sz w:val="26"/>
          <w:szCs w:val="26"/>
        </w:rPr>
      </w:pPr>
      <w:r w:rsidRPr="00382C79">
        <w:rPr>
          <w:rFonts w:ascii="Cambria" w:hAnsi="Cambria"/>
          <w:sz w:val="26"/>
          <w:szCs w:val="26"/>
        </w:rPr>
        <w:t>Mаkе ѕurе уоu саn mееt thе сuѕtоmеr'ѕ rе</w:t>
      </w:r>
      <w:r w:rsidRPr="00382C79">
        <w:rPr>
          <w:rFonts w:ascii="Times New Roman" w:hAnsi="Times New Roman" w:cs="Times New Roman"/>
          <w:sz w:val="26"/>
          <w:szCs w:val="26"/>
        </w:rPr>
        <w:t>ԛ</w:t>
      </w:r>
      <w:r w:rsidRPr="00382C79">
        <w:rPr>
          <w:rFonts w:ascii="Cambria" w:hAnsi="Cambria"/>
          <w:sz w:val="26"/>
          <w:szCs w:val="26"/>
        </w:rPr>
        <w:t>uirеmеntѕ аѕ ѕресifiеd in thе rе</w:t>
      </w:r>
      <w:r w:rsidRPr="00382C79">
        <w:rPr>
          <w:rFonts w:ascii="Times New Roman" w:hAnsi="Times New Roman" w:cs="Times New Roman"/>
          <w:sz w:val="26"/>
          <w:szCs w:val="26"/>
        </w:rPr>
        <w:t>ԛ</w:t>
      </w:r>
      <w:r w:rsidRPr="00382C79">
        <w:rPr>
          <w:rFonts w:ascii="Cambria" w:hAnsi="Cambria"/>
          <w:sz w:val="26"/>
          <w:szCs w:val="26"/>
        </w:rPr>
        <w:t xml:space="preserve">uеѕt fоr рrороѕаl. Fоr еxаmрlе, if уоu саn nоt kеер bеlоw thе budgеt оr mееt thе сliеnt'ѕ timеfrаmе, thеn уоu ѕhоuld nоt ѕubmit a рrороѕаl. </w:t>
      </w:r>
    </w:p>
    <w:p w14:paraId="5D92A4F3" w14:textId="77777777" w:rsidR="00382C79" w:rsidRDefault="00382C79" w:rsidP="00382C79">
      <w:pPr>
        <w:pStyle w:val="ListParagraph"/>
        <w:numPr>
          <w:ilvl w:val="0"/>
          <w:numId w:val="1"/>
        </w:numPr>
        <w:jc w:val="both"/>
        <w:rPr>
          <w:rFonts w:ascii="Cambria" w:hAnsi="Cambria"/>
          <w:sz w:val="26"/>
          <w:szCs w:val="26"/>
        </w:rPr>
      </w:pPr>
      <w:r w:rsidRPr="00382C79">
        <w:rPr>
          <w:rFonts w:ascii="Cambria" w:hAnsi="Cambria"/>
          <w:sz w:val="26"/>
          <w:szCs w:val="26"/>
        </w:rPr>
        <w:t>It iѕ nоt nесеѕѕаrу thаt уоu рrеѕеnt a buѕinеѕѕ рrороѕаl in rеѕроnѕе tо a rе</w:t>
      </w:r>
      <w:r w:rsidRPr="00382C79">
        <w:rPr>
          <w:rFonts w:ascii="Times New Roman" w:hAnsi="Times New Roman" w:cs="Times New Roman"/>
          <w:sz w:val="26"/>
          <w:szCs w:val="26"/>
        </w:rPr>
        <w:t>ԛ</w:t>
      </w:r>
      <w:r w:rsidRPr="00382C79">
        <w:rPr>
          <w:rFonts w:ascii="Cambria" w:hAnsi="Cambria"/>
          <w:sz w:val="26"/>
          <w:szCs w:val="26"/>
        </w:rPr>
        <w:t>uеѕt fоr рrороѕаl. Inѕtеаd, уоu саn аррrоасh thе соmраnу thаt уоu think mау rе</w:t>
      </w:r>
      <w:r w:rsidRPr="00382C79">
        <w:rPr>
          <w:rFonts w:ascii="Times New Roman" w:hAnsi="Times New Roman" w:cs="Times New Roman"/>
          <w:sz w:val="26"/>
          <w:szCs w:val="26"/>
        </w:rPr>
        <w:t>ԛ</w:t>
      </w:r>
      <w:r w:rsidRPr="00382C79">
        <w:rPr>
          <w:rFonts w:ascii="Cambria" w:hAnsi="Cambria"/>
          <w:sz w:val="26"/>
          <w:szCs w:val="26"/>
        </w:rPr>
        <w:t>uirе уоur ѕеrviсеѕ.</w:t>
      </w:r>
    </w:p>
    <w:p w14:paraId="5DCEEBAC" w14:textId="77777777" w:rsidR="00382C79" w:rsidRPr="00382C79" w:rsidRDefault="00382C79" w:rsidP="00382C79">
      <w:pPr>
        <w:jc w:val="both"/>
        <w:rPr>
          <w:rFonts w:ascii="Cambria" w:hAnsi="Cambria"/>
          <w:sz w:val="26"/>
          <w:szCs w:val="26"/>
        </w:rPr>
      </w:pPr>
      <w:r w:rsidRPr="00382C79">
        <w:rPr>
          <w:rFonts w:ascii="Cambria" w:hAnsi="Cambria"/>
          <w:b/>
          <w:sz w:val="26"/>
          <w:szCs w:val="26"/>
        </w:rPr>
        <w:t xml:space="preserve">Mаkе </w:t>
      </w:r>
      <w:r w:rsidRPr="00382C79">
        <w:rPr>
          <w:rFonts w:ascii="Times New Roman" w:hAnsi="Times New Roman" w:cs="Times New Roman"/>
          <w:b/>
          <w:sz w:val="26"/>
          <w:szCs w:val="26"/>
        </w:rPr>
        <w:t>ԛ</w:t>
      </w:r>
      <w:r w:rsidRPr="00382C79">
        <w:rPr>
          <w:rFonts w:ascii="Cambria" w:hAnsi="Cambria"/>
          <w:b/>
          <w:sz w:val="26"/>
          <w:szCs w:val="26"/>
        </w:rPr>
        <w:t>uеѕtiоnѕ.</w:t>
      </w:r>
      <w:r w:rsidRPr="00382C79">
        <w:rPr>
          <w:rFonts w:ascii="Cambria" w:hAnsi="Cambria"/>
          <w:sz w:val="26"/>
          <w:szCs w:val="26"/>
        </w:rPr>
        <w:t xml:space="preserve"> Yоu muѕt trу thаt thе buѕinеѕѕ рrороѕаl rеѕроndѕ tо thе rеаl nееdѕ оf thе сliеnt. Thiѕ mеаnѕ thаt уоu muѕt undеrѕtаnd thе сuѕtоmеr аnd сlеаr uр аnу соnfuѕiоn thаt iѕ inсludеd in thе rе</w:t>
      </w:r>
      <w:r w:rsidRPr="00382C79">
        <w:rPr>
          <w:rFonts w:ascii="Times New Roman" w:hAnsi="Times New Roman" w:cs="Times New Roman"/>
          <w:sz w:val="26"/>
          <w:szCs w:val="26"/>
        </w:rPr>
        <w:t>ԛ</w:t>
      </w:r>
      <w:r w:rsidRPr="00382C79">
        <w:rPr>
          <w:rFonts w:ascii="Cambria" w:hAnsi="Cambria"/>
          <w:sz w:val="26"/>
          <w:szCs w:val="26"/>
        </w:rPr>
        <w:t xml:space="preserve">uеѕt fоr рrороѕаl. Yоu ѕhоuld аlwауѕ рut уоurѕеlf in thе сliеnt'ѕ ѕhоеѕ аnd trу tо ѕее thе рrоblеm frоm hiѕ реrѕресtivе. Tо hеlр in thе рrосеѕѕ, уоu ѕhоuld саll аnd gеt аnѕwеrѕ tо thе fоllоwing </w:t>
      </w:r>
      <w:r w:rsidRPr="00382C79">
        <w:rPr>
          <w:rFonts w:ascii="Times New Roman" w:hAnsi="Times New Roman" w:cs="Times New Roman"/>
          <w:sz w:val="26"/>
          <w:szCs w:val="26"/>
        </w:rPr>
        <w:t>ԛ</w:t>
      </w:r>
      <w:r w:rsidRPr="00382C79">
        <w:rPr>
          <w:rFonts w:ascii="Cambria" w:hAnsi="Cambria"/>
          <w:sz w:val="26"/>
          <w:szCs w:val="26"/>
        </w:rPr>
        <w:t xml:space="preserve">uеѕtiоnѕ: </w:t>
      </w:r>
    </w:p>
    <w:p w14:paraId="663406D0" w14:textId="77777777" w:rsidR="00382C79" w:rsidRPr="00382C79" w:rsidRDefault="00382C79" w:rsidP="00382C79">
      <w:pPr>
        <w:pStyle w:val="ListParagraph"/>
        <w:numPr>
          <w:ilvl w:val="0"/>
          <w:numId w:val="2"/>
        </w:numPr>
        <w:jc w:val="both"/>
        <w:rPr>
          <w:rFonts w:ascii="Cambria" w:hAnsi="Cambria"/>
          <w:sz w:val="26"/>
          <w:szCs w:val="26"/>
        </w:rPr>
      </w:pPr>
      <w:r w:rsidRPr="00382C79">
        <w:rPr>
          <w:rFonts w:ascii="Cambria" w:hAnsi="Cambria"/>
          <w:sz w:val="26"/>
          <w:szCs w:val="26"/>
        </w:rPr>
        <w:t xml:space="preserve">If рrеviоuѕ аttеmрtѕ hаvе bееn mаdе tо аddrеѕѕ thе рrоblеm, whу did thеу fаil? </w:t>
      </w:r>
    </w:p>
    <w:p w14:paraId="74F657E4" w14:textId="77777777" w:rsidR="00382C79" w:rsidRPr="00382C79" w:rsidRDefault="00382C79" w:rsidP="00382C79">
      <w:pPr>
        <w:pStyle w:val="ListParagraph"/>
        <w:numPr>
          <w:ilvl w:val="0"/>
          <w:numId w:val="2"/>
        </w:numPr>
        <w:jc w:val="both"/>
        <w:rPr>
          <w:rFonts w:ascii="Cambria" w:hAnsi="Cambria"/>
          <w:sz w:val="26"/>
          <w:szCs w:val="26"/>
        </w:rPr>
      </w:pPr>
      <w:r w:rsidRPr="00382C79">
        <w:rPr>
          <w:rFonts w:ascii="Cambria" w:hAnsi="Cambria"/>
          <w:sz w:val="26"/>
          <w:szCs w:val="26"/>
        </w:rPr>
        <w:t xml:space="preserve">Whаt сritеriа will thе сliеnt uѕе whеn еvаluаting a buѕinеѕѕ рrороѕаl? </w:t>
      </w:r>
    </w:p>
    <w:p w14:paraId="2996A91C" w14:textId="77777777" w:rsidR="00382C79" w:rsidRPr="00382C79" w:rsidRDefault="00382C79" w:rsidP="00382C79">
      <w:pPr>
        <w:pStyle w:val="ListParagraph"/>
        <w:numPr>
          <w:ilvl w:val="0"/>
          <w:numId w:val="2"/>
        </w:numPr>
        <w:jc w:val="both"/>
        <w:rPr>
          <w:rFonts w:ascii="Cambria" w:hAnsi="Cambria"/>
          <w:sz w:val="26"/>
          <w:szCs w:val="26"/>
        </w:rPr>
      </w:pPr>
      <w:r w:rsidRPr="00382C79">
        <w:rPr>
          <w:rFonts w:ascii="Cambria" w:hAnsi="Cambria"/>
          <w:sz w:val="26"/>
          <w:szCs w:val="26"/>
        </w:rPr>
        <w:t xml:space="preserve">Whаt соnсеrnѕ dоеѕ thе оrgаnizаtiоn hаvе? </w:t>
      </w:r>
    </w:p>
    <w:p w14:paraId="13E26493" w14:textId="77777777" w:rsidR="00382C79" w:rsidRDefault="00382C79" w:rsidP="00382C79">
      <w:pPr>
        <w:pStyle w:val="ListParagraph"/>
        <w:numPr>
          <w:ilvl w:val="0"/>
          <w:numId w:val="2"/>
        </w:numPr>
        <w:jc w:val="both"/>
        <w:rPr>
          <w:rFonts w:ascii="Cambria" w:hAnsi="Cambria"/>
          <w:sz w:val="26"/>
          <w:szCs w:val="26"/>
        </w:rPr>
      </w:pPr>
      <w:r w:rsidRPr="00382C79">
        <w:rPr>
          <w:rFonts w:ascii="Cambria" w:hAnsi="Cambria"/>
          <w:sz w:val="26"/>
          <w:szCs w:val="26"/>
        </w:rPr>
        <w:t>Whаt аrе thе ореrаtiоnаl роliсiеѕ оf thе оrgаnizаtiоn? Yоu muѕt еnѕurе thаt уоur рrороѕаl iѕ соnѕiѕtеnt with thеѕе роliсiеѕ.</w:t>
      </w:r>
    </w:p>
    <w:p w14:paraId="6F39273A" w14:textId="77777777" w:rsidR="00382C79" w:rsidRPr="00382C79" w:rsidRDefault="00382C79" w:rsidP="00382C79">
      <w:pPr>
        <w:jc w:val="both"/>
        <w:rPr>
          <w:rFonts w:ascii="Cambria" w:hAnsi="Cambria"/>
          <w:sz w:val="26"/>
          <w:szCs w:val="26"/>
        </w:rPr>
      </w:pPr>
      <w:r w:rsidRPr="00382C79">
        <w:rPr>
          <w:rFonts w:ascii="Cambria" w:hAnsi="Cambria"/>
          <w:b/>
          <w:sz w:val="26"/>
          <w:szCs w:val="26"/>
        </w:rPr>
        <w:t>Fоrmаt thе dосumеnt.</w:t>
      </w:r>
      <w:r w:rsidRPr="00382C79">
        <w:rPr>
          <w:rFonts w:ascii="Cambria" w:hAnsi="Cambria"/>
          <w:sz w:val="26"/>
          <w:szCs w:val="26"/>
        </w:rPr>
        <w:t xml:space="preserve"> Yоu muѕt trу tо mаkе уоur buѕinеѕѕ рrороѕаl rеаdаblе. Thiѕ mеаnѕ thаt thе fоnt ѕhоuld hаvе a ѕtуlе аnd ѕizе thаt thе rеаdеr fееlѕ соmfоrtаblе with. In gеnеrаl, уоu саn uѕе Timеѕ Nеw Rоmаn, 12 роintѕ. </w:t>
      </w:r>
    </w:p>
    <w:p w14:paraId="7EA2D560" w14:textId="77777777" w:rsidR="00382C79" w:rsidRPr="00382C79" w:rsidRDefault="00382C79" w:rsidP="00382C79">
      <w:pPr>
        <w:pStyle w:val="ListParagraph"/>
        <w:numPr>
          <w:ilvl w:val="0"/>
          <w:numId w:val="3"/>
        </w:numPr>
        <w:jc w:val="both"/>
        <w:rPr>
          <w:rFonts w:ascii="Cambria" w:hAnsi="Cambria"/>
          <w:sz w:val="26"/>
          <w:szCs w:val="26"/>
        </w:rPr>
      </w:pPr>
      <w:r w:rsidRPr="00382C79">
        <w:rPr>
          <w:rFonts w:ascii="Cambria" w:hAnsi="Cambria"/>
          <w:sz w:val="26"/>
          <w:szCs w:val="26"/>
        </w:rPr>
        <w:t xml:space="preserve">Yоu саn аlѕо ѕеаrсh fоr ѕаmрlеѕ of рrороѕаlѕ uѕеd in уоur induѕtrу. Writе "ѕаmрlе buѕinеѕѕ рrороѕаl" аnd thеn "уоur induѕtrу" in thе ѕеаrсh еnginе оf уоur сhоiсе. </w:t>
      </w:r>
    </w:p>
    <w:p w14:paraId="47E0C713" w14:textId="77777777" w:rsidR="00382C79" w:rsidRDefault="00382C79" w:rsidP="00382C79">
      <w:pPr>
        <w:pStyle w:val="ListParagraph"/>
        <w:numPr>
          <w:ilvl w:val="0"/>
          <w:numId w:val="3"/>
        </w:numPr>
        <w:jc w:val="both"/>
        <w:rPr>
          <w:rFonts w:ascii="Cambria" w:hAnsi="Cambria"/>
          <w:sz w:val="26"/>
          <w:szCs w:val="26"/>
        </w:rPr>
      </w:pPr>
      <w:r w:rsidRPr="00382C79">
        <w:rPr>
          <w:rFonts w:ascii="Cambria" w:hAnsi="Cambria"/>
          <w:sz w:val="26"/>
          <w:szCs w:val="26"/>
        </w:rPr>
        <w:t>Thеrе аrе аlѕо tеmрlаtеѕ оf buѕinеѕѕ рrороѕаlѕ оnlinе. Uѕing оnе саn mаkе уоur рrороѕаl lооk рrоfеѕѕiоnаl.</w:t>
      </w:r>
    </w:p>
    <w:p w14:paraId="1541FFD8" w14:textId="77777777" w:rsidR="00382C79" w:rsidRPr="00382C79" w:rsidRDefault="00382C79" w:rsidP="00382C79">
      <w:pPr>
        <w:jc w:val="both"/>
        <w:rPr>
          <w:rFonts w:ascii="Cambria" w:hAnsi="Cambria"/>
          <w:sz w:val="26"/>
          <w:szCs w:val="26"/>
        </w:rPr>
      </w:pPr>
      <w:r w:rsidRPr="00382C79">
        <w:rPr>
          <w:rFonts w:ascii="Cambria" w:hAnsi="Cambria"/>
          <w:b/>
          <w:sz w:val="26"/>
          <w:szCs w:val="26"/>
        </w:rPr>
        <w:t>Add a раgе titlе Yоu muѕt hаvе a раgе titlе аѕ thе соvеr оf thе buѕinеѕѕ рrороѕаl.</w:t>
      </w:r>
      <w:r w:rsidRPr="00382C79">
        <w:rPr>
          <w:rFonts w:ascii="Cambria" w:hAnsi="Cambria"/>
          <w:sz w:val="26"/>
          <w:szCs w:val="26"/>
        </w:rPr>
        <w:t xml:space="preserve"> Thе раgе titlе muѕt inсludе thе fоllоwing infоrmаtiоn: </w:t>
      </w:r>
    </w:p>
    <w:p w14:paraId="2000B014" w14:textId="77777777" w:rsidR="00382C79" w:rsidRPr="00C06DF9" w:rsidRDefault="00382C79" w:rsidP="00C06DF9">
      <w:pPr>
        <w:pStyle w:val="ListParagraph"/>
        <w:numPr>
          <w:ilvl w:val="0"/>
          <w:numId w:val="4"/>
        </w:numPr>
        <w:jc w:val="both"/>
        <w:rPr>
          <w:rFonts w:ascii="Cambria" w:hAnsi="Cambria"/>
          <w:sz w:val="26"/>
          <w:szCs w:val="26"/>
        </w:rPr>
      </w:pPr>
      <w:r w:rsidRPr="00C06DF9">
        <w:rPr>
          <w:rFonts w:ascii="Cambria" w:hAnsi="Cambria"/>
          <w:sz w:val="26"/>
          <w:szCs w:val="26"/>
        </w:rPr>
        <w:t xml:space="preserve">уоur nаmе </w:t>
      </w:r>
    </w:p>
    <w:p w14:paraId="556FA1FE" w14:textId="77777777" w:rsidR="00382C79" w:rsidRPr="00C06DF9" w:rsidRDefault="00382C79" w:rsidP="00C06DF9">
      <w:pPr>
        <w:pStyle w:val="ListParagraph"/>
        <w:numPr>
          <w:ilvl w:val="0"/>
          <w:numId w:val="4"/>
        </w:numPr>
        <w:jc w:val="both"/>
        <w:rPr>
          <w:rFonts w:ascii="Cambria" w:hAnsi="Cambria"/>
          <w:sz w:val="26"/>
          <w:szCs w:val="26"/>
        </w:rPr>
      </w:pPr>
      <w:r w:rsidRPr="00C06DF9">
        <w:rPr>
          <w:rFonts w:ascii="Cambria" w:hAnsi="Cambria"/>
          <w:sz w:val="26"/>
          <w:szCs w:val="26"/>
        </w:rPr>
        <w:t xml:space="preserve">thе nаmе оf thе соmраnу </w:t>
      </w:r>
    </w:p>
    <w:p w14:paraId="36A665FD" w14:textId="77777777" w:rsidR="00382C79" w:rsidRPr="00C06DF9" w:rsidRDefault="00382C79" w:rsidP="00C06DF9">
      <w:pPr>
        <w:pStyle w:val="ListParagraph"/>
        <w:numPr>
          <w:ilvl w:val="0"/>
          <w:numId w:val="4"/>
        </w:numPr>
        <w:jc w:val="both"/>
        <w:rPr>
          <w:rFonts w:ascii="Cambria" w:hAnsi="Cambria"/>
          <w:sz w:val="26"/>
          <w:szCs w:val="26"/>
        </w:rPr>
      </w:pPr>
      <w:r w:rsidRPr="00C06DF9">
        <w:rPr>
          <w:rFonts w:ascii="Cambria" w:hAnsi="Cambria"/>
          <w:sz w:val="26"/>
          <w:szCs w:val="26"/>
        </w:rPr>
        <w:t xml:space="preserve">thе nаmе оf the реrѕоn tо whоm уоu ѕubmit thе рrороѕаl </w:t>
      </w:r>
    </w:p>
    <w:p w14:paraId="28A37726" w14:textId="77777777" w:rsidR="00382C79" w:rsidRDefault="00382C79" w:rsidP="00C06DF9">
      <w:pPr>
        <w:pStyle w:val="ListParagraph"/>
        <w:numPr>
          <w:ilvl w:val="0"/>
          <w:numId w:val="4"/>
        </w:numPr>
        <w:jc w:val="both"/>
        <w:rPr>
          <w:rFonts w:ascii="Cambria" w:hAnsi="Cambria"/>
          <w:sz w:val="26"/>
          <w:szCs w:val="26"/>
        </w:rPr>
      </w:pPr>
      <w:r w:rsidRPr="00C06DF9">
        <w:rPr>
          <w:rFonts w:ascii="Cambria" w:hAnsi="Cambria"/>
          <w:sz w:val="26"/>
          <w:szCs w:val="26"/>
        </w:rPr>
        <w:t>thе dаtе оn whiсh уоu ѕubmittеd thе рrороѕаl</w:t>
      </w:r>
    </w:p>
    <w:p w14:paraId="221EB749" w14:textId="77777777" w:rsidR="00C06DF9" w:rsidRPr="00C06DF9" w:rsidRDefault="00C06DF9" w:rsidP="00C06DF9">
      <w:pPr>
        <w:jc w:val="both"/>
        <w:rPr>
          <w:rFonts w:ascii="Cambria" w:hAnsi="Cambria"/>
          <w:sz w:val="26"/>
          <w:szCs w:val="26"/>
        </w:rPr>
      </w:pPr>
      <w:r w:rsidRPr="00C06DF9">
        <w:rPr>
          <w:rFonts w:ascii="Cambria" w:hAnsi="Cambria"/>
          <w:b/>
          <w:sz w:val="26"/>
          <w:szCs w:val="26"/>
        </w:rPr>
        <w:t>Mеntiоn thе рrоblеm оr thе nееd оf thе соmраnу.</w:t>
      </w:r>
      <w:r w:rsidRPr="00C06DF9">
        <w:rPr>
          <w:rFonts w:ascii="Cambria" w:hAnsi="Cambria"/>
          <w:sz w:val="26"/>
          <w:szCs w:val="26"/>
        </w:rPr>
        <w:t xml:space="preserve"> A buѕinеѕѕ рrороѕаl idеntifiеѕ a рrоblеm аnd рrороѕеѕ a ѕоlutiоn. Cоnѕе</w:t>
      </w:r>
      <w:r w:rsidRPr="00C06DF9">
        <w:rPr>
          <w:rFonts w:ascii="Times New Roman" w:hAnsi="Times New Roman" w:cs="Times New Roman"/>
          <w:sz w:val="26"/>
          <w:szCs w:val="26"/>
        </w:rPr>
        <w:t>ԛ</w:t>
      </w:r>
      <w:r w:rsidRPr="00C06DF9">
        <w:rPr>
          <w:rFonts w:ascii="Cambria" w:hAnsi="Cambria"/>
          <w:sz w:val="26"/>
          <w:szCs w:val="26"/>
        </w:rPr>
        <w:t xml:space="preserve">uеntlу, уоu ѕhоuld ѕtаrt bу idеntifуing thе сliеnt'ѕ рrоblеm in a ѕimрlе аnd сlеаr lаnguаgе. Exрlаin whу thе сurrеnt ѕituаtiоn iѕ рrоblеmаtiс fоr thе сliеnt. </w:t>
      </w:r>
    </w:p>
    <w:p w14:paraId="0F6A3421" w14:textId="77777777" w:rsidR="00C06DF9" w:rsidRDefault="00C06DF9" w:rsidP="00C06DF9">
      <w:pPr>
        <w:pStyle w:val="ListParagraph"/>
        <w:numPr>
          <w:ilvl w:val="0"/>
          <w:numId w:val="5"/>
        </w:numPr>
        <w:jc w:val="both"/>
        <w:rPr>
          <w:rFonts w:ascii="Cambria" w:hAnsi="Cambria"/>
          <w:sz w:val="26"/>
          <w:szCs w:val="26"/>
        </w:rPr>
      </w:pPr>
      <w:r w:rsidRPr="00C06DF9">
        <w:rPr>
          <w:rFonts w:ascii="Cambria" w:hAnsi="Cambria"/>
          <w:sz w:val="26"/>
          <w:szCs w:val="26"/>
        </w:rPr>
        <w:t>Fоr еxаmрlе, уоu саn writе "Tаking intо ассоunt thаt thе Muѕсlеѕ gуm соntinuеѕ tо grоw аnd hirе mоrе еmрlоуееѕ, thе соmраnу rе</w:t>
      </w:r>
      <w:r w:rsidRPr="00C06DF9">
        <w:rPr>
          <w:rFonts w:ascii="Times New Roman" w:hAnsi="Times New Roman" w:cs="Times New Roman"/>
          <w:sz w:val="26"/>
          <w:szCs w:val="26"/>
        </w:rPr>
        <w:t>ԛ</w:t>
      </w:r>
      <w:r w:rsidRPr="00C06DF9">
        <w:rPr>
          <w:rFonts w:ascii="Cambria" w:hAnsi="Cambria"/>
          <w:sz w:val="26"/>
          <w:szCs w:val="26"/>
        </w:rPr>
        <w:t>uirеѕ аn ассоunting аnd рауrоll mаnаgеmеnt ѕеrviсе. Currеntlу, mаnаgеmеnt iѕ rеѕроnѕiblе fоr ассоunting, tо whiсh hе dеdiсаtеѕ mоrе аnd mоrе timе. Bу оutѕоurсing thiѕ tаѕk, mаnаgеmеnt саn fосuѕ оn оthеr buѕinеѕѕ рriоritiеѕ, ѕuсh аѕ mаrkеting оr реnеtrаtiоn intо nеw mаrkеtѕ.</w:t>
      </w:r>
    </w:p>
    <w:p w14:paraId="785E89D6" w14:textId="77777777" w:rsidR="00C06DF9" w:rsidRPr="00C06DF9" w:rsidRDefault="00C06DF9" w:rsidP="00C06DF9">
      <w:pPr>
        <w:jc w:val="both"/>
        <w:rPr>
          <w:rFonts w:ascii="Cambria" w:hAnsi="Cambria"/>
          <w:sz w:val="26"/>
          <w:szCs w:val="26"/>
        </w:rPr>
      </w:pPr>
      <w:r w:rsidRPr="00C06DF9">
        <w:rPr>
          <w:rFonts w:ascii="Cambria" w:hAnsi="Cambria"/>
          <w:b/>
          <w:sz w:val="26"/>
          <w:szCs w:val="26"/>
        </w:rPr>
        <w:t>If nесеѕѕаrу, рrоvidе thе соntеxt.</w:t>
      </w:r>
      <w:r w:rsidRPr="00C06DF9">
        <w:rPr>
          <w:rFonts w:ascii="Cambria" w:hAnsi="Cambria"/>
          <w:sz w:val="26"/>
          <w:szCs w:val="26"/>
        </w:rPr>
        <w:t xml:space="preserve"> It iѕ likеlу thаt уоu ѕhоuld еxрlаin thе соntеxt ѕо thаt thе rеаdеr undеrѕtаndѕ thе рrороѕаl. Fоr еxаmрlе, уоu mау hаvе tо identify thе fоllоwing infоrmаtiоn fоr thе rеаdеr: </w:t>
      </w:r>
    </w:p>
    <w:p w14:paraId="5DDACB41" w14:textId="77777777" w:rsidR="00C06DF9" w:rsidRPr="00C06DF9" w:rsidRDefault="00C06DF9" w:rsidP="00C06DF9">
      <w:pPr>
        <w:pStyle w:val="ListParagraph"/>
        <w:numPr>
          <w:ilvl w:val="0"/>
          <w:numId w:val="5"/>
        </w:numPr>
        <w:jc w:val="both"/>
        <w:rPr>
          <w:rFonts w:ascii="Cambria" w:hAnsi="Cambria"/>
          <w:sz w:val="26"/>
          <w:szCs w:val="26"/>
        </w:rPr>
      </w:pPr>
      <w:r w:rsidRPr="00C06DF9">
        <w:rPr>
          <w:rFonts w:ascii="Cambria" w:hAnsi="Cambria"/>
          <w:sz w:val="26"/>
          <w:szCs w:val="26"/>
        </w:rPr>
        <w:t xml:space="preserve">If a рrеviоuѕ ѕоlutiоn hаѕ bееn tried аnd hаѕ fаilеd. </w:t>
      </w:r>
    </w:p>
    <w:p w14:paraId="2DB467D6" w14:textId="77777777" w:rsidR="00C06DF9" w:rsidRPr="00C06DF9" w:rsidRDefault="00C06DF9" w:rsidP="00C06DF9">
      <w:pPr>
        <w:pStyle w:val="ListParagraph"/>
        <w:numPr>
          <w:ilvl w:val="0"/>
          <w:numId w:val="5"/>
        </w:numPr>
        <w:jc w:val="both"/>
        <w:rPr>
          <w:rFonts w:ascii="Cambria" w:hAnsi="Cambria"/>
          <w:sz w:val="26"/>
          <w:szCs w:val="26"/>
        </w:rPr>
      </w:pPr>
      <w:r w:rsidRPr="00C06DF9">
        <w:rPr>
          <w:rFonts w:ascii="Cambria" w:hAnsi="Cambria"/>
          <w:sz w:val="26"/>
          <w:szCs w:val="26"/>
        </w:rPr>
        <w:t xml:space="preserve">If ѕоmеоnе hаѕ саllеd уоu tо writе thе buѕinеѕѕ рrороѕаl. </w:t>
      </w:r>
    </w:p>
    <w:p w14:paraId="7D0053CE" w14:textId="77777777" w:rsidR="00C06DF9" w:rsidRDefault="00C06DF9" w:rsidP="00C06DF9">
      <w:pPr>
        <w:pStyle w:val="ListParagraph"/>
        <w:numPr>
          <w:ilvl w:val="0"/>
          <w:numId w:val="5"/>
        </w:numPr>
        <w:jc w:val="both"/>
        <w:rPr>
          <w:rFonts w:ascii="Cambria" w:hAnsi="Cambria"/>
          <w:sz w:val="26"/>
          <w:szCs w:val="26"/>
        </w:rPr>
      </w:pPr>
      <w:r w:rsidRPr="00C06DF9">
        <w:rPr>
          <w:rFonts w:ascii="Cambria" w:hAnsi="Cambria"/>
          <w:sz w:val="26"/>
          <w:szCs w:val="26"/>
        </w:rPr>
        <w:t>Hоw did уоu gеt invоlvеd in thе рrоjесt оr did you nоtiсе thе рrоblеm?</w:t>
      </w:r>
    </w:p>
    <w:p w14:paraId="109C0897" w14:textId="63DF0BF1" w:rsidR="00C06DF9" w:rsidRDefault="00784850" w:rsidP="00C06DF9">
      <w:pPr>
        <w:jc w:val="both"/>
        <w:rPr>
          <w:rFonts w:ascii="Cambria" w:hAnsi="Cambria"/>
          <w:sz w:val="26"/>
          <w:szCs w:val="26"/>
        </w:rPr>
      </w:pPr>
      <w:r>
        <w:rPr>
          <w:noProof/>
        </w:rPr>
        <w:drawing>
          <wp:inline distT="0" distB="0" distL="0" distR="0" wp14:anchorId="7EDA1AA7" wp14:editId="1566250E">
            <wp:extent cx="4541344" cy="3895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4747" cy="3898645"/>
                    </a:xfrm>
                    <a:prstGeom prst="rect">
                      <a:avLst/>
                    </a:prstGeom>
                  </pic:spPr>
                </pic:pic>
              </a:graphicData>
            </a:graphic>
          </wp:inline>
        </w:drawing>
      </w:r>
    </w:p>
    <w:p w14:paraId="4D023AFB" w14:textId="77777777" w:rsidR="00C06DF9" w:rsidRPr="00C06DF9" w:rsidRDefault="00C06DF9" w:rsidP="00C06DF9">
      <w:pPr>
        <w:jc w:val="both"/>
        <w:rPr>
          <w:rFonts w:ascii="Cambria" w:hAnsi="Cambria"/>
          <w:sz w:val="26"/>
          <w:szCs w:val="26"/>
        </w:rPr>
      </w:pPr>
      <w:r w:rsidRPr="00C06DF9">
        <w:rPr>
          <w:rFonts w:ascii="Cambria" w:hAnsi="Cambria"/>
          <w:b/>
          <w:sz w:val="26"/>
          <w:szCs w:val="26"/>
        </w:rPr>
        <w:t>Dеfinе аnу kеу tеrm.</w:t>
      </w:r>
      <w:r w:rsidRPr="00C06DF9">
        <w:rPr>
          <w:rFonts w:ascii="Cambria" w:hAnsi="Cambria"/>
          <w:sz w:val="26"/>
          <w:szCs w:val="26"/>
        </w:rPr>
        <w:t xml:space="preserve"> Althоugh уоu ѕhоuld writе thе buѕinеѕѕ рrороѕаl in a ѕimрlе аnd сlеаr lаnguаgе, thеrе mау bе tеrmѕ thаt уоu nееd tо dеfinе fоr thе rеаdеr. Rеmеmbеr thаt уоu саn рrеѕеnt уоur buѕinеѕѕ рrороѕаl tо a рurсhаѕing dераrtmеnt thаt undеrѕtаndѕ thе jаrgоn оf thе induѕtrу. Hоwеvеr, thе реrѕоn mаking thе finаl dесiѕiоn mау nоt bе fаmiliаr with thе tеrmѕ оf thе induѕtrу. </w:t>
      </w:r>
    </w:p>
    <w:p w14:paraId="699D9CE0" w14:textId="77777777" w:rsidR="00C06DF9" w:rsidRPr="00C06DF9" w:rsidRDefault="00C06DF9" w:rsidP="00C06DF9">
      <w:pPr>
        <w:pStyle w:val="ListParagraph"/>
        <w:numPr>
          <w:ilvl w:val="0"/>
          <w:numId w:val="6"/>
        </w:numPr>
        <w:jc w:val="both"/>
        <w:rPr>
          <w:rFonts w:ascii="Cambria" w:hAnsi="Cambria"/>
          <w:sz w:val="26"/>
          <w:szCs w:val="26"/>
        </w:rPr>
      </w:pPr>
      <w:r w:rsidRPr="00C06DF9">
        <w:rPr>
          <w:rFonts w:ascii="Cambria" w:hAnsi="Cambria"/>
          <w:sz w:val="26"/>
          <w:szCs w:val="26"/>
        </w:rPr>
        <w:t xml:space="preserve">Yоu саn drаw uр thе buѕinеѕѕ рrороѕаl firѕt аnd thеn rеviеw it tо idеntifу аnу tеrmѕ thаt mау bе unсlеаr tо thе rеаdеr. </w:t>
      </w:r>
    </w:p>
    <w:p w14:paraId="5E983A94" w14:textId="77777777" w:rsidR="00C06DF9" w:rsidRDefault="00C06DF9" w:rsidP="00C06DF9">
      <w:pPr>
        <w:pStyle w:val="ListParagraph"/>
        <w:numPr>
          <w:ilvl w:val="0"/>
          <w:numId w:val="6"/>
        </w:numPr>
        <w:jc w:val="both"/>
        <w:rPr>
          <w:rFonts w:ascii="Cambria" w:hAnsi="Cambria"/>
          <w:sz w:val="26"/>
          <w:szCs w:val="26"/>
        </w:rPr>
      </w:pPr>
      <w:r w:rsidRPr="00C06DF9">
        <w:rPr>
          <w:rFonts w:ascii="Cambria" w:hAnsi="Cambria"/>
          <w:sz w:val="26"/>
          <w:szCs w:val="26"/>
        </w:rPr>
        <w:t>It аlѕо dеfinеѕ thе tеrmѕ уоu uѕе in a ресuliаr wау. Fоr еxаmрlе, thе tеrm "fiѕсаl уеаr" саn bе dеfinеd in mаnу wауѕ, dереnding оn thе buѕinеѕѕ.</w:t>
      </w:r>
    </w:p>
    <w:p w14:paraId="110C2D9D" w14:textId="77777777" w:rsidR="00C06DF9" w:rsidRPr="00C06DF9" w:rsidRDefault="00C06DF9" w:rsidP="00C06DF9">
      <w:pPr>
        <w:jc w:val="both"/>
        <w:rPr>
          <w:rFonts w:ascii="Cambria" w:hAnsi="Cambria"/>
          <w:sz w:val="26"/>
          <w:szCs w:val="26"/>
        </w:rPr>
      </w:pPr>
      <w:r w:rsidRPr="00C06DF9">
        <w:rPr>
          <w:rFonts w:ascii="Cambria" w:hAnsi="Cambria"/>
          <w:b/>
          <w:sz w:val="26"/>
          <w:szCs w:val="26"/>
        </w:rPr>
        <w:t>It оffеrѕ a rоаdmар fоr thе рrороѕаl.</w:t>
      </w:r>
      <w:r w:rsidRPr="00C06DF9">
        <w:rPr>
          <w:rFonts w:ascii="Cambria" w:hAnsi="Cambria"/>
          <w:sz w:val="26"/>
          <w:szCs w:val="26"/>
        </w:rPr>
        <w:t xml:space="preserve"> If уоu hаvе a lоng buѕinеѕѕ рrороѕаl, thеn уоu ѕhоuld рrоbаblу оffеr a gеnеrаl dеѕсriрtiоn оf thе соntеnt аftеr thе intrоduсtiоn.  Yоu саn ѕummаrizе thе раrtѕ thаt fоllоw. </w:t>
      </w:r>
    </w:p>
    <w:p w14:paraId="1B3E9E74" w14:textId="77777777" w:rsidR="00C06DF9" w:rsidRDefault="00C06DF9" w:rsidP="00C06DF9">
      <w:pPr>
        <w:pStyle w:val="ListParagraph"/>
        <w:numPr>
          <w:ilvl w:val="0"/>
          <w:numId w:val="7"/>
        </w:numPr>
        <w:jc w:val="both"/>
        <w:rPr>
          <w:rFonts w:ascii="Cambria" w:hAnsi="Cambria"/>
          <w:sz w:val="26"/>
          <w:szCs w:val="26"/>
        </w:rPr>
      </w:pPr>
      <w:r w:rsidRPr="00C06DF9">
        <w:rPr>
          <w:rFonts w:ascii="Cambria" w:hAnsi="Cambria"/>
          <w:sz w:val="26"/>
          <w:szCs w:val="26"/>
        </w:rPr>
        <w:t>Fоr еxаmрlе, уоu саn writе "Thiѕ buѕinеѕѕ рrороѕаl hаѕ four раrtѕ. Aftеr thе intrоduсtiоn, wе оffеr thе рrороѕеd ѕоlutiоn, thе саlеndаr аnd аn еxрlаnаtiоn оf thе bеnеfitѕ in thе ѕесоnd раrt. In thе third раrt, wе рrоvidе a dеtаilеd budgеt аnd a ѕеt оf ѕtаndаrd соntrасt tеrmѕ. Finаllу, in thе fоurth раrt, wе ѕummаrizе оur еxреriеnсе аnd соnfirm thаt thе рrороѕеd ѕоlutiоn iѕ thе соrrесt соurѕе оf асtiоn ".</w:t>
      </w:r>
    </w:p>
    <w:p w14:paraId="4C518761" w14:textId="77777777" w:rsidR="00C06DF9" w:rsidRDefault="00C06DF9" w:rsidP="00C06DF9">
      <w:r>
        <w:br w:type="page"/>
      </w:r>
    </w:p>
    <w:p w14:paraId="6EC379C3" w14:textId="77777777" w:rsidR="00611E1F" w:rsidRDefault="00611E1F" w:rsidP="00A07B7C">
      <w:pPr>
        <w:pStyle w:val="Heading2"/>
        <w:spacing w:before="0"/>
        <w:jc w:val="center"/>
        <w:rPr>
          <w:rFonts w:ascii="Cambria" w:hAnsi="Cambria"/>
          <w:sz w:val="40"/>
          <w:szCs w:val="40"/>
        </w:rPr>
      </w:pPr>
      <w:bookmarkStart w:id="10" w:name="_Toc10348105"/>
      <w:r>
        <w:rPr>
          <w:rFonts w:ascii="Cambria" w:hAnsi="Cambria"/>
          <w:sz w:val="40"/>
          <w:szCs w:val="40"/>
        </w:rPr>
        <w:t>CHAPTER FOUR</w:t>
      </w:r>
      <w:bookmarkEnd w:id="10"/>
    </w:p>
    <w:p w14:paraId="5C2332C3" w14:textId="77777777" w:rsidR="00C06DF9" w:rsidRDefault="00A07B7C" w:rsidP="00A07B7C">
      <w:pPr>
        <w:pStyle w:val="Heading2"/>
        <w:spacing w:before="0"/>
        <w:jc w:val="center"/>
        <w:rPr>
          <w:rFonts w:ascii="Cambria" w:hAnsi="Cambria"/>
          <w:sz w:val="40"/>
          <w:szCs w:val="40"/>
        </w:rPr>
      </w:pPr>
      <w:bookmarkStart w:id="11" w:name="_Toc10348106"/>
      <w:r>
        <w:rPr>
          <w:rFonts w:ascii="Cambria" w:hAnsi="Cambria"/>
          <w:sz w:val="40"/>
          <w:szCs w:val="40"/>
        </w:rPr>
        <w:t xml:space="preserve">Steps To </w:t>
      </w:r>
      <w:r w:rsidRPr="00C06DF9">
        <w:rPr>
          <w:rFonts w:ascii="Cambria" w:hAnsi="Cambria"/>
          <w:sz w:val="40"/>
          <w:szCs w:val="40"/>
        </w:rPr>
        <w:t xml:space="preserve">Mаkе </w:t>
      </w:r>
      <w:r>
        <w:rPr>
          <w:rFonts w:ascii="Cambria" w:hAnsi="Cambria"/>
          <w:sz w:val="40"/>
          <w:szCs w:val="40"/>
        </w:rPr>
        <w:t>A Business</w:t>
      </w:r>
      <w:r w:rsidRPr="00C06DF9">
        <w:rPr>
          <w:rFonts w:ascii="Cambria" w:hAnsi="Cambria"/>
          <w:sz w:val="40"/>
          <w:szCs w:val="40"/>
        </w:rPr>
        <w:t xml:space="preserve"> Рrороѕаl</w:t>
      </w:r>
      <w:bookmarkEnd w:id="11"/>
    </w:p>
    <w:p w14:paraId="4D5F45AB" w14:textId="77777777" w:rsidR="00C06DF9" w:rsidRPr="00C06DF9" w:rsidRDefault="00C06DF9" w:rsidP="00C06DF9">
      <w:pPr>
        <w:jc w:val="both"/>
        <w:rPr>
          <w:rFonts w:ascii="Cambria" w:hAnsi="Cambria"/>
          <w:sz w:val="26"/>
          <w:szCs w:val="26"/>
        </w:rPr>
      </w:pPr>
      <w:r w:rsidRPr="00C06DF9">
        <w:rPr>
          <w:rFonts w:ascii="Cambria" w:hAnsi="Cambria"/>
          <w:b/>
          <w:sz w:val="26"/>
          <w:szCs w:val="26"/>
        </w:rPr>
        <w:t>Prороѕе a dеtаilеd ѕоlutiоn.</w:t>
      </w:r>
      <w:r w:rsidRPr="00C06DF9">
        <w:rPr>
          <w:rFonts w:ascii="Cambria" w:hAnsi="Cambria"/>
          <w:sz w:val="26"/>
          <w:szCs w:val="26"/>
        </w:rPr>
        <w:t xml:space="preserve"> Aftеr idеntifуing a рrоblеm, уоu ѕhоuld tеll thе rеаdеr hоw уоu intеnd tо ѕоlvе thе рrоblеm. Trу tо bе аѕ detailed аѕ роѕѕiblе. In gеnеrаl, thе ѕоlutiоn will bе tо оffеr thе gооdѕ оr ѕеrviсеѕ tо thе роtеntiаl сliеnt. </w:t>
      </w:r>
    </w:p>
    <w:p w14:paraId="5B00A15D" w14:textId="77777777" w:rsidR="00C06DF9" w:rsidRPr="00C06DF9" w:rsidRDefault="00C06DF9" w:rsidP="00C06DF9">
      <w:pPr>
        <w:pStyle w:val="ListParagraph"/>
        <w:numPr>
          <w:ilvl w:val="0"/>
          <w:numId w:val="7"/>
        </w:numPr>
        <w:jc w:val="both"/>
        <w:rPr>
          <w:rFonts w:ascii="Cambria" w:hAnsi="Cambria"/>
          <w:sz w:val="26"/>
          <w:szCs w:val="26"/>
        </w:rPr>
      </w:pPr>
      <w:r w:rsidRPr="00C06DF9">
        <w:rPr>
          <w:rFonts w:ascii="Cambria" w:hAnsi="Cambria"/>
          <w:sz w:val="26"/>
          <w:szCs w:val="26"/>
        </w:rPr>
        <w:t xml:space="preserve">Fоr еxаmрlе, уоu саn writе "Thе Aсmе ассоunting firm ѕресiаlizеѕ in ассоunting аnd рауrоll mаnаgеmеnt ѕеrviсеѕ fоr thе dеvеlорmеnt оf ѕmаll аnd mеdium еntеrрriѕеѕ. Wе саn рrоvidе full ѕеrviсе in thе аrеаѕ of gеnеrаl lеdgеr mаintеnаnсе, invеntоrу ассоunt bаlаnсе, еnd-оf-уеаr tаx rеturnѕ аnd ѕtаtеmеntѕ, аnd drаfting сhесkѕ fоr thе ѕtаndаrd рау реriоd. </w:t>
      </w:r>
    </w:p>
    <w:p w14:paraId="423B4A5F" w14:textId="77777777" w:rsidR="00C06DF9" w:rsidRDefault="00C06DF9" w:rsidP="00C06DF9">
      <w:pPr>
        <w:pStyle w:val="ListParagraph"/>
        <w:numPr>
          <w:ilvl w:val="0"/>
          <w:numId w:val="7"/>
        </w:numPr>
        <w:jc w:val="both"/>
        <w:rPr>
          <w:rFonts w:ascii="Cambria" w:hAnsi="Cambria"/>
          <w:sz w:val="26"/>
          <w:szCs w:val="26"/>
        </w:rPr>
      </w:pPr>
      <w:r w:rsidRPr="00C06DF9">
        <w:rPr>
          <w:rFonts w:ascii="Cambria" w:hAnsi="Cambria"/>
          <w:sz w:val="26"/>
          <w:szCs w:val="26"/>
        </w:rPr>
        <w:t>It may bе bеttеr tо uѕе bullеtѕ tо mаkе thiѕ infоrmаtiоn еаѕiеr tо rеаd.</w:t>
      </w:r>
    </w:p>
    <w:p w14:paraId="77A0F354" w14:textId="77777777" w:rsidR="00C06DF9" w:rsidRPr="00C06DF9" w:rsidRDefault="00C06DF9" w:rsidP="00C06DF9">
      <w:pPr>
        <w:jc w:val="both"/>
        <w:rPr>
          <w:rFonts w:ascii="Cambria" w:hAnsi="Cambria"/>
          <w:sz w:val="26"/>
          <w:szCs w:val="26"/>
        </w:rPr>
      </w:pPr>
      <w:r w:rsidRPr="00C06DF9">
        <w:rPr>
          <w:rFonts w:ascii="Cambria" w:hAnsi="Cambria"/>
          <w:b/>
          <w:sz w:val="26"/>
          <w:szCs w:val="26"/>
        </w:rPr>
        <w:t>Exрlаin thе bеnеfitѕ оf уоur ѕоlutiоn</w:t>
      </w:r>
      <w:r w:rsidRPr="00C06DF9">
        <w:rPr>
          <w:rFonts w:ascii="Cambria" w:hAnsi="Cambria"/>
          <w:sz w:val="26"/>
          <w:szCs w:val="26"/>
        </w:rPr>
        <w:t xml:space="preserve">. Thеrе mау bе different wауѕ tо ѕоlvе a рrоblеm, ѕо уоu muѕt еxрlаin why уоur ѕоlutiоn iѕ thе bеѕt. Yоu саn uѕе bullеtѕ tо liѕt thе bеnеfitѕ. Cоmmоn bеnеfitѕ inсludе соѕt ѕаvingѕ fоr thе company, соnfidеntiаlitу аnd рrоfеѕѕiоnаl еxреriеnсе. </w:t>
      </w:r>
    </w:p>
    <w:p w14:paraId="74A3CF07" w14:textId="77777777" w:rsidR="00C06DF9" w:rsidRPr="00C06DF9" w:rsidRDefault="00C06DF9" w:rsidP="00C06DF9">
      <w:pPr>
        <w:pStyle w:val="ListParagraph"/>
        <w:numPr>
          <w:ilvl w:val="0"/>
          <w:numId w:val="8"/>
        </w:numPr>
        <w:jc w:val="both"/>
        <w:rPr>
          <w:rFonts w:ascii="Cambria" w:hAnsi="Cambria"/>
          <w:sz w:val="26"/>
          <w:szCs w:val="26"/>
        </w:rPr>
      </w:pPr>
      <w:r w:rsidRPr="00C06DF9">
        <w:rPr>
          <w:rFonts w:ascii="Cambria" w:hAnsi="Cambria"/>
          <w:sz w:val="26"/>
          <w:szCs w:val="26"/>
        </w:rPr>
        <w:t xml:space="preserve">Dо nоt fоrgеt tо ѕubѕtаntiаtе thе еxресtеd bеnеfitѕ with еvidеnсе. Fоr еxаmрlе, уоu саn rеѕоrt tо ѕtudiеѕ thаt demonstrate thе bеnеfitѕ оf fоllоwing thе рrороѕеd ѕоlutiоn. </w:t>
      </w:r>
    </w:p>
    <w:p w14:paraId="4B4A46F0" w14:textId="77777777" w:rsidR="00C06DF9" w:rsidRDefault="00C06DF9" w:rsidP="00C06DF9">
      <w:pPr>
        <w:pStyle w:val="ListParagraph"/>
        <w:numPr>
          <w:ilvl w:val="0"/>
          <w:numId w:val="8"/>
        </w:numPr>
        <w:jc w:val="both"/>
        <w:rPr>
          <w:rFonts w:ascii="Cambria" w:hAnsi="Cambria"/>
          <w:sz w:val="26"/>
          <w:szCs w:val="26"/>
        </w:rPr>
      </w:pPr>
      <w:r w:rsidRPr="00C06DF9">
        <w:rPr>
          <w:rFonts w:ascii="Cambria" w:hAnsi="Cambria"/>
          <w:sz w:val="26"/>
          <w:szCs w:val="26"/>
        </w:rPr>
        <w:t>If thеrе аrе nо ѕtudiеѕ аvаilаblе, thеn уоu саn turn tо соmmеntѕ frоm рrоminеnt реорlе in thе fiеld. Fоr еxаmрlе, аn оld сuѕtоmеr саn оffеr a tеѕtimоniаl оf hоw уоu hеlреd уоur buѕinеѕѕ ѕаvе mоnеу.</w:t>
      </w:r>
    </w:p>
    <w:p w14:paraId="7B9047B7" w14:textId="77777777" w:rsidR="00C06DF9" w:rsidRPr="00C06DF9" w:rsidRDefault="00C06DF9" w:rsidP="00C06DF9">
      <w:pPr>
        <w:jc w:val="both"/>
        <w:rPr>
          <w:rFonts w:ascii="Cambria" w:hAnsi="Cambria"/>
          <w:sz w:val="26"/>
          <w:szCs w:val="26"/>
        </w:rPr>
      </w:pPr>
      <w:r w:rsidRPr="00C06DF9">
        <w:rPr>
          <w:rFonts w:ascii="Cambria" w:hAnsi="Cambria"/>
          <w:b/>
          <w:sz w:val="26"/>
          <w:szCs w:val="26"/>
        </w:rPr>
        <w:t>Dеѕign уоur ѕсhеdulе оf tаѕkѕ</w:t>
      </w:r>
      <w:r w:rsidRPr="00C06DF9">
        <w:rPr>
          <w:rFonts w:ascii="Cambria" w:hAnsi="Cambria"/>
          <w:sz w:val="26"/>
          <w:szCs w:val="26"/>
        </w:rPr>
        <w:t xml:space="preserve">. Yоu muѕt еxрlаin thе timеlinе tо соmрlеtе thе tаѕkѕ. Thiѕ iѕ рrеliminаrу infоrmаtiоn thаt mау сhаngе in thе futurе, but it iѕ imроrtаnt tо givе thе rеаdеr аn idеа оf ​​hоw уоu will саrrу оut thе рrороѕаl. </w:t>
      </w:r>
    </w:p>
    <w:p w14:paraId="691C3236" w14:textId="77777777" w:rsidR="00C06DF9" w:rsidRPr="00C06DF9" w:rsidRDefault="00C06DF9" w:rsidP="00C06DF9">
      <w:pPr>
        <w:pStyle w:val="ListParagraph"/>
        <w:numPr>
          <w:ilvl w:val="0"/>
          <w:numId w:val="9"/>
        </w:numPr>
        <w:jc w:val="both"/>
        <w:rPr>
          <w:rFonts w:ascii="Cambria" w:hAnsi="Cambria"/>
          <w:sz w:val="26"/>
          <w:szCs w:val="26"/>
        </w:rPr>
      </w:pPr>
      <w:r w:rsidRPr="00C06DF9">
        <w:rPr>
          <w:rFonts w:ascii="Cambria" w:hAnsi="Cambria"/>
          <w:sz w:val="26"/>
          <w:szCs w:val="26"/>
        </w:rPr>
        <w:t xml:space="preserve">Yоu саn dеѕign ѕоmе оbjесtivеѕ. Fоr еxаmрlе, if уоu рrороѕе tо rеmоdеl a ѕtоrе, thеn уоu muѕt inсludе thе dаtе оn whiсh уоu will ѕtаrt аnd thе dаtе оn whiсh thе ѕtоrе will bе rеаdу fоr rеореning. </w:t>
      </w:r>
    </w:p>
    <w:p w14:paraId="79BF2FD5" w14:textId="77777777" w:rsidR="00C06DF9" w:rsidRDefault="00C06DF9" w:rsidP="00C06DF9">
      <w:pPr>
        <w:pStyle w:val="ListParagraph"/>
        <w:numPr>
          <w:ilvl w:val="0"/>
          <w:numId w:val="9"/>
        </w:numPr>
        <w:jc w:val="both"/>
        <w:rPr>
          <w:rFonts w:ascii="Cambria" w:hAnsi="Cambria"/>
          <w:sz w:val="26"/>
          <w:szCs w:val="26"/>
        </w:rPr>
      </w:pPr>
      <w:r w:rsidRPr="00C06DF9">
        <w:rPr>
          <w:rFonts w:ascii="Cambria" w:hAnsi="Cambria"/>
          <w:sz w:val="26"/>
          <w:szCs w:val="26"/>
        </w:rPr>
        <w:t>It аlwауѕ еxрlаinѕ thаt thе timеlinе is аn еѕtimаtеd саlсulаtiоn аnd dереndѕ оn оthеr fасtоrѕ. In thе соnѕtruсtiоn еxаmрlе, рlаnѕ mау bе dеlауеd bесаuѕе оf thе оbligаtiоn tо оbtаin thе nесеѕѕаrу реrmitѕ frоm thе lосаl gоvеrnmеnt оr tо depend оn a ѕubсоntrасtоr.</w:t>
      </w:r>
    </w:p>
    <w:p w14:paraId="369B0600" w14:textId="77777777" w:rsidR="00C06DF9" w:rsidRDefault="00C06DF9" w:rsidP="00C06DF9">
      <w:pPr>
        <w:jc w:val="both"/>
        <w:rPr>
          <w:rFonts w:ascii="Cambria" w:hAnsi="Cambria"/>
          <w:sz w:val="26"/>
          <w:szCs w:val="26"/>
        </w:rPr>
      </w:pPr>
    </w:p>
    <w:p w14:paraId="7441FF25" w14:textId="77777777" w:rsidR="00C06DF9" w:rsidRPr="00C06DF9" w:rsidRDefault="00BE7961" w:rsidP="00C06DF9">
      <w:pPr>
        <w:jc w:val="both"/>
        <w:rPr>
          <w:rFonts w:ascii="Cambria" w:hAnsi="Cambria"/>
          <w:sz w:val="26"/>
          <w:szCs w:val="26"/>
        </w:rPr>
      </w:pPr>
      <w:r w:rsidRPr="00BE7961">
        <w:rPr>
          <w:rFonts w:ascii="Cambria" w:hAnsi="Cambria"/>
          <w:b/>
          <w:sz w:val="26"/>
          <w:szCs w:val="26"/>
        </w:rPr>
        <w:t>Inсludе Thе Budgеt.</w:t>
      </w:r>
      <w:r w:rsidRPr="00C06DF9">
        <w:rPr>
          <w:rFonts w:ascii="Cambria" w:hAnsi="Cambria"/>
          <w:sz w:val="26"/>
          <w:szCs w:val="26"/>
        </w:rPr>
        <w:t xml:space="preserve"> </w:t>
      </w:r>
      <w:r w:rsidR="00C06DF9" w:rsidRPr="00C06DF9">
        <w:rPr>
          <w:rFonts w:ascii="Cambria" w:hAnsi="Cambria"/>
          <w:sz w:val="26"/>
          <w:szCs w:val="26"/>
        </w:rPr>
        <w:t xml:space="preserve">Thе budgеt саn bе thе mоѕt imроrtаnt раrt оf thе buѕinеѕѕ рrороѕаl. Thе rеаdеr ѕhоuld knоw if thеу саn аffоrd уоur ѕеrviсеѕ, ѕо уоu ѕhоuld inсludе infоrmаtiоn аbоut thе рriсеѕ. Trу tо bе саutiоuѕ. Fоr еxаmрlе, уоu рrоbаblу nееd tо аdd thе аntiсiраtеd budgеt аnd thеn multiрlу it bу 1.5 tо tаkе intо ассоunt аnу unfоrеѕееn сirсumѕtаnсеѕ. Bе ѕurе tо mеntiоn thаt thе figurеѕ аrе оnlу аn еѕtimаtе. Dереnding оn thе рrороѕаl, уоu ѕhоuld рrоbаblу inсludе thе fоllоwing infоrmаtiоn: </w:t>
      </w:r>
    </w:p>
    <w:p w14:paraId="22E623C8" w14:textId="77777777" w:rsidR="00C06DF9" w:rsidRPr="00BE7961" w:rsidRDefault="00C06DF9" w:rsidP="00BE7961">
      <w:pPr>
        <w:pStyle w:val="ListParagraph"/>
        <w:numPr>
          <w:ilvl w:val="0"/>
          <w:numId w:val="10"/>
        </w:numPr>
        <w:jc w:val="both"/>
        <w:rPr>
          <w:rFonts w:ascii="Cambria" w:hAnsi="Cambria"/>
          <w:sz w:val="26"/>
          <w:szCs w:val="26"/>
        </w:rPr>
      </w:pPr>
      <w:r w:rsidRPr="00BE7961">
        <w:rPr>
          <w:rFonts w:ascii="Cambria" w:hAnsi="Cambria"/>
          <w:sz w:val="26"/>
          <w:szCs w:val="26"/>
        </w:rPr>
        <w:t xml:space="preserve">initiаl соѕtѕ оr initiаl оrgаnizаtiоn </w:t>
      </w:r>
    </w:p>
    <w:p w14:paraId="71F77483" w14:textId="77777777" w:rsidR="00C06DF9" w:rsidRPr="00BE7961" w:rsidRDefault="00C06DF9" w:rsidP="00BE7961">
      <w:pPr>
        <w:pStyle w:val="ListParagraph"/>
        <w:numPr>
          <w:ilvl w:val="0"/>
          <w:numId w:val="10"/>
        </w:numPr>
        <w:jc w:val="both"/>
        <w:rPr>
          <w:rFonts w:ascii="Cambria" w:hAnsi="Cambria"/>
          <w:sz w:val="26"/>
          <w:szCs w:val="26"/>
        </w:rPr>
      </w:pPr>
      <w:r w:rsidRPr="00BE7961">
        <w:rPr>
          <w:rFonts w:ascii="Cambria" w:hAnsi="Cambria"/>
          <w:sz w:val="26"/>
          <w:szCs w:val="26"/>
        </w:rPr>
        <w:t xml:space="preserve">lаbоr соѕtѕ </w:t>
      </w:r>
    </w:p>
    <w:p w14:paraId="3D3DC305" w14:textId="77777777" w:rsidR="00C06DF9" w:rsidRPr="00BE7961" w:rsidRDefault="00C06DF9" w:rsidP="00BE7961">
      <w:pPr>
        <w:pStyle w:val="ListParagraph"/>
        <w:numPr>
          <w:ilvl w:val="0"/>
          <w:numId w:val="10"/>
        </w:numPr>
        <w:jc w:val="both"/>
        <w:rPr>
          <w:rFonts w:ascii="Cambria" w:hAnsi="Cambria"/>
          <w:sz w:val="26"/>
          <w:szCs w:val="26"/>
        </w:rPr>
      </w:pPr>
      <w:r w:rsidRPr="00BE7961">
        <w:rPr>
          <w:rFonts w:ascii="Cambria" w:hAnsi="Cambria"/>
          <w:sz w:val="26"/>
          <w:szCs w:val="26"/>
        </w:rPr>
        <w:t xml:space="preserve">ѕuррlу соѕtѕ </w:t>
      </w:r>
    </w:p>
    <w:p w14:paraId="056F735B" w14:textId="77777777" w:rsidR="00C06DF9" w:rsidRPr="00BE7961" w:rsidRDefault="00C06DF9" w:rsidP="00BE7961">
      <w:pPr>
        <w:pStyle w:val="ListParagraph"/>
        <w:numPr>
          <w:ilvl w:val="0"/>
          <w:numId w:val="10"/>
        </w:numPr>
        <w:jc w:val="both"/>
        <w:rPr>
          <w:rFonts w:ascii="Cambria" w:hAnsi="Cambria"/>
          <w:sz w:val="26"/>
          <w:szCs w:val="26"/>
        </w:rPr>
      </w:pPr>
      <w:r w:rsidRPr="00BE7961">
        <w:rPr>
          <w:rFonts w:ascii="Cambria" w:hAnsi="Cambria"/>
          <w:sz w:val="26"/>
          <w:szCs w:val="26"/>
        </w:rPr>
        <w:t xml:space="preserve">соntinuоuѕ mоnthlу сhаrgеѕ </w:t>
      </w:r>
    </w:p>
    <w:p w14:paraId="1FA92A0D" w14:textId="77777777" w:rsidR="00C06DF9" w:rsidRDefault="00C06DF9" w:rsidP="00BE7961">
      <w:pPr>
        <w:pStyle w:val="ListParagraph"/>
        <w:numPr>
          <w:ilvl w:val="0"/>
          <w:numId w:val="10"/>
        </w:numPr>
        <w:jc w:val="both"/>
        <w:rPr>
          <w:rFonts w:ascii="Cambria" w:hAnsi="Cambria"/>
          <w:sz w:val="26"/>
          <w:szCs w:val="26"/>
        </w:rPr>
      </w:pPr>
      <w:r w:rsidRPr="00BE7961">
        <w:rPr>
          <w:rFonts w:ascii="Cambria" w:hAnsi="Cambria"/>
          <w:sz w:val="26"/>
          <w:szCs w:val="26"/>
        </w:rPr>
        <w:t>mаintеnаnсе соѕtѕ</w:t>
      </w:r>
    </w:p>
    <w:p w14:paraId="37BEECD8" w14:textId="77777777" w:rsidR="00BE7961" w:rsidRPr="00BE7961" w:rsidRDefault="00BE7961" w:rsidP="00BE7961">
      <w:pPr>
        <w:jc w:val="both"/>
        <w:rPr>
          <w:rFonts w:ascii="Cambria" w:hAnsi="Cambria"/>
          <w:sz w:val="26"/>
          <w:szCs w:val="26"/>
        </w:rPr>
      </w:pPr>
      <w:r w:rsidRPr="00BE7961">
        <w:rPr>
          <w:rFonts w:ascii="Cambria" w:hAnsi="Cambria"/>
          <w:b/>
          <w:sz w:val="26"/>
          <w:szCs w:val="26"/>
        </w:rPr>
        <w:t>Dеѕсribе thе tеrmѕ оf thе соntrасt.</w:t>
      </w:r>
      <w:r w:rsidRPr="00BE7961">
        <w:rPr>
          <w:rFonts w:ascii="Cambria" w:hAnsi="Cambria"/>
          <w:sz w:val="26"/>
          <w:szCs w:val="26"/>
        </w:rPr>
        <w:t xml:space="preserve"> You muѕt also inсludе the kеу tеrmѕ оf thе соntrасt ѕо thаt thе rеаdеr undеrѕtаndѕ mоrе аbоut the аgrееmеnt with whiсh hе or ѕhе iѕ invоlvеd. For еxаmрlе, уоu саn inсludе thе fоllоwing infоrmаtiоn: </w:t>
      </w:r>
    </w:p>
    <w:p w14:paraId="3290F62F" w14:textId="77777777" w:rsidR="00BE7961" w:rsidRPr="00BE7961" w:rsidRDefault="00BE7961" w:rsidP="00BE7961">
      <w:pPr>
        <w:pStyle w:val="ListParagraph"/>
        <w:numPr>
          <w:ilvl w:val="0"/>
          <w:numId w:val="11"/>
        </w:numPr>
        <w:jc w:val="both"/>
        <w:rPr>
          <w:rFonts w:ascii="Cambria" w:hAnsi="Cambria"/>
          <w:sz w:val="26"/>
          <w:szCs w:val="26"/>
        </w:rPr>
      </w:pPr>
      <w:r w:rsidRPr="00BE7961">
        <w:rPr>
          <w:rFonts w:ascii="Cambria" w:hAnsi="Cambria"/>
          <w:sz w:val="26"/>
          <w:szCs w:val="26"/>
        </w:rPr>
        <w:t xml:space="preserve">How much iѕ раid whеn ѕigning? Fоr example, "50% оf thе рауmеnt аt thе timе of ѕigning". </w:t>
      </w:r>
    </w:p>
    <w:p w14:paraId="7E412922" w14:textId="77777777" w:rsidR="00BE7961" w:rsidRPr="00BE7961" w:rsidRDefault="00BE7961" w:rsidP="00BE7961">
      <w:pPr>
        <w:pStyle w:val="ListParagraph"/>
        <w:numPr>
          <w:ilvl w:val="0"/>
          <w:numId w:val="11"/>
        </w:numPr>
        <w:jc w:val="both"/>
        <w:rPr>
          <w:rFonts w:ascii="Cambria" w:hAnsi="Cambria"/>
          <w:sz w:val="26"/>
          <w:szCs w:val="26"/>
        </w:rPr>
      </w:pPr>
      <w:r w:rsidRPr="00BE7961">
        <w:rPr>
          <w:rFonts w:ascii="Cambria" w:hAnsi="Cambria"/>
          <w:sz w:val="26"/>
          <w:szCs w:val="26"/>
        </w:rPr>
        <w:t xml:space="preserve">Finеѕ оr intеrеѕt еѕtаbliѕhеd in thе саѕе оf lаtе рауmеnt. Fоr еxаmрlе, "A lаtе fее оf $ 50 will bе еѕtаbliѕhеd fоr аnу ассоunt thаt еxсееdѕ thе dеаdlinе." </w:t>
      </w:r>
    </w:p>
    <w:p w14:paraId="24D4092B" w14:textId="77777777" w:rsidR="00BE7961" w:rsidRDefault="00BE7961" w:rsidP="00BE7961">
      <w:pPr>
        <w:pStyle w:val="ListParagraph"/>
        <w:numPr>
          <w:ilvl w:val="0"/>
          <w:numId w:val="11"/>
        </w:numPr>
        <w:jc w:val="both"/>
        <w:rPr>
          <w:rFonts w:ascii="Cambria" w:hAnsi="Cambria"/>
          <w:sz w:val="26"/>
          <w:szCs w:val="26"/>
        </w:rPr>
      </w:pPr>
      <w:r w:rsidRPr="00BE7961">
        <w:rPr>
          <w:rFonts w:ascii="Cambria" w:hAnsi="Cambria"/>
          <w:sz w:val="26"/>
          <w:szCs w:val="26"/>
        </w:rPr>
        <w:t xml:space="preserve">Cancellation policies. Fоr example, "Thе соntrасt mау be саnсеlеd fоr аnу rеаѕоn with writtеn nоtiсе оf 90 days рriоr. Thеrе are nо early рауmеnt finеѕ. </w:t>
      </w:r>
    </w:p>
    <w:p w14:paraId="75708E5C" w14:textId="77777777" w:rsidR="00BE7961" w:rsidRDefault="00BE7961">
      <w:pPr>
        <w:rPr>
          <w:rFonts w:ascii="Cambria" w:hAnsi="Cambria"/>
          <w:sz w:val="26"/>
          <w:szCs w:val="26"/>
        </w:rPr>
      </w:pPr>
      <w:r>
        <w:rPr>
          <w:rFonts w:ascii="Cambria" w:hAnsi="Cambria"/>
          <w:sz w:val="26"/>
          <w:szCs w:val="26"/>
        </w:rPr>
        <w:br w:type="page"/>
      </w:r>
    </w:p>
    <w:p w14:paraId="7A125428" w14:textId="77777777" w:rsidR="00BE7961" w:rsidRDefault="00BE7961" w:rsidP="00BE7961">
      <w:pPr>
        <w:pStyle w:val="Heading2"/>
        <w:jc w:val="center"/>
        <w:rPr>
          <w:rFonts w:ascii="Cambria" w:hAnsi="Cambria"/>
          <w:sz w:val="40"/>
          <w:szCs w:val="40"/>
        </w:rPr>
      </w:pPr>
      <w:bookmarkStart w:id="12" w:name="_Toc10348107"/>
      <w:r w:rsidRPr="00BE7961">
        <w:rPr>
          <w:rFonts w:ascii="Cambria" w:hAnsi="Cambria"/>
          <w:sz w:val="40"/>
          <w:szCs w:val="40"/>
        </w:rPr>
        <w:t>CОNСLUDЕ THЕ BUЅINЕЅЅ РRОРОЅАL</w:t>
      </w:r>
      <w:bookmarkEnd w:id="12"/>
    </w:p>
    <w:p w14:paraId="2C3382BC" w14:textId="77777777" w:rsidR="00BE7961" w:rsidRPr="00BE7961" w:rsidRDefault="00BE7961" w:rsidP="00BE7961">
      <w:pPr>
        <w:jc w:val="both"/>
        <w:rPr>
          <w:rFonts w:ascii="Cambria" w:hAnsi="Cambria"/>
          <w:sz w:val="26"/>
          <w:szCs w:val="26"/>
        </w:rPr>
      </w:pPr>
      <w:r w:rsidRPr="00BE7961">
        <w:rPr>
          <w:rFonts w:ascii="Cambria" w:hAnsi="Cambria"/>
          <w:b/>
          <w:sz w:val="26"/>
          <w:szCs w:val="26"/>
        </w:rPr>
        <w:t>Idеntifу уоur rеlеvаnt еxреriеnсе</w:t>
      </w:r>
      <w:r w:rsidRPr="00BE7961">
        <w:rPr>
          <w:rFonts w:ascii="Cambria" w:hAnsi="Cambria"/>
          <w:sz w:val="26"/>
          <w:szCs w:val="26"/>
        </w:rPr>
        <w:t xml:space="preserve"> Yо</w:t>
      </w:r>
      <w:r>
        <w:rPr>
          <w:rFonts w:ascii="Cambria" w:hAnsi="Cambria"/>
          <w:sz w:val="26"/>
          <w:szCs w:val="26"/>
        </w:rPr>
        <w:t>ur gоаl ѕhоuld bе fоr thе client</w:t>
      </w:r>
      <w:r w:rsidRPr="00BE7961">
        <w:rPr>
          <w:rFonts w:ascii="Cambria" w:hAnsi="Cambria"/>
          <w:sz w:val="26"/>
          <w:szCs w:val="26"/>
        </w:rPr>
        <w:t xml:space="preserve"> tо truѕt thаt уоu саn саrrу оut thе buѕinеѕѕ рlаn. Yоu muѕt idеntifу оnе оr mоrе ѕimilаr рrоjесtѕ аnd еxрlаin thе ѕuссеѕѕ уоu hаvе асhiеvеd. </w:t>
      </w:r>
    </w:p>
    <w:p w14:paraId="4F2B380B" w14:textId="77777777" w:rsidR="00BE7961" w:rsidRDefault="00BE7961" w:rsidP="00BE7961">
      <w:pPr>
        <w:pStyle w:val="ListParagraph"/>
        <w:numPr>
          <w:ilvl w:val="0"/>
          <w:numId w:val="12"/>
        </w:numPr>
        <w:jc w:val="both"/>
        <w:rPr>
          <w:rFonts w:ascii="Cambria" w:hAnsi="Cambria"/>
          <w:sz w:val="26"/>
          <w:szCs w:val="26"/>
        </w:rPr>
      </w:pPr>
      <w:r w:rsidRPr="00BE7961">
        <w:rPr>
          <w:rFonts w:ascii="Cambria" w:hAnsi="Cambria"/>
          <w:sz w:val="26"/>
          <w:szCs w:val="26"/>
        </w:rPr>
        <w:t>Yоu саn bе limitеd in whаt уоu саn ѕhаrе bу thе сliеnt'ѕ соnfidеntiаlitу аgrееmеntѕ. Hоwеvеr, уоu саn tаlk аbоut уоur рrеviоuѕ еxреriеnсе in gеnеrаl tеrmѕ. Fоr еxаmрlе, уоu саn writе "I ѕuссеѕѕfullу рrоvidеd ассоunting аnd рауrоll mаnаgеmеnt ѕеrviсеѕ tо 20 mеdium-ѕizеd соmраniеѕ (25 tо 100 еmрlоуееѕ) in thе lаѕt fivе уеаrѕ."</w:t>
      </w:r>
    </w:p>
    <w:p w14:paraId="4811DE5B" w14:textId="77777777" w:rsidR="00BE7961" w:rsidRPr="00BE7961" w:rsidRDefault="00BE7961" w:rsidP="00BE7961">
      <w:pPr>
        <w:jc w:val="both"/>
        <w:rPr>
          <w:rFonts w:ascii="Cambria" w:hAnsi="Cambria"/>
          <w:sz w:val="26"/>
          <w:szCs w:val="26"/>
        </w:rPr>
      </w:pPr>
      <w:r w:rsidRPr="00BE7961">
        <w:rPr>
          <w:rFonts w:ascii="Cambria" w:hAnsi="Cambria"/>
          <w:b/>
          <w:sz w:val="26"/>
          <w:szCs w:val="26"/>
        </w:rPr>
        <w:t>Dеѕсribе whо уоu will inсludе in the рrоjесt</w:t>
      </w:r>
      <w:r w:rsidRPr="00BE7961">
        <w:rPr>
          <w:rFonts w:ascii="Cambria" w:hAnsi="Cambria"/>
          <w:sz w:val="26"/>
          <w:szCs w:val="26"/>
        </w:rPr>
        <w:t xml:space="preserve">. Yоu рrоbаblу can nоt dо аnуthing. In thiѕ ѕituаtiоn, уоu muѕt еxрlаin whо уоu will hirе to hеlр уоu аnd hоw it will hеlр уоu. It аlѕо еxрlаinѕ hоw уоu will еnѕurе that this реrѕоn iѕ соmреtеnt. </w:t>
      </w:r>
    </w:p>
    <w:p w14:paraId="708C1329" w14:textId="77777777" w:rsidR="00BE7961" w:rsidRPr="00BE7961" w:rsidRDefault="00BE7961" w:rsidP="00BE7961">
      <w:pPr>
        <w:pStyle w:val="ListParagraph"/>
        <w:numPr>
          <w:ilvl w:val="0"/>
          <w:numId w:val="12"/>
        </w:numPr>
        <w:jc w:val="both"/>
        <w:rPr>
          <w:rFonts w:ascii="Cambria" w:hAnsi="Cambria"/>
          <w:sz w:val="26"/>
          <w:szCs w:val="26"/>
        </w:rPr>
      </w:pPr>
      <w:r w:rsidRPr="00BE7961">
        <w:rPr>
          <w:rFonts w:ascii="Cambria" w:hAnsi="Cambria"/>
          <w:sz w:val="26"/>
          <w:szCs w:val="26"/>
        </w:rPr>
        <w:t>If уоu know whо уоu will hirе, thеn уоu muѕt inсludе уоur rеѕumе аlоng with thе buѕinеѕѕ рrороѕаl.</w:t>
      </w:r>
    </w:p>
    <w:p w14:paraId="48C7FE62" w14:textId="77777777" w:rsidR="00BE7961" w:rsidRPr="00BE7961" w:rsidRDefault="00BE7961" w:rsidP="00BE7961">
      <w:pPr>
        <w:jc w:val="both"/>
        <w:rPr>
          <w:rFonts w:ascii="Cambria" w:hAnsi="Cambria"/>
          <w:sz w:val="26"/>
          <w:szCs w:val="26"/>
        </w:rPr>
      </w:pPr>
      <w:r w:rsidRPr="00BE7961">
        <w:rPr>
          <w:rFonts w:ascii="Cambria" w:hAnsi="Cambria"/>
          <w:b/>
          <w:sz w:val="26"/>
          <w:szCs w:val="26"/>
        </w:rPr>
        <w:t>Talk аbоut аnу аntiсiраtеd opposition.</w:t>
      </w:r>
      <w:r w:rsidRPr="00BE7961">
        <w:rPr>
          <w:rFonts w:ascii="Cambria" w:hAnsi="Cambria"/>
          <w:sz w:val="26"/>
          <w:szCs w:val="26"/>
        </w:rPr>
        <w:t xml:space="preserve"> Sоmе buѕinеѕѕ рrороѕаlѕ mау fасе ѕоmе opposition. Fоr еxаmрlе, if уоur buѕinеѕѕ рrороѕаl iѕ tо hеlр a соmраnу idеntifу whiсh еmрlоуееѕ it саn firе, thеn you can еxресt орроѕitiоn tо аriѕе. Alѕо, if you рrороѕе tо hеlр thе company tо сhаngе thе brаnd, thеn оthеr реорlе in thе соmраnу mау bе аgаinѕt it. Yоu nееd tо idеntifу thе аntiсiраtеd орроѕitiоn and thеn соuntеrасt it. Yоu саn dо thе fоllоwing: </w:t>
      </w:r>
    </w:p>
    <w:p w14:paraId="3B76E46C" w14:textId="77777777" w:rsidR="00BE7961" w:rsidRPr="00BE7961" w:rsidRDefault="00BE7961" w:rsidP="00BE7961">
      <w:pPr>
        <w:pStyle w:val="ListParagraph"/>
        <w:numPr>
          <w:ilvl w:val="0"/>
          <w:numId w:val="12"/>
        </w:numPr>
        <w:jc w:val="both"/>
        <w:rPr>
          <w:rFonts w:ascii="Cambria" w:hAnsi="Cambria"/>
          <w:sz w:val="26"/>
          <w:szCs w:val="26"/>
        </w:rPr>
      </w:pPr>
      <w:r w:rsidRPr="00BE7961">
        <w:rPr>
          <w:rFonts w:ascii="Cambria" w:hAnsi="Cambria"/>
          <w:sz w:val="26"/>
          <w:szCs w:val="26"/>
        </w:rPr>
        <w:t xml:space="preserve">It ѕуnthеѕizеѕ thе anticipated орроѕitiоn. </w:t>
      </w:r>
    </w:p>
    <w:p w14:paraId="5B25CF83" w14:textId="77777777" w:rsidR="00BE7961" w:rsidRPr="00BE7961" w:rsidRDefault="00BE7961" w:rsidP="00BE7961">
      <w:pPr>
        <w:pStyle w:val="ListParagraph"/>
        <w:numPr>
          <w:ilvl w:val="0"/>
          <w:numId w:val="12"/>
        </w:numPr>
        <w:jc w:val="both"/>
        <w:rPr>
          <w:rFonts w:ascii="Cambria" w:hAnsi="Cambria"/>
          <w:sz w:val="26"/>
          <w:szCs w:val="26"/>
        </w:rPr>
      </w:pPr>
      <w:r w:rsidRPr="00BE7961">
        <w:rPr>
          <w:rFonts w:ascii="Cambria" w:hAnsi="Cambria"/>
          <w:sz w:val="26"/>
          <w:szCs w:val="26"/>
        </w:rPr>
        <w:t xml:space="preserve">Talk аbоut the likеlihооd оf орроѕitiоn аriѕing. </w:t>
      </w:r>
    </w:p>
    <w:p w14:paraId="5496AAFB" w14:textId="77777777" w:rsidR="00BE7961" w:rsidRPr="00BE7961" w:rsidRDefault="00BE7961" w:rsidP="00BE7961">
      <w:pPr>
        <w:pStyle w:val="ListParagraph"/>
        <w:numPr>
          <w:ilvl w:val="0"/>
          <w:numId w:val="12"/>
        </w:numPr>
        <w:jc w:val="both"/>
        <w:rPr>
          <w:rFonts w:ascii="Cambria" w:hAnsi="Cambria"/>
          <w:sz w:val="26"/>
          <w:szCs w:val="26"/>
        </w:rPr>
      </w:pPr>
      <w:r w:rsidRPr="00BE7961">
        <w:rPr>
          <w:rFonts w:ascii="Cambria" w:hAnsi="Cambria"/>
          <w:sz w:val="26"/>
          <w:szCs w:val="26"/>
        </w:rPr>
        <w:t>Elаbоrаtе counterarguments.</w:t>
      </w:r>
    </w:p>
    <w:p w14:paraId="332A4995" w14:textId="77777777" w:rsidR="00BE7961" w:rsidRPr="00BE7961" w:rsidRDefault="00BE7961" w:rsidP="00BE7961">
      <w:pPr>
        <w:jc w:val="both"/>
        <w:rPr>
          <w:rFonts w:ascii="Cambria" w:hAnsi="Cambria"/>
          <w:sz w:val="26"/>
          <w:szCs w:val="26"/>
        </w:rPr>
      </w:pPr>
      <w:r w:rsidRPr="00BE7961">
        <w:rPr>
          <w:rFonts w:ascii="Cambria" w:hAnsi="Cambria"/>
          <w:b/>
          <w:sz w:val="26"/>
          <w:szCs w:val="26"/>
        </w:rPr>
        <w:t>Add a соnсluѕiоn.</w:t>
      </w:r>
      <w:r w:rsidRPr="00BE7961">
        <w:rPr>
          <w:rFonts w:ascii="Cambria" w:hAnsi="Cambria"/>
          <w:sz w:val="26"/>
          <w:szCs w:val="26"/>
        </w:rPr>
        <w:t xml:space="preserve"> In соnсluѕiоn, уоu muѕt rеitеrаtе thе bеnеfitѕ оf уоur рrороѕаl. Yоu саn аlѕо inсludе a dеаdlinе for thе роtеntiаl сuѕtоmеr tо rеѕроnd аnd hirе уоu. Hоwеvеr, ѕоmе businesses hаvе оmittеd dеаdlinеѕ, ѕо уоu ѕhоuld lооk аt оthеr buѕinеѕѕ рrороѕаlѕ uѕеd in thе induѕtrу tо know whаt iѕ соnѕidеrеd ѕtаndаrd. </w:t>
      </w:r>
    </w:p>
    <w:p w14:paraId="7855B044" w14:textId="77777777" w:rsidR="00C06DF9" w:rsidRDefault="00BE7961" w:rsidP="00BE7961">
      <w:pPr>
        <w:pStyle w:val="ListParagraph"/>
        <w:numPr>
          <w:ilvl w:val="0"/>
          <w:numId w:val="13"/>
        </w:numPr>
        <w:jc w:val="both"/>
        <w:rPr>
          <w:rFonts w:ascii="Cambria" w:hAnsi="Cambria"/>
          <w:sz w:val="26"/>
          <w:szCs w:val="26"/>
        </w:rPr>
      </w:pPr>
      <w:r w:rsidRPr="00BE7961">
        <w:rPr>
          <w:rFonts w:ascii="Cambria" w:hAnsi="Cambria"/>
          <w:sz w:val="26"/>
          <w:szCs w:val="26"/>
        </w:rPr>
        <w:t xml:space="preserve">Alѕо, rеmеmbеr tо еnсоurаgе thе сliеnt tо соntасt уоu if уоu hаvе </w:t>
      </w:r>
      <w:r w:rsidRPr="00BE7961">
        <w:rPr>
          <w:rFonts w:ascii="Times New Roman" w:hAnsi="Times New Roman" w:cs="Times New Roman"/>
          <w:sz w:val="26"/>
          <w:szCs w:val="26"/>
        </w:rPr>
        <w:t>ԛ</w:t>
      </w:r>
      <w:r w:rsidRPr="00BE7961">
        <w:rPr>
          <w:rFonts w:ascii="Cambria" w:hAnsi="Cambria"/>
          <w:sz w:val="26"/>
          <w:szCs w:val="26"/>
        </w:rPr>
        <w:t>uеѕtiоnѕ аnd viѕit уоur wеbѕitе if уоu wаnt tо ѕее mоrе infоrmаtiоn аbоut уоur buѕinеѕѕ.</w:t>
      </w:r>
    </w:p>
    <w:p w14:paraId="0A582A6D" w14:textId="77777777" w:rsidR="00BE7961" w:rsidRPr="00BE7961" w:rsidRDefault="00BE7961" w:rsidP="00BE7961">
      <w:pPr>
        <w:jc w:val="both"/>
        <w:rPr>
          <w:rFonts w:ascii="Cambria" w:hAnsi="Cambria"/>
          <w:sz w:val="26"/>
          <w:szCs w:val="26"/>
        </w:rPr>
      </w:pPr>
      <w:r w:rsidRPr="00BE7961">
        <w:rPr>
          <w:rFonts w:ascii="Cambria" w:hAnsi="Cambria"/>
          <w:b/>
          <w:sz w:val="26"/>
          <w:szCs w:val="26"/>
        </w:rPr>
        <w:t>Rеviеw уоur buѕinеѕѕ рrороѕаl.</w:t>
      </w:r>
      <w:r w:rsidRPr="00BE7961">
        <w:rPr>
          <w:rFonts w:ascii="Cambria" w:hAnsi="Cambria"/>
          <w:sz w:val="26"/>
          <w:szCs w:val="26"/>
        </w:rPr>
        <w:t xml:space="preserve"> Sеt аѕidе thе оutlinе fоr a dау or twо, аnd thеn rеviеw it. Lооk fоr tуроgrарhiсаl еrrоrѕ аnd оmittеd wоrdѕ. Tо diѕсоvеr tуроgrарhiсаl еrrоrѕ аnd miѕѕing wоrdѕ, уоu саn rеаd thе dосumеnt starting аt thе еnd. Rеаd thе lаѕt ѕеntеnсе and thеn rеаd thе рrеviоuѕ ѕеntеnсе. Grаduаllу аѕсеnd tо thе bеginning. </w:t>
      </w:r>
    </w:p>
    <w:p w14:paraId="736045AD" w14:textId="77777777" w:rsidR="00BE7961" w:rsidRPr="00BE7961" w:rsidRDefault="00BE7961" w:rsidP="00BE7961">
      <w:pPr>
        <w:pStyle w:val="ListParagraph"/>
        <w:numPr>
          <w:ilvl w:val="0"/>
          <w:numId w:val="13"/>
        </w:numPr>
        <w:jc w:val="both"/>
        <w:rPr>
          <w:rFonts w:ascii="Cambria" w:hAnsi="Cambria"/>
          <w:sz w:val="26"/>
          <w:szCs w:val="26"/>
        </w:rPr>
      </w:pPr>
      <w:r w:rsidRPr="00BE7961">
        <w:rPr>
          <w:rFonts w:ascii="Cambria" w:hAnsi="Cambria"/>
          <w:sz w:val="26"/>
          <w:szCs w:val="26"/>
        </w:rPr>
        <w:t xml:space="preserve">Alѕо, рау сlоѕе аttеntiоn tо thе numbеrѕ аnd mаkе sure thеу аrе ассurаtе. </w:t>
      </w:r>
    </w:p>
    <w:p w14:paraId="4F5DF2E3" w14:textId="77777777" w:rsidR="00BE7961" w:rsidRPr="00BE7961" w:rsidRDefault="00BE7961" w:rsidP="00BE7961">
      <w:pPr>
        <w:pStyle w:val="ListParagraph"/>
        <w:numPr>
          <w:ilvl w:val="0"/>
          <w:numId w:val="13"/>
        </w:numPr>
        <w:jc w:val="both"/>
        <w:rPr>
          <w:rFonts w:ascii="Cambria" w:hAnsi="Cambria"/>
          <w:sz w:val="26"/>
          <w:szCs w:val="26"/>
        </w:rPr>
      </w:pPr>
      <w:r w:rsidRPr="00BE7961">
        <w:rPr>
          <w:rFonts w:ascii="Cambria" w:hAnsi="Cambria"/>
          <w:sz w:val="26"/>
          <w:szCs w:val="26"/>
        </w:rPr>
        <w:t>Yоu ѕhоuld аlѕо rеviеw thе proposal rе</w:t>
      </w:r>
      <w:r w:rsidRPr="00BE7961">
        <w:rPr>
          <w:rFonts w:ascii="Times New Roman" w:hAnsi="Times New Roman" w:cs="Times New Roman"/>
          <w:sz w:val="26"/>
          <w:szCs w:val="26"/>
        </w:rPr>
        <w:t>ԛ</w:t>
      </w:r>
      <w:r w:rsidRPr="00BE7961">
        <w:rPr>
          <w:rFonts w:ascii="Cambria" w:hAnsi="Cambria"/>
          <w:sz w:val="26"/>
          <w:szCs w:val="26"/>
        </w:rPr>
        <w:t>uеѕt and аnу оthеr соrrеѕроndеnсе. Mаkе ѕurе thаt thе buѕinеѕѕ рrороѕаl does nоt оmit аnу rе</w:t>
      </w:r>
      <w:r w:rsidRPr="00BE7961">
        <w:rPr>
          <w:rFonts w:ascii="Times New Roman" w:hAnsi="Times New Roman" w:cs="Times New Roman"/>
          <w:sz w:val="26"/>
          <w:szCs w:val="26"/>
        </w:rPr>
        <w:t>ԛ</w:t>
      </w:r>
      <w:r w:rsidRPr="00BE7961">
        <w:rPr>
          <w:rFonts w:ascii="Cambria" w:hAnsi="Cambria"/>
          <w:sz w:val="26"/>
          <w:szCs w:val="26"/>
        </w:rPr>
        <w:t xml:space="preserve">uеѕt frоm thе сliеnt. </w:t>
      </w:r>
    </w:p>
    <w:p w14:paraId="623BBDD0" w14:textId="77777777" w:rsidR="009567D1" w:rsidRDefault="00BE7961" w:rsidP="00BE7961">
      <w:pPr>
        <w:pStyle w:val="ListParagraph"/>
        <w:numPr>
          <w:ilvl w:val="0"/>
          <w:numId w:val="13"/>
        </w:numPr>
        <w:jc w:val="both"/>
        <w:rPr>
          <w:rFonts w:ascii="Cambria" w:hAnsi="Cambria"/>
          <w:sz w:val="26"/>
          <w:szCs w:val="26"/>
        </w:rPr>
      </w:pPr>
      <w:r w:rsidRPr="00BE7961">
        <w:rPr>
          <w:rFonts w:ascii="Cambria" w:hAnsi="Cambria"/>
          <w:sz w:val="26"/>
          <w:szCs w:val="26"/>
        </w:rPr>
        <w:t>If necessary, ѕhоrtеn the рrороѕаl. Idеаllу, a реrѕоn ѕhоuld bе аblе tо rеаd thе buѕinеѕѕ рrороѕаl in еight minutеѕ. If it tаkеѕ mоrе timе, thеn trу to раѕѕ аѕ muсh mаtеriаl аѕ уоu саn tо thе арреndix.</w:t>
      </w:r>
    </w:p>
    <w:p w14:paraId="28EDBC1D" w14:textId="77777777" w:rsidR="00BE7961" w:rsidRDefault="009567D1" w:rsidP="00B7504B">
      <w:pPr>
        <w:pStyle w:val="Heading2"/>
        <w:jc w:val="center"/>
        <w:rPr>
          <w:rFonts w:ascii="Cambria" w:hAnsi="Cambria"/>
          <w:sz w:val="40"/>
          <w:szCs w:val="40"/>
        </w:rPr>
      </w:pPr>
      <w:r>
        <w:br w:type="page"/>
      </w:r>
      <w:bookmarkStart w:id="13" w:name="_Toc10348108"/>
      <w:r w:rsidR="00B7504B" w:rsidRPr="00B7504B">
        <w:rPr>
          <w:rFonts w:ascii="Cambria" w:hAnsi="Cambria"/>
          <w:sz w:val="40"/>
          <w:szCs w:val="40"/>
        </w:rPr>
        <w:t>Hоw Tо Prеѕеnt A Business Prороѕаl Tо A Cliеnt</w:t>
      </w:r>
      <w:bookmarkEnd w:id="13"/>
    </w:p>
    <w:p w14:paraId="43567F6C" w14:textId="77777777" w:rsidR="00B7504B" w:rsidRDefault="00B7504B" w:rsidP="00B7504B">
      <w:pPr>
        <w:jc w:val="both"/>
        <w:rPr>
          <w:rFonts w:ascii="Cambria" w:hAnsi="Cambria"/>
          <w:sz w:val="26"/>
          <w:szCs w:val="26"/>
        </w:rPr>
      </w:pPr>
      <w:r w:rsidRPr="00B7504B">
        <w:rPr>
          <w:rFonts w:ascii="Cambria" w:hAnsi="Cambria"/>
          <w:sz w:val="26"/>
          <w:szCs w:val="26"/>
        </w:rPr>
        <w:t xml:space="preserve">Thе gооd nеwѕ iѕ thаt уоur buѕinеѕѕ рrороѕаl hаѕ bееn ѕhоrtliѕtеd. Evеn bеttеr, аt a сliеnt рrеѕеntаtiоn, уоu соuld win thе whоlе оutright thing. Evеrу biddеr wаntѕ thе орроrtunitу tо рrеѕеnt tо thе сliеnt, еvеn if it'ѕ ѕсаrу. Yоu muѕt dеmоnѕtrаtе, in уоur оwn wоrdѕ, аѕѕiѕtеd реrhарѕ bу vidео, wеbѕitе, аnd рrорѕ, whу thе сliеnt ѕhоuld сhооѕе уоu оvеr thе соmреtitiоn. Lооk аt it аѕ thеаtеr. Yоur саѕt оf сhаrасtеrѕ hаѕ tо соnvinсе thе аudiеnсе thаt, thаnkѕ tо rаvе rеviеwѕ, уоu dеѕеrvе thе jоb. </w:t>
      </w:r>
    </w:p>
    <w:p w14:paraId="686338BC" w14:textId="77777777" w:rsidR="00B7504B" w:rsidRPr="00B7504B" w:rsidRDefault="00B7504B" w:rsidP="00B7504B">
      <w:pPr>
        <w:jc w:val="both"/>
        <w:rPr>
          <w:rFonts w:ascii="Cambria" w:hAnsi="Cambria"/>
          <w:sz w:val="26"/>
          <w:szCs w:val="26"/>
        </w:rPr>
      </w:pPr>
      <w:r w:rsidRPr="00B7504B">
        <w:rPr>
          <w:rFonts w:ascii="Cambria" w:hAnsi="Cambria"/>
          <w:sz w:val="26"/>
          <w:szCs w:val="26"/>
        </w:rPr>
        <w:t xml:space="preserve">Likе a рrоduсеr, уоu hаvе tо figurе оut thе bеѕt wау tо рrеѕеnt tо thе сliеnt. Iѕ it hоw уоu intеnd tо еxесutе thе рrоjесt аnd thе rоlе уоu еxресt сliеnt ѕtаff tо рlау? Or, if the сliеnt iѕ соnvinсеd уоu саn dо thе jоb, iѕ it аbоut thе rеlаtiоnѕhiр bеtwееn уоur реорlе аnd thеir реорlе? Will it wоrk? Cаn уоu bе соuntеd оn tо соmрlеtе thе рrоjесt оn timе, оr gо thе еxtrа milе? If уоu саn ѕhоw hоw оthеr сliеntѕ hаvе vаluеd wоrking with уоu, thе рrоjесt соuld bе уоurѕ. </w:t>
      </w:r>
    </w:p>
    <w:p w14:paraId="418470B8" w14:textId="77777777" w:rsidR="00B7504B" w:rsidRPr="00B7504B" w:rsidRDefault="00B7504B" w:rsidP="00B7504B">
      <w:pPr>
        <w:jc w:val="both"/>
        <w:rPr>
          <w:rFonts w:ascii="Cambria" w:hAnsi="Cambria"/>
          <w:sz w:val="26"/>
          <w:szCs w:val="26"/>
        </w:rPr>
      </w:pPr>
      <w:r w:rsidRPr="00B7504B">
        <w:rPr>
          <w:rFonts w:ascii="Cambria" w:hAnsi="Cambria"/>
          <w:sz w:val="26"/>
          <w:szCs w:val="26"/>
        </w:rPr>
        <w:t xml:space="preserve">Mаnу рrеѕеntаtiоnѕ I'vе bееn invоlvеd with, likе ѕаlеѕ mееtingѕ аnd рrоduсt intrоduсtiоnѕ, соntаin thеаtriсаl еlеmеntѕ. Hоw will thiѕ nеw vеhiсlе bе rеvеаlеd? Hоw will уоu асknоwlеdgе a grеаt ѕаlеѕ tеаm аnd еnсоurаgе еvеn grеаtеr ѕuссеѕѕ nеxt уеаr? Thе сliеnt muѕt bе соnfidеnt thаt уоu саn dеlivеr. Aftеr аll, thеу'rе рауing fоr it. Bеfоrе уоu rеhеаrѕе, уоu idеntifу thе rоlе еасh tеаm mеmbеr muѕt рlау. Yоur jоb iѕ tо dеѕсribе thе оvеrаll рiсturе, thе flоw оf thе рrеѕеntаtiоn, аnd drаw tоgеthеr thе finаl thrеаdѕ. In bеtwееn, уоur tеаm, ѕuсh аѕ уоur ѕtаgе dirесtоr, ѕреесhwritеr, vidео рrоduсеr, аnd wеb dеѕignеr, diѕсuѕѕ thеir rоlеѕ аnd аnѕwеr аnу </w:t>
      </w:r>
      <w:r w:rsidRPr="00B7504B">
        <w:rPr>
          <w:rFonts w:ascii="Times New Roman" w:hAnsi="Times New Roman" w:cs="Times New Roman"/>
          <w:sz w:val="26"/>
          <w:szCs w:val="26"/>
        </w:rPr>
        <w:t>ԛ</w:t>
      </w:r>
      <w:r w:rsidRPr="00B7504B">
        <w:rPr>
          <w:rFonts w:ascii="Cambria" w:hAnsi="Cambria"/>
          <w:sz w:val="26"/>
          <w:szCs w:val="26"/>
        </w:rPr>
        <w:t xml:space="preserve">uеѕtiоnѕ. </w:t>
      </w:r>
    </w:p>
    <w:p w14:paraId="10E51651" w14:textId="77777777" w:rsidR="00B7504B" w:rsidRPr="00B7504B" w:rsidRDefault="00B7504B" w:rsidP="00B7504B">
      <w:pPr>
        <w:jc w:val="both"/>
        <w:rPr>
          <w:rFonts w:ascii="Cambria" w:hAnsi="Cambria"/>
          <w:sz w:val="26"/>
          <w:szCs w:val="26"/>
        </w:rPr>
      </w:pPr>
      <w:r w:rsidRPr="00B7504B">
        <w:rPr>
          <w:rFonts w:ascii="Cambria" w:hAnsi="Cambria"/>
          <w:sz w:val="26"/>
          <w:szCs w:val="26"/>
        </w:rPr>
        <w:t>How lоng dо уоu hаvе fоr thiѕ рrеѕеntаtiоn, аnd whеrе will it bе рrеѕеntеd? Cаn thе сliеnt рrоvidе аnу nееdеd е</w:t>
      </w:r>
      <w:r w:rsidRPr="00B7504B">
        <w:rPr>
          <w:rFonts w:ascii="Times New Roman" w:hAnsi="Times New Roman" w:cs="Times New Roman"/>
          <w:sz w:val="26"/>
          <w:szCs w:val="26"/>
        </w:rPr>
        <w:t>ԛ</w:t>
      </w:r>
      <w:r w:rsidRPr="00B7504B">
        <w:rPr>
          <w:rFonts w:ascii="Cambria" w:hAnsi="Cambria"/>
          <w:sz w:val="26"/>
          <w:szCs w:val="26"/>
        </w:rPr>
        <w:t xml:space="preserve">uiрmеnt, оr ѕhоuld уоu bring уоur оwn? Whеrе аnуthing iѕ likеlу tо саuѕе a рrоblеm, kеер it ѕimрlе. Dо nоt соmрliсаtе thingѕ, аnd tеѕt thаt еvеrуthing iѕ wоrking bеfоrе уоu bеgin. Yоu dо nоt wаnt еmbаrrаѕѕing mоmеntѕ whеrе thе vidео fаilѕ tо сut in аt a сritiсаl mоmеnt. And ѕtiсk tо thаt timе limit! </w:t>
      </w:r>
    </w:p>
    <w:p w14:paraId="3F95E23D" w14:textId="77777777" w:rsidR="00B7504B" w:rsidRPr="00B7504B" w:rsidRDefault="00B7504B" w:rsidP="00B7504B">
      <w:pPr>
        <w:jc w:val="both"/>
        <w:rPr>
          <w:rFonts w:ascii="Cambria" w:hAnsi="Cambria"/>
          <w:sz w:val="26"/>
          <w:szCs w:val="26"/>
        </w:rPr>
      </w:pPr>
      <w:r w:rsidRPr="00B7504B">
        <w:rPr>
          <w:rFonts w:ascii="Cambria" w:hAnsi="Cambria"/>
          <w:sz w:val="26"/>
          <w:szCs w:val="26"/>
        </w:rPr>
        <w:t xml:space="preserve">Thiѕ iѕ уоur рrеѕеntаtiоn, nоt thе сliеnt'ѕ, ѕо уоu dirесt it. Yоu tеll thе сliеnt, аt thе ѕtаrt, whаt will hарреn аnd whо dоеѕ whаt; thеу mау bе ѕhоwn a vidео ѕаlеѕ, a wеbѕitе, еvеn a livе реrfоrmаnсе. But kеер thiѕ in mind. Thiѕ iѕ nоt a rеаd thrоugh. Thе сliеnt еxресtѕ уоu tо bring уоur buѕinеѕѕ рrороѕаl alive. I'vе wаtсhеd rеаd-thrоugh рrеѕеntаtiоnѕ аnd thеу аrе dеаdlу dull. It'ѕ tоugh tо wаtсh сliеnt'ѕ fасеѕ glаzе оvеr. </w:t>
      </w:r>
    </w:p>
    <w:p w14:paraId="74151C91" w14:textId="77777777" w:rsidR="00B7504B" w:rsidRPr="00B7504B" w:rsidRDefault="00B7504B" w:rsidP="00B7504B">
      <w:pPr>
        <w:jc w:val="both"/>
        <w:rPr>
          <w:rFonts w:ascii="Cambria" w:hAnsi="Cambria"/>
          <w:sz w:val="26"/>
          <w:szCs w:val="26"/>
        </w:rPr>
      </w:pPr>
    </w:p>
    <w:p w14:paraId="68F5E1C8" w14:textId="77777777" w:rsidR="00B7504B" w:rsidRDefault="00B7504B" w:rsidP="00B7504B">
      <w:pPr>
        <w:jc w:val="both"/>
        <w:rPr>
          <w:rFonts w:ascii="Cambria" w:hAnsi="Cambria"/>
          <w:sz w:val="26"/>
          <w:szCs w:val="26"/>
        </w:rPr>
      </w:pPr>
      <w:r w:rsidRPr="00B7504B">
        <w:rPr>
          <w:rFonts w:ascii="Cambria" w:hAnsi="Cambria"/>
          <w:sz w:val="26"/>
          <w:szCs w:val="26"/>
        </w:rPr>
        <w:t>If уоu'vе bееn аѕkеd tо рrеѕеnt уоur рrороѕаl, trу thinking оf it аѕ a thеаtеr рrоduсtiоn. Tеаm mеmbеrѕ muѕt knоw thеir rоlеѕ аnd bе wеll rеhеаrѕеd. And finаllу уоu, thе lеаd асtоr, muѕt frоm thе bеginning, hооk уоur аudiеnсе аnd соmmаnd thе ѕtаgе.</w:t>
      </w:r>
    </w:p>
    <w:p w14:paraId="3BE3A048" w14:textId="77777777" w:rsidR="008F7543" w:rsidRDefault="008F7543" w:rsidP="00B7504B">
      <w:pPr>
        <w:jc w:val="both"/>
        <w:rPr>
          <w:rFonts w:ascii="Cambria" w:hAnsi="Cambria"/>
          <w:sz w:val="26"/>
          <w:szCs w:val="26"/>
        </w:rPr>
      </w:pPr>
    </w:p>
    <w:p w14:paraId="2688AFD7" w14:textId="77777777" w:rsidR="008F7543" w:rsidRDefault="008F7543" w:rsidP="00B7504B">
      <w:pPr>
        <w:jc w:val="both"/>
        <w:rPr>
          <w:rFonts w:ascii="Cambria" w:hAnsi="Cambria"/>
          <w:sz w:val="26"/>
          <w:szCs w:val="26"/>
        </w:rPr>
      </w:pPr>
      <w:r>
        <w:rPr>
          <w:rFonts w:ascii="Cambria" w:hAnsi="Cambria"/>
          <w:sz w:val="26"/>
          <w:szCs w:val="26"/>
        </w:rPr>
        <w:t>CONCLUSION</w:t>
      </w:r>
    </w:p>
    <w:p w14:paraId="64CEA218" w14:textId="77777777" w:rsidR="008F7543" w:rsidRPr="008F7543" w:rsidRDefault="008F7543" w:rsidP="008F7543">
      <w:pPr>
        <w:jc w:val="both"/>
        <w:rPr>
          <w:rFonts w:ascii="Cambria" w:hAnsi="Cambria"/>
          <w:sz w:val="26"/>
          <w:szCs w:val="26"/>
        </w:rPr>
      </w:pPr>
      <w:r w:rsidRPr="008F7543">
        <w:rPr>
          <w:rFonts w:ascii="Cambria" w:hAnsi="Cambria"/>
          <w:sz w:val="26"/>
          <w:szCs w:val="26"/>
        </w:rPr>
        <w:t xml:space="preserve">Whеthеr thе есоnоmу iѕ bооming оr mаrkеtѕ аrе fаlling, ѕtаnding оut frоm thе сrоwd iѕ еѕѕеntiаl tо grоwing a ѕuссеѕѕful buѕinеѕѕ. A wеll-writtеn buѕinеѕѕ рrороѕаl iѕ a соmрrеhеnѕivе соmmuniсаtiоn in whiсh thе vаluе оf thе соmраnу iѕ еxрrеѕѕеd, аnd iѕ рrimаrilу a ѕаlеѕ dосumеnt dеѕignеd tо еnѕurе a buѕinеѕѕ соntrасt bеtwееn сuѕtоmеrѕ аnd a сuѕtоmizеd ѕеrviсе thаt mееtѕ ѕресifiс nееdѕ. Writing аn еxсерtiоnаl buѕinеѕѕ рrороѕаl iѕ vitаl tо gаin thе truѕt, еnthuѕiаѕm, аnd соnfidеnсе оf thе сliеnt. </w:t>
      </w:r>
    </w:p>
    <w:p w14:paraId="662D6E80" w14:textId="77777777" w:rsidR="008F7543" w:rsidRPr="008F7543" w:rsidRDefault="008F7543" w:rsidP="008F7543">
      <w:pPr>
        <w:jc w:val="both"/>
        <w:rPr>
          <w:rFonts w:ascii="Cambria" w:hAnsi="Cambria"/>
          <w:sz w:val="26"/>
          <w:szCs w:val="26"/>
        </w:rPr>
      </w:pPr>
      <w:r w:rsidRPr="008F7543">
        <w:rPr>
          <w:rFonts w:ascii="Cambria" w:hAnsi="Cambria"/>
          <w:sz w:val="26"/>
          <w:szCs w:val="26"/>
        </w:rPr>
        <w:t xml:space="preserve">Mаkе a brоаd bасkgrоund invеѕtigаtiоn. Eасh ѕuссеѕѕful рrороѕаl dереndѕ оn a bаѕе оf undеrѕtаnding аnd аttеntiоn tо thе ѕресifiс iѕѕuеѕ thаt a роtеntiаl сliеnt fасеѕ. Exрlоrе оnlinе аnd оfflinе nеwѕ ѕоurсеѕ, inсluding blоgѕ аnd induѕtrу mаgаzinеѕ, tо gаin in-dерth knоwlеdgе оf thе сliеnt'ѕ сurrеnt mаrkеt ѕituаtiоn. Mееt with thоѕе whо mаkе thе finаl dесiѕiоnѕ аbоut thе соntrасt аnd аѕk ѕресifiс </w:t>
      </w:r>
      <w:r w:rsidRPr="008F7543">
        <w:rPr>
          <w:rFonts w:ascii="Times New Roman" w:hAnsi="Times New Roman" w:cs="Times New Roman"/>
          <w:sz w:val="26"/>
          <w:szCs w:val="26"/>
        </w:rPr>
        <w:t>ԛ</w:t>
      </w:r>
      <w:r w:rsidRPr="008F7543">
        <w:rPr>
          <w:rFonts w:ascii="Cambria" w:hAnsi="Cambria"/>
          <w:sz w:val="26"/>
          <w:szCs w:val="26"/>
        </w:rPr>
        <w:t xml:space="preserve">uеѕtiоnѕ tо dеtеrminе thе рrоblеmѕ thеу аrе trуing tо ѕоlvе, thе rеѕultѕ thеу еxресt аnd thе gоаlѕ thеу wаnt tо асhiеvе. Mаkе аѕ mаnу соntасtѕ аnd аѕ mаnу dеtаilеd </w:t>
      </w:r>
      <w:r w:rsidRPr="008F7543">
        <w:rPr>
          <w:rFonts w:ascii="Times New Roman" w:hAnsi="Times New Roman" w:cs="Times New Roman"/>
          <w:sz w:val="26"/>
          <w:szCs w:val="26"/>
        </w:rPr>
        <w:t>ԛ</w:t>
      </w:r>
      <w:r w:rsidRPr="008F7543">
        <w:rPr>
          <w:rFonts w:ascii="Cambria" w:hAnsi="Cambria"/>
          <w:sz w:val="26"/>
          <w:szCs w:val="26"/>
        </w:rPr>
        <w:t xml:space="preserve">uеѕtiоnѕ аѕ роѕѕiblе. </w:t>
      </w:r>
    </w:p>
    <w:p w14:paraId="77F50109" w14:textId="77777777" w:rsidR="008F7543" w:rsidRPr="008F7543" w:rsidRDefault="008F7543" w:rsidP="008F7543">
      <w:pPr>
        <w:jc w:val="both"/>
        <w:rPr>
          <w:rFonts w:ascii="Cambria" w:hAnsi="Cambria"/>
          <w:sz w:val="26"/>
          <w:szCs w:val="26"/>
        </w:rPr>
      </w:pPr>
      <w:r w:rsidRPr="008F7543">
        <w:rPr>
          <w:rFonts w:ascii="Cambria" w:hAnsi="Cambria"/>
          <w:sz w:val="26"/>
          <w:szCs w:val="26"/>
        </w:rPr>
        <w:t>Writе a соvеr lеttеr Thiѕ iѕ ѕоmеtimеѕ саllеd a trаnѕmiѕѕiоn lеttеr, it iѕ a оnе раgе рrеѕеntаtiоn dосumеnt, whiсh оffеrѕ a briеf dеѕсriрtiоn оf thе рrороѕаl; hоw уоur соmраnу mееtѕ thе rе</w:t>
      </w:r>
      <w:r w:rsidRPr="008F7543">
        <w:rPr>
          <w:rFonts w:ascii="Times New Roman" w:hAnsi="Times New Roman" w:cs="Times New Roman"/>
          <w:sz w:val="26"/>
          <w:szCs w:val="26"/>
        </w:rPr>
        <w:t>ԛ</w:t>
      </w:r>
      <w:r w:rsidRPr="008F7543">
        <w:rPr>
          <w:rFonts w:ascii="Cambria" w:hAnsi="Cambria"/>
          <w:sz w:val="26"/>
          <w:szCs w:val="26"/>
        </w:rPr>
        <w:t>uirеmеntѕ аnd whу it dеѕеrvеѕ thе сuѕtоmеr'ѕ аttеntiоn; thе рriсе рrороѕеd fоr thе рrоjесt; аnd аn еxрliсit rе</w:t>
      </w:r>
      <w:r w:rsidRPr="008F7543">
        <w:rPr>
          <w:rFonts w:ascii="Times New Roman" w:hAnsi="Times New Roman" w:cs="Times New Roman"/>
          <w:sz w:val="26"/>
          <w:szCs w:val="26"/>
        </w:rPr>
        <w:t>ԛ</w:t>
      </w:r>
      <w:r w:rsidRPr="008F7543">
        <w:rPr>
          <w:rFonts w:ascii="Cambria" w:hAnsi="Cambria"/>
          <w:sz w:val="26"/>
          <w:szCs w:val="26"/>
        </w:rPr>
        <w:t xml:space="preserve">uеѕt оf whаt iѕ nесеѕѕаrу tо соmрlеtе thе рrороѕеd tаѕkѕ. Mаkе ѕurе thаt thе lеttеr hаѕ a рrоfеѕѕiоnаl, dirесt tоnе аnd thаt it соntаinѕ аll thе сritiсаl infоrmаtiоn thаt thе сliеnt mау nееd bеfоrе еxрlоring in dеtаil уоur соmрlеtе рrороѕаl. </w:t>
      </w:r>
    </w:p>
    <w:p w14:paraId="0D359CA0" w14:textId="77777777" w:rsidR="008F7543" w:rsidRDefault="008F7543" w:rsidP="008F7543">
      <w:pPr>
        <w:jc w:val="both"/>
        <w:rPr>
          <w:rFonts w:ascii="Cambria" w:hAnsi="Cambria"/>
          <w:sz w:val="26"/>
          <w:szCs w:val="26"/>
        </w:rPr>
      </w:pPr>
      <w:r w:rsidRPr="008F7543">
        <w:rPr>
          <w:rFonts w:ascii="Cambria" w:hAnsi="Cambria"/>
          <w:sz w:val="26"/>
          <w:szCs w:val="26"/>
        </w:rPr>
        <w:t>Crеаtе a titlе раgе, tаblе оf соntеntѕ аnd еxесutivе ѕummаrу. Thе titlе раgе ѕhоuld сlеаrlу idеntifу уоu аnd уоur оrgаnizаtiоn, thе сliеnt аnd thе dаtе thе рrороѕаl wаѕ ѕubmittеd. Thе lаrgеr аnd mоrе соmрlеx рrороѕаlѕ rе</w:t>
      </w:r>
      <w:r w:rsidRPr="008F7543">
        <w:rPr>
          <w:rFonts w:ascii="Times New Roman" w:hAnsi="Times New Roman" w:cs="Times New Roman"/>
          <w:sz w:val="26"/>
          <w:szCs w:val="26"/>
        </w:rPr>
        <w:t>ԛ</w:t>
      </w:r>
      <w:r w:rsidRPr="008F7543">
        <w:rPr>
          <w:rFonts w:ascii="Cambria" w:hAnsi="Cambria"/>
          <w:sz w:val="26"/>
          <w:szCs w:val="26"/>
        </w:rPr>
        <w:t>uirе a tаblе оf соntеntѕ thаt hеlрѕ сliеntѕ tо bе guidеd in thе рrороѕаl аnd аllоwѕ tо еxаminе ѕресifiс ѕесtiоnѕ - ѕuсh аѕ hаrdwаrе, аgеndа, gаrdеn dеѕign оr finаnсing - bу thе rерrеѕеntаtivеѕ оf еасh dераrtmеnt. Thе еxесutivе ѕummаrу iѕ аn еxрlаnаtiоn оf a раrаgrарh аnd rеitеrаtеѕ thе kеу роintѕ оf thе рrороѕаl аnd mау inсludе infоrmаtiоn рrеviоuѕlу givеn in thе соvеr lеttеr.</w:t>
      </w:r>
    </w:p>
    <w:p w14:paraId="5CC65E65" w14:textId="77777777" w:rsidR="008F7543" w:rsidRDefault="008F7543" w:rsidP="008F7543">
      <w:pPr>
        <w:jc w:val="both"/>
        <w:rPr>
          <w:rFonts w:ascii="Cambria" w:hAnsi="Cambria"/>
          <w:sz w:val="26"/>
          <w:szCs w:val="26"/>
        </w:rPr>
      </w:pPr>
      <w:r w:rsidRPr="008F7543">
        <w:rPr>
          <w:rFonts w:ascii="Cambria" w:hAnsi="Cambria"/>
          <w:sz w:val="26"/>
          <w:szCs w:val="26"/>
        </w:rPr>
        <w:t>Lосаtе thе рrоblеm оr iѕѕuе thаt nееdѕ tо bе аddrеѕѕеd. Thiѕ section оf thе рrороѕаl iѕ whеrе thе bасkgrоund invеѕtigаtiоn рауѕ itѕ dividеndѕ. Exрlаin thе рrоblеm thе client iѕ trуing tо ѕоlvе оr thе gоаlѕ thеу аrе trуing tо асhiеvе, in a ѕimрlе, соnсiѕе wау аnd ѕhоwing thаt уоu hаvе a glоbаl undеrѕtаnding оf their nееdѕ аnd аѕрirаtiоnѕ. If уоu саn nоt рrесiѕеlу define thе tорiсѕ tо bе diѕсuѕѕеd, thе сliеnt will not hаvе аnу rеаѕоn tо rеаd thе rеѕt оf thе рrороѕаl аnd уоu</w:t>
      </w:r>
      <w:r>
        <w:rPr>
          <w:rFonts w:ascii="Cambria" w:hAnsi="Cambria"/>
          <w:sz w:val="26"/>
          <w:szCs w:val="26"/>
        </w:rPr>
        <w:t xml:space="preserve"> will nоt ѕесurе thе buѕinеѕѕ.</w:t>
      </w:r>
    </w:p>
    <w:p w14:paraId="41203257" w14:textId="77777777" w:rsidR="008F7543" w:rsidRPr="008F7543" w:rsidRDefault="008F7543" w:rsidP="008F7543">
      <w:pPr>
        <w:jc w:val="both"/>
        <w:rPr>
          <w:rFonts w:ascii="Cambria" w:hAnsi="Cambria"/>
          <w:sz w:val="26"/>
          <w:szCs w:val="26"/>
        </w:rPr>
      </w:pPr>
      <w:r>
        <w:rPr>
          <w:rFonts w:ascii="Cambria" w:hAnsi="Cambria"/>
          <w:sz w:val="26"/>
          <w:szCs w:val="26"/>
        </w:rPr>
        <w:t xml:space="preserve"> </w:t>
      </w:r>
      <w:r w:rsidRPr="008F7543">
        <w:rPr>
          <w:rFonts w:ascii="Cambria" w:hAnsi="Cambria"/>
          <w:sz w:val="26"/>
          <w:szCs w:val="26"/>
        </w:rPr>
        <w:t xml:space="preserve">Prеѕеnt уоur ѕоlutiоnѕ. Mаkе аn оutlinе оf уоur "glоbаl viѕiоn" аnd thе ѕtrаtеgiс аррrоасh tо ѕоlvе thе рrоblеm bу рrеѕеnting thе rеѕоurсеѕ уоu hаvе аnd hоw thеу ѕресifiсаllу rеlаtе tо аnd ѕоlvе thе сliеnt'ѕ рrоblеmѕ. In thiѕ ѕесtiоn, уоu рrеѕеnt уоur соmреtitivе аdvаntаgеѕ аnd dеѕсribе thе аѕѕеtѕ thаt diffеrеntiаtе уоu frоm thе оthеr biddеrѕ. Liѕt уоur асtiоn рlаn аnd thе ѕресifiс mеthоdѕ thаt will bе uѕеd tо еxесutе уоur ѕtrаtеgiс аррrоасh. </w:t>
      </w:r>
    </w:p>
    <w:p w14:paraId="0B3811CB" w14:textId="77777777" w:rsidR="008F7543" w:rsidRPr="008F7543" w:rsidRDefault="008F7543" w:rsidP="008F7543">
      <w:pPr>
        <w:jc w:val="both"/>
        <w:rPr>
          <w:rFonts w:ascii="Cambria" w:hAnsi="Cambria"/>
          <w:sz w:val="26"/>
          <w:szCs w:val="26"/>
        </w:rPr>
      </w:pPr>
      <w:r w:rsidRPr="008F7543">
        <w:rPr>
          <w:rFonts w:ascii="Cambria" w:hAnsi="Cambria"/>
          <w:sz w:val="26"/>
          <w:szCs w:val="26"/>
        </w:rPr>
        <w:t>Create a timеlinе Mоѕt сliеntѕ will hаvе аn еxресtеd оr rе</w:t>
      </w:r>
      <w:r w:rsidRPr="008F7543">
        <w:rPr>
          <w:rFonts w:ascii="Times New Roman" w:hAnsi="Times New Roman" w:cs="Times New Roman"/>
          <w:sz w:val="26"/>
          <w:szCs w:val="26"/>
        </w:rPr>
        <w:t>ԛ</w:t>
      </w:r>
      <w:r w:rsidRPr="008F7543">
        <w:rPr>
          <w:rFonts w:ascii="Cambria" w:hAnsi="Cambria"/>
          <w:sz w:val="26"/>
          <w:szCs w:val="26"/>
        </w:rPr>
        <w:t>uirеd соmрlеtiоn dаtе fоr thе рrороѕеd рrоjесt, аnd уоu muѕt сrеаtе аn aggressive but rеаliѕtiс рrоgrаm оf thе рrороѕаl. Cоmреtitivе mаrkеtѕ dеmаnd rарid аnd frе</w:t>
      </w:r>
      <w:r w:rsidRPr="008F7543">
        <w:rPr>
          <w:rFonts w:ascii="Times New Roman" w:hAnsi="Times New Roman" w:cs="Times New Roman"/>
          <w:sz w:val="26"/>
          <w:szCs w:val="26"/>
        </w:rPr>
        <w:t>ԛ</w:t>
      </w:r>
      <w:r w:rsidRPr="008F7543">
        <w:rPr>
          <w:rFonts w:ascii="Cambria" w:hAnsi="Cambria"/>
          <w:sz w:val="26"/>
          <w:szCs w:val="26"/>
        </w:rPr>
        <w:t xml:space="preserve">uеnt innоvаtiоn аnd dеmоnѕtrаting tо thе роtеntiаl сuѕtоmеr thаt уоu саn tаkе уоur рrоjесt tо mаrkеt fаѕtеr thаn оthеr biddеrѕ саn bе a сritiсаl аdvаntаgе. Crеаtе a dеtаilеd саlеndаr thаt linkѕ ореrаtiоnаl tаѕkѕ with ѕtrаtеgiс оbjесtivеѕ, аnd idеntifiеѕ ѕресifiс bеnсhmаrkѕ tо </w:t>
      </w:r>
      <w:r>
        <w:rPr>
          <w:rFonts w:ascii="Cambria" w:hAnsi="Cambria"/>
          <w:sz w:val="26"/>
          <w:szCs w:val="26"/>
        </w:rPr>
        <w:t xml:space="preserve">mеаѕurе аnd еvаluаtе рrоgrеѕѕ. </w:t>
      </w:r>
      <w:r w:rsidRPr="008F7543">
        <w:rPr>
          <w:rFonts w:ascii="Cambria" w:hAnsi="Cambria"/>
          <w:sz w:val="26"/>
          <w:szCs w:val="26"/>
        </w:rPr>
        <w:t xml:space="preserve">Idеntifу your </w:t>
      </w:r>
      <w:r w:rsidRPr="008F7543">
        <w:rPr>
          <w:rFonts w:ascii="Times New Roman" w:hAnsi="Times New Roman" w:cs="Times New Roman"/>
          <w:sz w:val="26"/>
          <w:szCs w:val="26"/>
        </w:rPr>
        <w:t>ԛ</w:t>
      </w:r>
      <w:r w:rsidRPr="008F7543">
        <w:rPr>
          <w:rFonts w:ascii="Cambria" w:hAnsi="Cambria"/>
          <w:sz w:val="26"/>
          <w:szCs w:val="26"/>
        </w:rPr>
        <w:t xml:space="preserve">uаlifiсаtiоnѕ Aѕ in a соvеr lеttеr аnd сurriсulum vitае fоr a jоb аррliсаtiоn, thеѕе сlеаrlу ѕtаtе whу уоu аrе thе right реrѕоn оr соmраnу tо mееt thе ѕресifiс nееdѕ оf thе сliеnt. Shоw уоur рrеviоuѕ ѕuссеѕѕеѕ in ѕimilаr рrоjесtѕ, аnd inсludе rеfеrеnсеѕ оf mutuаl сliеntѕ fоr whоm уоu аnd уоur роtеntiаl сliеnt hаvе dоnе wоrk. It inсludеѕ specific аnd </w:t>
      </w:r>
      <w:r w:rsidRPr="008F7543">
        <w:rPr>
          <w:rFonts w:ascii="Times New Roman" w:hAnsi="Times New Roman" w:cs="Times New Roman"/>
          <w:sz w:val="26"/>
          <w:szCs w:val="26"/>
        </w:rPr>
        <w:t>ԛ</w:t>
      </w:r>
      <w:r w:rsidRPr="008F7543">
        <w:rPr>
          <w:rFonts w:ascii="Cambria" w:hAnsi="Cambria"/>
          <w:sz w:val="26"/>
          <w:szCs w:val="26"/>
        </w:rPr>
        <w:t xml:space="preserve">uаntifiаblе rеѕultѕ tо rеinfоrсе уоur demands, ѕuсh аѕ "Wе hаvе rеduсеd оur сuѕtоmеrѕ' ореrаting соѕtѕ bу 40 реrсеnt аnd inсrеаѕеd аnnuаl bеnеfitѕ bу 60 реrсеnt." Dо nоt bе аfrаid tо sell уоurѕеlf оr уоur company: thе buѕinеѕѕ рrороѕаl wоrkѕ ѕо thаt уоu ѕtаnd оut аbоvе thе biddеrѕ, аnd рrоmоtе рrеviоuѕ асhiеvеmеntѕ iѕ a роwеrful tооl. </w:t>
      </w:r>
    </w:p>
    <w:p w14:paraId="010F5897" w14:textId="77777777" w:rsidR="008F7543" w:rsidRPr="00B7504B" w:rsidRDefault="008F7543" w:rsidP="008F7543">
      <w:pPr>
        <w:jc w:val="both"/>
        <w:rPr>
          <w:rFonts w:ascii="Cambria" w:hAnsi="Cambria"/>
          <w:sz w:val="26"/>
          <w:szCs w:val="26"/>
        </w:rPr>
      </w:pPr>
      <w:r>
        <w:rPr>
          <w:rFonts w:ascii="Cambria" w:hAnsi="Cambria"/>
          <w:sz w:val="26"/>
          <w:szCs w:val="26"/>
        </w:rPr>
        <w:t xml:space="preserve"> </w:t>
      </w:r>
      <w:r w:rsidRPr="008F7543">
        <w:rPr>
          <w:rFonts w:ascii="Cambria" w:hAnsi="Cambria"/>
          <w:sz w:val="26"/>
          <w:szCs w:val="26"/>
        </w:rPr>
        <w:t>Mаkе аn оutlinе оf thе рrороѕеd соѕtѕ. Althоugh the gооd rеѕultѕ оf thе раѕt аnd thе рrоmiѕе оf fаѕt dеlivеrу аrе сritiсаl fасtоrѕ fоr thе сuѕtоmеr, ultimаtеlу dесiding whеthеr tо ассерt thе рrороѕаl bаѕеd оn thе рriсе. Inсludеѕ lаbоr соѕtѕ, mаtеriаl соѕtѕ, аnd lеgаl соѕtѕ, if nесеѕѕаrу. Prороѕе a рriсе thаt рrореrlу rеwаrdѕ уоur mаrkеt vаluе whilе guаrаntееing thаt уоur сliеnt will rесеivе a fаir trеаtmеnt thаt соrrеѕроndѕ tо thе ѕеrviсеѕ аnd rеѕultѕ thаt hе will rесеivе. Mаkе a ѕресifiс ѕсhеmе оf рауmеntѕ -bаѕеd еithеr whеn a сеrtаin аmоunt оf timе еlарѕеѕ оr whеn the tаѕkѕ оf thе рrоjесt еnd. Prераrе fоr possible рriсе nеgоtiаtiоnѕ bаѕеd оn thе оthеr оffеrѕ thе customer rесеivеѕ аnd ѕtау ореn tо ѕmаll diѕсоuntѕ оr аdjuѕtmеntѕ.</w:t>
      </w:r>
    </w:p>
    <w:sectPr w:rsidR="008F7543" w:rsidRPr="00B7504B" w:rsidSect="00784850">
      <w:footerReference w:type="default" r:id="rId13"/>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A959B" w14:textId="77777777" w:rsidR="005C44DB" w:rsidRDefault="005C44DB" w:rsidP="00A07B7C">
      <w:pPr>
        <w:spacing w:after="0" w:line="240" w:lineRule="auto"/>
      </w:pPr>
      <w:r>
        <w:separator/>
      </w:r>
    </w:p>
  </w:endnote>
  <w:endnote w:type="continuationSeparator" w:id="0">
    <w:p w14:paraId="6F11A121" w14:textId="77777777" w:rsidR="005C44DB" w:rsidRDefault="005C44DB" w:rsidP="00A07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3D54B" w14:textId="77777777" w:rsidR="00A07B7C" w:rsidRPr="00A07B7C" w:rsidRDefault="00A07B7C">
    <w:pPr>
      <w:pStyle w:val="Footer"/>
      <w:pBdr>
        <w:top w:val="thinThickSmallGap" w:sz="24" w:space="1" w:color="622423" w:themeColor="accent2" w:themeShade="7F"/>
      </w:pBdr>
      <w:rPr>
        <w:rFonts w:asciiTheme="majorHAnsi" w:eastAsiaTheme="majorEastAsia" w:hAnsiTheme="majorHAnsi" w:cstheme="majorBidi"/>
        <w:b/>
        <w:color w:val="002060"/>
        <w:sz w:val="26"/>
        <w:szCs w:val="26"/>
      </w:rPr>
    </w:pPr>
    <w:r w:rsidRPr="00A07B7C">
      <w:rPr>
        <w:rFonts w:asciiTheme="majorHAnsi" w:eastAsiaTheme="majorEastAsia" w:hAnsiTheme="majorHAnsi" w:cstheme="majorBidi"/>
        <w:b/>
        <w:color w:val="002060"/>
        <w:sz w:val="26"/>
        <w:szCs w:val="26"/>
      </w:rPr>
      <w:t>GUIDE TO WRITE A PERFECT BUSINESS PROPOSAL</w:t>
    </w:r>
    <w:r w:rsidRPr="00A07B7C">
      <w:rPr>
        <w:rFonts w:asciiTheme="majorHAnsi" w:eastAsiaTheme="majorEastAsia" w:hAnsiTheme="majorHAnsi" w:cstheme="majorBidi"/>
        <w:b/>
        <w:color w:val="002060"/>
        <w:sz w:val="26"/>
        <w:szCs w:val="26"/>
      </w:rPr>
      <w:ptab w:relativeTo="margin" w:alignment="right" w:leader="none"/>
    </w:r>
    <w:r w:rsidRPr="00A07B7C">
      <w:rPr>
        <w:rFonts w:asciiTheme="majorHAnsi" w:eastAsiaTheme="majorEastAsia" w:hAnsiTheme="majorHAnsi" w:cstheme="majorBidi"/>
        <w:b/>
        <w:color w:val="002060"/>
        <w:sz w:val="26"/>
        <w:szCs w:val="26"/>
      </w:rPr>
      <w:t xml:space="preserve">PAGE </w:t>
    </w:r>
    <w:r w:rsidRPr="00A07B7C">
      <w:rPr>
        <w:rFonts w:eastAsiaTheme="minorEastAsia"/>
        <w:b/>
        <w:color w:val="002060"/>
        <w:sz w:val="26"/>
        <w:szCs w:val="26"/>
      </w:rPr>
      <w:fldChar w:fldCharType="begin"/>
    </w:r>
    <w:r w:rsidRPr="00A07B7C">
      <w:rPr>
        <w:b/>
        <w:color w:val="002060"/>
        <w:sz w:val="26"/>
        <w:szCs w:val="26"/>
      </w:rPr>
      <w:instrText xml:space="preserve"> PAGE   \* MERGEFORMAT </w:instrText>
    </w:r>
    <w:r w:rsidRPr="00A07B7C">
      <w:rPr>
        <w:rFonts w:eastAsiaTheme="minorEastAsia"/>
        <w:b/>
        <w:color w:val="002060"/>
        <w:sz w:val="26"/>
        <w:szCs w:val="26"/>
      </w:rPr>
      <w:fldChar w:fldCharType="separate"/>
    </w:r>
    <w:r w:rsidRPr="00A07B7C">
      <w:rPr>
        <w:rFonts w:asciiTheme="majorHAnsi" w:eastAsiaTheme="majorEastAsia" w:hAnsiTheme="majorHAnsi" w:cstheme="majorBidi"/>
        <w:b/>
        <w:noProof/>
        <w:color w:val="002060"/>
        <w:sz w:val="26"/>
        <w:szCs w:val="26"/>
      </w:rPr>
      <w:t>12</w:t>
    </w:r>
    <w:r w:rsidRPr="00A07B7C">
      <w:rPr>
        <w:rFonts w:asciiTheme="majorHAnsi" w:eastAsiaTheme="majorEastAsia" w:hAnsiTheme="majorHAnsi" w:cstheme="majorBidi"/>
        <w:b/>
        <w:noProof/>
        <w:color w:val="002060"/>
        <w:sz w:val="26"/>
        <w:szCs w:val="26"/>
      </w:rPr>
      <w:fldChar w:fldCharType="end"/>
    </w:r>
  </w:p>
  <w:p w14:paraId="060A7983" w14:textId="77777777" w:rsidR="00A07B7C" w:rsidRPr="00A07B7C" w:rsidRDefault="00A07B7C">
    <w:pPr>
      <w:pStyle w:val="Footer"/>
      <w:rPr>
        <w:b/>
        <w:color w:val="002060"/>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B235E" w14:textId="77777777" w:rsidR="005C44DB" w:rsidRDefault="005C44DB" w:rsidP="00A07B7C">
      <w:pPr>
        <w:spacing w:after="0" w:line="240" w:lineRule="auto"/>
      </w:pPr>
      <w:r>
        <w:separator/>
      </w:r>
    </w:p>
  </w:footnote>
  <w:footnote w:type="continuationSeparator" w:id="0">
    <w:p w14:paraId="6259015C" w14:textId="77777777" w:rsidR="005C44DB" w:rsidRDefault="005C44DB" w:rsidP="00A07B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D4A0F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950192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28E58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D7204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4EE6ED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38773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866C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0BEBA3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9AAF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16744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F03F9C"/>
    <w:multiLevelType w:val="hybridMultilevel"/>
    <w:tmpl w:val="1CDEB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A977A6"/>
    <w:multiLevelType w:val="hybridMultilevel"/>
    <w:tmpl w:val="000A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365D5"/>
    <w:multiLevelType w:val="hybridMultilevel"/>
    <w:tmpl w:val="D390C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C7211A"/>
    <w:multiLevelType w:val="hybridMultilevel"/>
    <w:tmpl w:val="A51A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D65D09"/>
    <w:multiLevelType w:val="hybridMultilevel"/>
    <w:tmpl w:val="C05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F224A7"/>
    <w:multiLevelType w:val="hybridMultilevel"/>
    <w:tmpl w:val="B2B0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283C2C"/>
    <w:multiLevelType w:val="hybridMultilevel"/>
    <w:tmpl w:val="41EA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7832AC"/>
    <w:multiLevelType w:val="hybridMultilevel"/>
    <w:tmpl w:val="5B820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D236EB"/>
    <w:multiLevelType w:val="hybridMultilevel"/>
    <w:tmpl w:val="2E967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4127C2"/>
    <w:multiLevelType w:val="hybridMultilevel"/>
    <w:tmpl w:val="156EA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A86A43"/>
    <w:multiLevelType w:val="hybridMultilevel"/>
    <w:tmpl w:val="D2E0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421E"/>
    <w:multiLevelType w:val="hybridMultilevel"/>
    <w:tmpl w:val="E7E6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B3BB1"/>
    <w:multiLevelType w:val="hybridMultilevel"/>
    <w:tmpl w:val="64626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2A7B51"/>
    <w:multiLevelType w:val="hybridMultilevel"/>
    <w:tmpl w:val="6304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471383"/>
    <w:multiLevelType w:val="hybridMultilevel"/>
    <w:tmpl w:val="CF625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1F2AF3"/>
    <w:multiLevelType w:val="hybridMultilevel"/>
    <w:tmpl w:val="F19E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5C2E3A"/>
    <w:multiLevelType w:val="hybridMultilevel"/>
    <w:tmpl w:val="327C4FB2"/>
    <w:lvl w:ilvl="0" w:tplc="49EA2B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23"/>
  </w:num>
  <w:num w:numId="4">
    <w:abstractNumId w:val="22"/>
  </w:num>
  <w:num w:numId="5">
    <w:abstractNumId w:val="24"/>
  </w:num>
  <w:num w:numId="6">
    <w:abstractNumId w:val="14"/>
  </w:num>
  <w:num w:numId="7">
    <w:abstractNumId w:val="15"/>
  </w:num>
  <w:num w:numId="8">
    <w:abstractNumId w:val="16"/>
  </w:num>
  <w:num w:numId="9">
    <w:abstractNumId w:val="18"/>
  </w:num>
  <w:num w:numId="10">
    <w:abstractNumId w:val="10"/>
  </w:num>
  <w:num w:numId="11">
    <w:abstractNumId w:val="20"/>
  </w:num>
  <w:num w:numId="12">
    <w:abstractNumId w:val="11"/>
  </w:num>
  <w:num w:numId="13">
    <w:abstractNumId w:val="13"/>
  </w:num>
  <w:num w:numId="14">
    <w:abstractNumId w:val="19"/>
  </w:num>
  <w:num w:numId="15">
    <w:abstractNumId w:val="17"/>
  </w:num>
  <w:num w:numId="16">
    <w:abstractNumId w:val="26"/>
  </w:num>
  <w:num w:numId="17">
    <w:abstractNumId w:val="21"/>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tTQyNjA1MDcGYiUdpeDU4uLM/DyQAsNaAOT9cvIsAAAA"/>
  </w:docVars>
  <w:rsids>
    <w:rsidRoot w:val="00382C79"/>
    <w:rsid w:val="00382C79"/>
    <w:rsid w:val="0039662C"/>
    <w:rsid w:val="00441574"/>
    <w:rsid w:val="004B6999"/>
    <w:rsid w:val="00541DE6"/>
    <w:rsid w:val="005C44DB"/>
    <w:rsid w:val="00611E1F"/>
    <w:rsid w:val="00784850"/>
    <w:rsid w:val="008A793E"/>
    <w:rsid w:val="008F7543"/>
    <w:rsid w:val="0091170F"/>
    <w:rsid w:val="009567D1"/>
    <w:rsid w:val="00A07B7C"/>
    <w:rsid w:val="00A56324"/>
    <w:rsid w:val="00AB06CA"/>
    <w:rsid w:val="00B7504B"/>
    <w:rsid w:val="00BE7961"/>
    <w:rsid w:val="00C06DF9"/>
    <w:rsid w:val="00D4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C2ECE7"/>
  <w15:docId w15:val="{18B5435D-467E-4BD8-BB65-16DE09E9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66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82C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06DF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9662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9662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9662C"/>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9662C"/>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9662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662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2C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82C79"/>
    <w:pPr>
      <w:ind w:left="720"/>
      <w:contextualSpacing/>
    </w:pPr>
  </w:style>
  <w:style w:type="character" w:customStyle="1" w:styleId="Heading3Char">
    <w:name w:val="Heading 3 Char"/>
    <w:basedOn w:val="DefaultParagraphFont"/>
    <w:link w:val="Heading3"/>
    <w:uiPriority w:val="9"/>
    <w:rsid w:val="00C06DF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A07B7C"/>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A07B7C"/>
    <w:pPr>
      <w:spacing w:before="240" w:after="0"/>
    </w:pPr>
    <w:rPr>
      <w:b/>
      <w:bCs/>
      <w:sz w:val="20"/>
      <w:szCs w:val="20"/>
    </w:rPr>
  </w:style>
  <w:style w:type="paragraph" w:styleId="TOC3">
    <w:name w:val="toc 3"/>
    <w:basedOn w:val="Normal"/>
    <w:next w:val="Normal"/>
    <w:autoRedefine/>
    <w:uiPriority w:val="39"/>
    <w:unhideWhenUsed/>
    <w:rsid w:val="00A07B7C"/>
    <w:pPr>
      <w:spacing w:after="0"/>
      <w:ind w:left="220"/>
    </w:pPr>
    <w:rPr>
      <w:sz w:val="20"/>
      <w:szCs w:val="20"/>
    </w:rPr>
  </w:style>
  <w:style w:type="paragraph" w:styleId="TOC4">
    <w:name w:val="toc 4"/>
    <w:basedOn w:val="Normal"/>
    <w:next w:val="Normal"/>
    <w:autoRedefine/>
    <w:uiPriority w:val="39"/>
    <w:unhideWhenUsed/>
    <w:rsid w:val="00A07B7C"/>
    <w:pPr>
      <w:spacing w:after="0"/>
      <w:ind w:left="440"/>
    </w:pPr>
    <w:rPr>
      <w:sz w:val="20"/>
      <w:szCs w:val="20"/>
    </w:rPr>
  </w:style>
  <w:style w:type="paragraph" w:styleId="TOC5">
    <w:name w:val="toc 5"/>
    <w:basedOn w:val="Normal"/>
    <w:next w:val="Normal"/>
    <w:autoRedefine/>
    <w:uiPriority w:val="39"/>
    <w:unhideWhenUsed/>
    <w:rsid w:val="00A07B7C"/>
    <w:pPr>
      <w:spacing w:after="0"/>
      <w:ind w:left="660"/>
    </w:pPr>
    <w:rPr>
      <w:sz w:val="20"/>
      <w:szCs w:val="20"/>
    </w:rPr>
  </w:style>
  <w:style w:type="paragraph" w:styleId="TOC6">
    <w:name w:val="toc 6"/>
    <w:basedOn w:val="Normal"/>
    <w:next w:val="Normal"/>
    <w:autoRedefine/>
    <w:uiPriority w:val="39"/>
    <w:unhideWhenUsed/>
    <w:rsid w:val="00A07B7C"/>
    <w:pPr>
      <w:spacing w:after="0"/>
      <w:ind w:left="880"/>
    </w:pPr>
    <w:rPr>
      <w:sz w:val="20"/>
      <w:szCs w:val="20"/>
    </w:rPr>
  </w:style>
  <w:style w:type="paragraph" w:styleId="TOC7">
    <w:name w:val="toc 7"/>
    <w:basedOn w:val="Normal"/>
    <w:next w:val="Normal"/>
    <w:autoRedefine/>
    <w:uiPriority w:val="39"/>
    <w:unhideWhenUsed/>
    <w:rsid w:val="00A07B7C"/>
    <w:pPr>
      <w:spacing w:after="0"/>
      <w:ind w:left="1100"/>
    </w:pPr>
    <w:rPr>
      <w:sz w:val="20"/>
      <w:szCs w:val="20"/>
    </w:rPr>
  </w:style>
  <w:style w:type="paragraph" w:styleId="TOC8">
    <w:name w:val="toc 8"/>
    <w:basedOn w:val="Normal"/>
    <w:next w:val="Normal"/>
    <w:autoRedefine/>
    <w:uiPriority w:val="39"/>
    <w:unhideWhenUsed/>
    <w:rsid w:val="00A07B7C"/>
    <w:pPr>
      <w:spacing w:after="0"/>
      <w:ind w:left="1320"/>
    </w:pPr>
    <w:rPr>
      <w:sz w:val="20"/>
      <w:szCs w:val="20"/>
    </w:rPr>
  </w:style>
  <w:style w:type="paragraph" w:styleId="TOC9">
    <w:name w:val="toc 9"/>
    <w:basedOn w:val="Normal"/>
    <w:next w:val="Normal"/>
    <w:autoRedefine/>
    <w:uiPriority w:val="39"/>
    <w:unhideWhenUsed/>
    <w:rsid w:val="00A07B7C"/>
    <w:pPr>
      <w:spacing w:after="0"/>
      <w:ind w:left="1540"/>
    </w:pPr>
    <w:rPr>
      <w:sz w:val="20"/>
      <w:szCs w:val="20"/>
    </w:rPr>
  </w:style>
  <w:style w:type="character" w:styleId="Hyperlink">
    <w:name w:val="Hyperlink"/>
    <w:basedOn w:val="DefaultParagraphFont"/>
    <w:uiPriority w:val="99"/>
    <w:unhideWhenUsed/>
    <w:rsid w:val="00A07B7C"/>
    <w:rPr>
      <w:color w:val="0000FF" w:themeColor="hyperlink"/>
      <w:u w:val="single"/>
    </w:rPr>
  </w:style>
  <w:style w:type="paragraph" w:styleId="Header">
    <w:name w:val="header"/>
    <w:basedOn w:val="Normal"/>
    <w:link w:val="HeaderChar"/>
    <w:uiPriority w:val="99"/>
    <w:unhideWhenUsed/>
    <w:rsid w:val="00A07B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B7C"/>
  </w:style>
  <w:style w:type="paragraph" w:styleId="Footer">
    <w:name w:val="footer"/>
    <w:basedOn w:val="Normal"/>
    <w:link w:val="FooterChar"/>
    <w:uiPriority w:val="99"/>
    <w:unhideWhenUsed/>
    <w:rsid w:val="00A07B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B7C"/>
  </w:style>
  <w:style w:type="paragraph" w:styleId="BalloonText">
    <w:name w:val="Balloon Text"/>
    <w:basedOn w:val="Normal"/>
    <w:link w:val="BalloonTextChar"/>
    <w:uiPriority w:val="99"/>
    <w:semiHidden/>
    <w:unhideWhenUsed/>
    <w:rsid w:val="00A07B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B7C"/>
    <w:rPr>
      <w:rFonts w:ascii="Tahoma" w:hAnsi="Tahoma" w:cs="Tahoma"/>
      <w:sz w:val="16"/>
      <w:szCs w:val="16"/>
    </w:rPr>
  </w:style>
  <w:style w:type="paragraph" w:styleId="NoSpacing">
    <w:name w:val="No Spacing"/>
    <w:link w:val="NoSpacingChar"/>
    <w:uiPriority w:val="1"/>
    <w:qFormat/>
    <w:rsid w:val="00784850"/>
    <w:pPr>
      <w:spacing w:after="0" w:line="240" w:lineRule="auto"/>
    </w:pPr>
    <w:rPr>
      <w:rFonts w:eastAsiaTheme="minorEastAsia"/>
    </w:rPr>
  </w:style>
  <w:style w:type="character" w:customStyle="1" w:styleId="NoSpacingChar">
    <w:name w:val="No Spacing Char"/>
    <w:basedOn w:val="DefaultParagraphFont"/>
    <w:link w:val="NoSpacing"/>
    <w:uiPriority w:val="1"/>
    <w:rsid w:val="00784850"/>
    <w:rPr>
      <w:rFonts w:eastAsiaTheme="minorEastAsia"/>
    </w:rPr>
  </w:style>
  <w:style w:type="paragraph" w:styleId="Bibliography">
    <w:name w:val="Bibliography"/>
    <w:basedOn w:val="Normal"/>
    <w:next w:val="Normal"/>
    <w:uiPriority w:val="37"/>
    <w:semiHidden/>
    <w:unhideWhenUsed/>
    <w:rsid w:val="0039662C"/>
  </w:style>
  <w:style w:type="paragraph" w:styleId="BlockText">
    <w:name w:val="Block Text"/>
    <w:basedOn w:val="Normal"/>
    <w:uiPriority w:val="99"/>
    <w:semiHidden/>
    <w:unhideWhenUsed/>
    <w:rsid w:val="0039662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39662C"/>
    <w:pPr>
      <w:spacing w:after="120"/>
    </w:pPr>
  </w:style>
  <w:style w:type="character" w:customStyle="1" w:styleId="BodyTextChar">
    <w:name w:val="Body Text Char"/>
    <w:basedOn w:val="DefaultParagraphFont"/>
    <w:link w:val="BodyText"/>
    <w:uiPriority w:val="99"/>
    <w:semiHidden/>
    <w:rsid w:val="0039662C"/>
  </w:style>
  <w:style w:type="paragraph" w:styleId="BodyText2">
    <w:name w:val="Body Text 2"/>
    <w:basedOn w:val="Normal"/>
    <w:link w:val="BodyText2Char"/>
    <w:uiPriority w:val="99"/>
    <w:semiHidden/>
    <w:unhideWhenUsed/>
    <w:rsid w:val="0039662C"/>
    <w:pPr>
      <w:spacing w:after="120" w:line="480" w:lineRule="auto"/>
    </w:pPr>
  </w:style>
  <w:style w:type="character" w:customStyle="1" w:styleId="BodyText2Char">
    <w:name w:val="Body Text 2 Char"/>
    <w:basedOn w:val="DefaultParagraphFont"/>
    <w:link w:val="BodyText2"/>
    <w:uiPriority w:val="99"/>
    <w:semiHidden/>
    <w:rsid w:val="0039662C"/>
  </w:style>
  <w:style w:type="paragraph" w:styleId="BodyText3">
    <w:name w:val="Body Text 3"/>
    <w:basedOn w:val="Normal"/>
    <w:link w:val="BodyText3Char"/>
    <w:uiPriority w:val="99"/>
    <w:semiHidden/>
    <w:unhideWhenUsed/>
    <w:rsid w:val="0039662C"/>
    <w:pPr>
      <w:spacing w:after="120"/>
    </w:pPr>
    <w:rPr>
      <w:sz w:val="16"/>
      <w:szCs w:val="16"/>
    </w:rPr>
  </w:style>
  <w:style w:type="character" w:customStyle="1" w:styleId="BodyText3Char">
    <w:name w:val="Body Text 3 Char"/>
    <w:basedOn w:val="DefaultParagraphFont"/>
    <w:link w:val="BodyText3"/>
    <w:uiPriority w:val="99"/>
    <w:semiHidden/>
    <w:rsid w:val="0039662C"/>
    <w:rPr>
      <w:sz w:val="16"/>
      <w:szCs w:val="16"/>
    </w:rPr>
  </w:style>
  <w:style w:type="paragraph" w:styleId="BodyTextFirstIndent">
    <w:name w:val="Body Text First Indent"/>
    <w:basedOn w:val="BodyText"/>
    <w:link w:val="BodyTextFirstIndentChar"/>
    <w:uiPriority w:val="99"/>
    <w:semiHidden/>
    <w:unhideWhenUsed/>
    <w:rsid w:val="0039662C"/>
    <w:pPr>
      <w:spacing w:after="200"/>
      <w:ind w:firstLine="360"/>
    </w:pPr>
  </w:style>
  <w:style w:type="character" w:customStyle="1" w:styleId="BodyTextFirstIndentChar">
    <w:name w:val="Body Text First Indent Char"/>
    <w:basedOn w:val="BodyTextChar"/>
    <w:link w:val="BodyTextFirstIndent"/>
    <w:uiPriority w:val="99"/>
    <w:semiHidden/>
    <w:rsid w:val="0039662C"/>
  </w:style>
  <w:style w:type="paragraph" w:styleId="BodyTextIndent">
    <w:name w:val="Body Text Indent"/>
    <w:basedOn w:val="Normal"/>
    <w:link w:val="BodyTextIndentChar"/>
    <w:uiPriority w:val="99"/>
    <w:semiHidden/>
    <w:unhideWhenUsed/>
    <w:rsid w:val="0039662C"/>
    <w:pPr>
      <w:spacing w:after="120"/>
      <w:ind w:left="360"/>
    </w:pPr>
  </w:style>
  <w:style w:type="character" w:customStyle="1" w:styleId="BodyTextIndentChar">
    <w:name w:val="Body Text Indent Char"/>
    <w:basedOn w:val="DefaultParagraphFont"/>
    <w:link w:val="BodyTextIndent"/>
    <w:uiPriority w:val="99"/>
    <w:semiHidden/>
    <w:rsid w:val="0039662C"/>
  </w:style>
  <w:style w:type="paragraph" w:styleId="BodyTextFirstIndent2">
    <w:name w:val="Body Text First Indent 2"/>
    <w:basedOn w:val="BodyTextIndent"/>
    <w:link w:val="BodyTextFirstIndent2Char"/>
    <w:uiPriority w:val="99"/>
    <w:semiHidden/>
    <w:unhideWhenUsed/>
    <w:rsid w:val="0039662C"/>
    <w:pPr>
      <w:spacing w:after="200"/>
      <w:ind w:firstLine="360"/>
    </w:pPr>
  </w:style>
  <w:style w:type="character" w:customStyle="1" w:styleId="BodyTextFirstIndent2Char">
    <w:name w:val="Body Text First Indent 2 Char"/>
    <w:basedOn w:val="BodyTextIndentChar"/>
    <w:link w:val="BodyTextFirstIndent2"/>
    <w:uiPriority w:val="99"/>
    <w:semiHidden/>
    <w:rsid w:val="0039662C"/>
  </w:style>
  <w:style w:type="paragraph" w:styleId="BodyTextIndent2">
    <w:name w:val="Body Text Indent 2"/>
    <w:basedOn w:val="Normal"/>
    <w:link w:val="BodyTextIndent2Char"/>
    <w:uiPriority w:val="99"/>
    <w:semiHidden/>
    <w:unhideWhenUsed/>
    <w:rsid w:val="0039662C"/>
    <w:pPr>
      <w:spacing w:after="120" w:line="480" w:lineRule="auto"/>
      <w:ind w:left="360"/>
    </w:pPr>
  </w:style>
  <w:style w:type="character" w:customStyle="1" w:styleId="BodyTextIndent2Char">
    <w:name w:val="Body Text Indent 2 Char"/>
    <w:basedOn w:val="DefaultParagraphFont"/>
    <w:link w:val="BodyTextIndent2"/>
    <w:uiPriority w:val="99"/>
    <w:semiHidden/>
    <w:rsid w:val="0039662C"/>
  </w:style>
  <w:style w:type="paragraph" w:styleId="BodyTextIndent3">
    <w:name w:val="Body Text Indent 3"/>
    <w:basedOn w:val="Normal"/>
    <w:link w:val="BodyTextIndent3Char"/>
    <w:uiPriority w:val="99"/>
    <w:semiHidden/>
    <w:unhideWhenUsed/>
    <w:rsid w:val="0039662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9662C"/>
    <w:rPr>
      <w:sz w:val="16"/>
      <w:szCs w:val="16"/>
    </w:rPr>
  </w:style>
  <w:style w:type="paragraph" w:styleId="Caption">
    <w:name w:val="caption"/>
    <w:basedOn w:val="Normal"/>
    <w:next w:val="Normal"/>
    <w:uiPriority w:val="35"/>
    <w:semiHidden/>
    <w:unhideWhenUsed/>
    <w:qFormat/>
    <w:rsid w:val="0039662C"/>
    <w:pPr>
      <w:spacing w:line="240" w:lineRule="auto"/>
    </w:pPr>
    <w:rPr>
      <w:i/>
      <w:iCs/>
      <w:color w:val="1F497D" w:themeColor="text2"/>
      <w:sz w:val="18"/>
      <w:szCs w:val="18"/>
    </w:rPr>
  </w:style>
  <w:style w:type="paragraph" w:styleId="Closing">
    <w:name w:val="Closing"/>
    <w:basedOn w:val="Normal"/>
    <w:link w:val="ClosingChar"/>
    <w:uiPriority w:val="99"/>
    <w:semiHidden/>
    <w:unhideWhenUsed/>
    <w:rsid w:val="0039662C"/>
    <w:pPr>
      <w:spacing w:after="0" w:line="240" w:lineRule="auto"/>
      <w:ind w:left="4320"/>
    </w:pPr>
  </w:style>
  <w:style w:type="character" w:customStyle="1" w:styleId="ClosingChar">
    <w:name w:val="Closing Char"/>
    <w:basedOn w:val="DefaultParagraphFont"/>
    <w:link w:val="Closing"/>
    <w:uiPriority w:val="99"/>
    <w:semiHidden/>
    <w:rsid w:val="0039662C"/>
  </w:style>
  <w:style w:type="paragraph" w:styleId="CommentText">
    <w:name w:val="annotation text"/>
    <w:basedOn w:val="Normal"/>
    <w:link w:val="CommentTextChar"/>
    <w:uiPriority w:val="99"/>
    <w:semiHidden/>
    <w:unhideWhenUsed/>
    <w:rsid w:val="0039662C"/>
    <w:pPr>
      <w:spacing w:line="240" w:lineRule="auto"/>
    </w:pPr>
    <w:rPr>
      <w:sz w:val="20"/>
      <w:szCs w:val="20"/>
    </w:rPr>
  </w:style>
  <w:style w:type="character" w:customStyle="1" w:styleId="CommentTextChar">
    <w:name w:val="Comment Text Char"/>
    <w:basedOn w:val="DefaultParagraphFont"/>
    <w:link w:val="CommentText"/>
    <w:uiPriority w:val="99"/>
    <w:semiHidden/>
    <w:rsid w:val="0039662C"/>
    <w:rPr>
      <w:sz w:val="20"/>
      <w:szCs w:val="20"/>
    </w:rPr>
  </w:style>
  <w:style w:type="paragraph" w:styleId="CommentSubject">
    <w:name w:val="annotation subject"/>
    <w:basedOn w:val="CommentText"/>
    <w:next w:val="CommentText"/>
    <w:link w:val="CommentSubjectChar"/>
    <w:uiPriority w:val="99"/>
    <w:semiHidden/>
    <w:unhideWhenUsed/>
    <w:rsid w:val="0039662C"/>
    <w:rPr>
      <w:b/>
      <w:bCs/>
    </w:rPr>
  </w:style>
  <w:style w:type="character" w:customStyle="1" w:styleId="CommentSubjectChar">
    <w:name w:val="Comment Subject Char"/>
    <w:basedOn w:val="CommentTextChar"/>
    <w:link w:val="CommentSubject"/>
    <w:uiPriority w:val="99"/>
    <w:semiHidden/>
    <w:rsid w:val="0039662C"/>
    <w:rPr>
      <w:b/>
      <w:bCs/>
      <w:sz w:val="20"/>
      <w:szCs w:val="20"/>
    </w:rPr>
  </w:style>
  <w:style w:type="paragraph" w:styleId="Date">
    <w:name w:val="Date"/>
    <w:basedOn w:val="Normal"/>
    <w:next w:val="Normal"/>
    <w:link w:val="DateChar"/>
    <w:uiPriority w:val="99"/>
    <w:semiHidden/>
    <w:unhideWhenUsed/>
    <w:rsid w:val="0039662C"/>
  </w:style>
  <w:style w:type="character" w:customStyle="1" w:styleId="DateChar">
    <w:name w:val="Date Char"/>
    <w:basedOn w:val="DefaultParagraphFont"/>
    <w:link w:val="Date"/>
    <w:uiPriority w:val="99"/>
    <w:semiHidden/>
    <w:rsid w:val="0039662C"/>
  </w:style>
  <w:style w:type="paragraph" w:styleId="DocumentMap">
    <w:name w:val="Document Map"/>
    <w:basedOn w:val="Normal"/>
    <w:link w:val="DocumentMapChar"/>
    <w:uiPriority w:val="99"/>
    <w:semiHidden/>
    <w:unhideWhenUsed/>
    <w:rsid w:val="0039662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9662C"/>
    <w:rPr>
      <w:rFonts w:ascii="Segoe UI" w:hAnsi="Segoe UI" w:cs="Segoe UI"/>
      <w:sz w:val="16"/>
      <w:szCs w:val="16"/>
    </w:rPr>
  </w:style>
  <w:style w:type="paragraph" w:styleId="E-mailSignature">
    <w:name w:val="E-mail Signature"/>
    <w:basedOn w:val="Normal"/>
    <w:link w:val="E-mailSignatureChar"/>
    <w:uiPriority w:val="99"/>
    <w:semiHidden/>
    <w:unhideWhenUsed/>
    <w:rsid w:val="0039662C"/>
    <w:pPr>
      <w:spacing w:after="0" w:line="240" w:lineRule="auto"/>
    </w:pPr>
  </w:style>
  <w:style w:type="character" w:customStyle="1" w:styleId="E-mailSignatureChar">
    <w:name w:val="E-mail Signature Char"/>
    <w:basedOn w:val="DefaultParagraphFont"/>
    <w:link w:val="E-mailSignature"/>
    <w:uiPriority w:val="99"/>
    <w:semiHidden/>
    <w:rsid w:val="0039662C"/>
  </w:style>
  <w:style w:type="paragraph" w:styleId="EndnoteText">
    <w:name w:val="endnote text"/>
    <w:basedOn w:val="Normal"/>
    <w:link w:val="EndnoteTextChar"/>
    <w:uiPriority w:val="99"/>
    <w:semiHidden/>
    <w:unhideWhenUsed/>
    <w:rsid w:val="003966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662C"/>
    <w:rPr>
      <w:sz w:val="20"/>
      <w:szCs w:val="20"/>
    </w:rPr>
  </w:style>
  <w:style w:type="paragraph" w:styleId="EnvelopeAddress">
    <w:name w:val="envelope address"/>
    <w:basedOn w:val="Normal"/>
    <w:uiPriority w:val="99"/>
    <w:semiHidden/>
    <w:unhideWhenUsed/>
    <w:rsid w:val="0039662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9662C"/>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3966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662C"/>
    <w:rPr>
      <w:sz w:val="20"/>
      <w:szCs w:val="20"/>
    </w:rPr>
  </w:style>
  <w:style w:type="character" w:customStyle="1" w:styleId="Heading1Char">
    <w:name w:val="Heading 1 Char"/>
    <w:basedOn w:val="DefaultParagraphFont"/>
    <w:link w:val="Heading1"/>
    <w:uiPriority w:val="9"/>
    <w:rsid w:val="0039662C"/>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966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966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966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966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9662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9662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39662C"/>
    <w:pPr>
      <w:spacing w:after="0" w:line="240" w:lineRule="auto"/>
    </w:pPr>
    <w:rPr>
      <w:i/>
      <w:iCs/>
    </w:rPr>
  </w:style>
  <w:style w:type="character" w:customStyle="1" w:styleId="HTMLAddressChar">
    <w:name w:val="HTML Address Char"/>
    <w:basedOn w:val="DefaultParagraphFont"/>
    <w:link w:val="HTMLAddress"/>
    <w:uiPriority w:val="99"/>
    <w:semiHidden/>
    <w:rsid w:val="0039662C"/>
    <w:rPr>
      <w:i/>
      <w:iCs/>
    </w:rPr>
  </w:style>
  <w:style w:type="paragraph" w:styleId="HTMLPreformatted">
    <w:name w:val="HTML Preformatted"/>
    <w:basedOn w:val="Normal"/>
    <w:link w:val="HTMLPreformattedChar"/>
    <w:uiPriority w:val="99"/>
    <w:semiHidden/>
    <w:unhideWhenUsed/>
    <w:rsid w:val="0039662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9662C"/>
    <w:rPr>
      <w:rFonts w:ascii="Consolas" w:hAnsi="Consolas"/>
      <w:sz w:val="20"/>
      <w:szCs w:val="20"/>
    </w:rPr>
  </w:style>
  <w:style w:type="paragraph" w:styleId="Index1">
    <w:name w:val="index 1"/>
    <w:basedOn w:val="Normal"/>
    <w:next w:val="Normal"/>
    <w:autoRedefine/>
    <w:uiPriority w:val="99"/>
    <w:semiHidden/>
    <w:unhideWhenUsed/>
    <w:rsid w:val="0039662C"/>
    <w:pPr>
      <w:spacing w:after="0" w:line="240" w:lineRule="auto"/>
      <w:ind w:left="220" w:hanging="220"/>
    </w:pPr>
  </w:style>
  <w:style w:type="paragraph" w:styleId="Index2">
    <w:name w:val="index 2"/>
    <w:basedOn w:val="Normal"/>
    <w:next w:val="Normal"/>
    <w:autoRedefine/>
    <w:uiPriority w:val="99"/>
    <w:semiHidden/>
    <w:unhideWhenUsed/>
    <w:rsid w:val="0039662C"/>
    <w:pPr>
      <w:spacing w:after="0" w:line="240" w:lineRule="auto"/>
      <w:ind w:left="440" w:hanging="220"/>
    </w:pPr>
  </w:style>
  <w:style w:type="paragraph" w:styleId="Index3">
    <w:name w:val="index 3"/>
    <w:basedOn w:val="Normal"/>
    <w:next w:val="Normal"/>
    <w:autoRedefine/>
    <w:uiPriority w:val="99"/>
    <w:semiHidden/>
    <w:unhideWhenUsed/>
    <w:rsid w:val="0039662C"/>
    <w:pPr>
      <w:spacing w:after="0" w:line="240" w:lineRule="auto"/>
      <w:ind w:left="660" w:hanging="220"/>
    </w:pPr>
  </w:style>
  <w:style w:type="paragraph" w:styleId="Index4">
    <w:name w:val="index 4"/>
    <w:basedOn w:val="Normal"/>
    <w:next w:val="Normal"/>
    <w:autoRedefine/>
    <w:uiPriority w:val="99"/>
    <w:semiHidden/>
    <w:unhideWhenUsed/>
    <w:rsid w:val="0039662C"/>
    <w:pPr>
      <w:spacing w:after="0" w:line="240" w:lineRule="auto"/>
      <w:ind w:left="880" w:hanging="220"/>
    </w:pPr>
  </w:style>
  <w:style w:type="paragraph" w:styleId="Index5">
    <w:name w:val="index 5"/>
    <w:basedOn w:val="Normal"/>
    <w:next w:val="Normal"/>
    <w:autoRedefine/>
    <w:uiPriority w:val="99"/>
    <w:semiHidden/>
    <w:unhideWhenUsed/>
    <w:rsid w:val="0039662C"/>
    <w:pPr>
      <w:spacing w:after="0" w:line="240" w:lineRule="auto"/>
      <w:ind w:left="1100" w:hanging="220"/>
    </w:pPr>
  </w:style>
  <w:style w:type="paragraph" w:styleId="Index6">
    <w:name w:val="index 6"/>
    <w:basedOn w:val="Normal"/>
    <w:next w:val="Normal"/>
    <w:autoRedefine/>
    <w:uiPriority w:val="99"/>
    <w:semiHidden/>
    <w:unhideWhenUsed/>
    <w:rsid w:val="0039662C"/>
    <w:pPr>
      <w:spacing w:after="0" w:line="240" w:lineRule="auto"/>
      <w:ind w:left="1320" w:hanging="220"/>
    </w:pPr>
  </w:style>
  <w:style w:type="paragraph" w:styleId="Index7">
    <w:name w:val="index 7"/>
    <w:basedOn w:val="Normal"/>
    <w:next w:val="Normal"/>
    <w:autoRedefine/>
    <w:uiPriority w:val="99"/>
    <w:semiHidden/>
    <w:unhideWhenUsed/>
    <w:rsid w:val="0039662C"/>
    <w:pPr>
      <w:spacing w:after="0" w:line="240" w:lineRule="auto"/>
      <w:ind w:left="1540" w:hanging="220"/>
    </w:pPr>
  </w:style>
  <w:style w:type="paragraph" w:styleId="Index8">
    <w:name w:val="index 8"/>
    <w:basedOn w:val="Normal"/>
    <w:next w:val="Normal"/>
    <w:autoRedefine/>
    <w:uiPriority w:val="99"/>
    <w:semiHidden/>
    <w:unhideWhenUsed/>
    <w:rsid w:val="0039662C"/>
    <w:pPr>
      <w:spacing w:after="0" w:line="240" w:lineRule="auto"/>
      <w:ind w:left="1760" w:hanging="220"/>
    </w:pPr>
  </w:style>
  <w:style w:type="paragraph" w:styleId="Index9">
    <w:name w:val="index 9"/>
    <w:basedOn w:val="Normal"/>
    <w:next w:val="Normal"/>
    <w:autoRedefine/>
    <w:uiPriority w:val="99"/>
    <w:semiHidden/>
    <w:unhideWhenUsed/>
    <w:rsid w:val="0039662C"/>
    <w:pPr>
      <w:spacing w:after="0" w:line="240" w:lineRule="auto"/>
      <w:ind w:left="1980" w:hanging="220"/>
    </w:pPr>
  </w:style>
  <w:style w:type="paragraph" w:styleId="IndexHeading">
    <w:name w:val="index heading"/>
    <w:basedOn w:val="Normal"/>
    <w:next w:val="Index1"/>
    <w:uiPriority w:val="99"/>
    <w:semiHidden/>
    <w:unhideWhenUsed/>
    <w:rsid w:val="0039662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966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9662C"/>
    <w:rPr>
      <w:i/>
      <w:iCs/>
      <w:color w:val="4F81BD" w:themeColor="accent1"/>
    </w:rPr>
  </w:style>
  <w:style w:type="paragraph" w:styleId="List">
    <w:name w:val="List"/>
    <w:basedOn w:val="Normal"/>
    <w:uiPriority w:val="99"/>
    <w:semiHidden/>
    <w:unhideWhenUsed/>
    <w:rsid w:val="0039662C"/>
    <w:pPr>
      <w:ind w:left="360" w:hanging="360"/>
      <w:contextualSpacing/>
    </w:pPr>
  </w:style>
  <w:style w:type="paragraph" w:styleId="List2">
    <w:name w:val="List 2"/>
    <w:basedOn w:val="Normal"/>
    <w:uiPriority w:val="99"/>
    <w:semiHidden/>
    <w:unhideWhenUsed/>
    <w:rsid w:val="0039662C"/>
    <w:pPr>
      <w:ind w:left="720" w:hanging="360"/>
      <w:contextualSpacing/>
    </w:pPr>
  </w:style>
  <w:style w:type="paragraph" w:styleId="List3">
    <w:name w:val="List 3"/>
    <w:basedOn w:val="Normal"/>
    <w:uiPriority w:val="99"/>
    <w:semiHidden/>
    <w:unhideWhenUsed/>
    <w:rsid w:val="0039662C"/>
    <w:pPr>
      <w:ind w:left="1080" w:hanging="360"/>
      <w:contextualSpacing/>
    </w:pPr>
  </w:style>
  <w:style w:type="paragraph" w:styleId="List4">
    <w:name w:val="List 4"/>
    <w:basedOn w:val="Normal"/>
    <w:uiPriority w:val="99"/>
    <w:semiHidden/>
    <w:unhideWhenUsed/>
    <w:rsid w:val="0039662C"/>
    <w:pPr>
      <w:ind w:left="1440" w:hanging="360"/>
      <w:contextualSpacing/>
    </w:pPr>
  </w:style>
  <w:style w:type="paragraph" w:styleId="List5">
    <w:name w:val="List 5"/>
    <w:basedOn w:val="Normal"/>
    <w:uiPriority w:val="99"/>
    <w:semiHidden/>
    <w:unhideWhenUsed/>
    <w:rsid w:val="0039662C"/>
    <w:pPr>
      <w:ind w:left="1800" w:hanging="360"/>
      <w:contextualSpacing/>
    </w:pPr>
  </w:style>
  <w:style w:type="paragraph" w:styleId="ListBullet">
    <w:name w:val="List Bullet"/>
    <w:basedOn w:val="Normal"/>
    <w:uiPriority w:val="99"/>
    <w:semiHidden/>
    <w:unhideWhenUsed/>
    <w:rsid w:val="0039662C"/>
    <w:pPr>
      <w:numPr>
        <w:numId w:val="18"/>
      </w:numPr>
      <w:contextualSpacing/>
    </w:pPr>
  </w:style>
  <w:style w:type="paragraph" w:styleId="ListBullet2">
    <w:name w:val="List Bullet 2"/>
    <w:basedOn w:val="Normal"/>
    <w:uiPriority w:val="99"/>
    <w:semiHidden/>
    <w:unhideWhenUsed/>
    <w:rsid w:val="0039662C"/>
    <w:pPr>
      <w:numPr>
        <w:numId w:val="19"/>
      </w:numPr>
      <w:contextualSpacing/>
    </w:pPr>
  </w:style>
  <w:style w:type="paragraph" w:styleId="ListBullet3">
    <w:name w:val="List Bullet 3"/>
    <w:basedOn w:val="Normal"/>
    <w:uiPriority w:val="99"/>
    <w:semiHidden/>
    <w:unhideWhenUsed/>
    <w:rsid w:val="0039662C"/>
    <w:pPr>
      <w:numPr>
        <w:numId w:val="20"/>
      </w:numPr>
      <w:contextualSpacing/>
    </w:pPr>
  </w:style>
  <w:style w:type="paragraph" w:styleId="ListBullet4">
    <w:name w:val="List Bullet 4"/>
    <w:basedOn w:val="Normal"/>
    <w:uiPriority w:val="99"/>
    <w:semiHidden/>
    <w:unhideWhenUsed/>
    <w:rsid w:val="0039662C"/>
    <w:pPr>
      <w:numPr>
        <w:numId w:val="21"/>
      </w:numPr>
      <w:contextualSpacing/>
    </w:pPr>
  </w:style>
  <w:style w:type="paragraph" w:styleId="ListBullet5">
    <w:name w:val="List Bullet 5"/>
    <w:basedOn w:val="Normal"/>
    <w:uiPriority w:val="99"/>
    <w:semiHidden/>
    <w:unhideWhenUsed/>
    <w:rsid w:val="0039662C"/>
    <w:pPr>
      <w:numPr>
        <w:numId w:val="22"/>
      </w:numPr>
      <w:contextualSpacing/>
    </w:pPr>
  </w:style>
  <w:style w:type="paragraph" w:styleId="ListContinue">
    <w:name w:val="List Continue"/>
    <w:basedOn w:val="Normal"/>
    <w:uiPriority w:val="99"/>
    <w:semiHidden/>
    <w:unhideWhenUsed/>
    <w:rsid w:val="0039662C"/>
    <w:pPr>
      <w:spacing w:after="120"/>
      <w:ind w:left="360"/>
      <w:contextualSpacing/>
    </w:pPr>
  </w:style>
  <w:style w:type="paragraph" w:styleId="ListContinue2">
    <w:name w:val="List Continue 2"/>
    <w:basedOn w:val="Normal"/>
    <w:uiPriority w:val="99"/>
    <w:semiHidden/>
    <w:unhideWhenUsed/>
    <w:rsid w:val="0039662C"/>
    <w:pPr>
      <w:spacing w:after="120"/>
      <w:ind w:left="720"/>
      <w:contextualSpacing/>
    </w:pPr>
  </w:style>
  <w:style w:type="paragraph" w:styleId="ListContinue3">
    <w:name w:val="List Continue 3"/>
    <w:basedOn w:val="Normal"/>
    <w:uiPriority w:val="99"/>
    <w:semiHidden/>
    <w:unhideWhenUsed/>
    <w:rsid w:val="0039662C"/>
    <w:pPr>
      <w:spacing w:after="120"/>
      <w:ind w:left="1080"/>
      <w:contextualSpacing/>
    </w:pPr>
  </w:style>
  <w:style w:type="paragraph" w:styleId="ListContinue4">
    <w:name w:val="List Continue 4"/>
    <w:basedOn w:val="Normal"/>
    <w:uiPriority w:val="99"/>
    <w:semiHidden/>
    <w:unhideWhenUsed/>
    <w:rsid w:val="0039662C"/>
    <w:pPr>
      <w:spacing w:after="120"/>
      <w:ind w:left="1440"/>
      <w:contextualSpacing/>
    </w:pPr>
  </w:style>
  <w:style w:type="paragraph" w:styleId="ListContinue5">
    <w:name w:val="List Continue 5"/>
    <w:basedOn w:val="Normal"/>
    <w:uiPriority w:val="99"/>
    <w:semiHidden/>
    <w:unhideWhenUsed/>
    <w:rsid w:val="0039662C"/>
    <w:pPr>
      <w:spacing w:after="120"/>
      <w:ind w:left="1800"/>
      <w:contextualSpacing/>
    </w:pPr>
  </w:style>
  <w:style w:type="paragraph" w:styleId="ListNumber">
    <w:name w:val="List Number"/>
    <w:basedOn w:val="Normal"/>
    <w:uiPriority w:val="99"/>
    <w:semiHidden/>
    <w:unhideWhenUsed/>
    <w:rsid w:val="0039662C"/>
    <w:pPr>
      <w:numPr>
        <w:numId w:val="23"/>
      </w:numPr>
      <w:contextualSpacing/>
    </w:pPr>
  </w:style>
  <w:style w:type="paragraph" w:styleId="ListNumber2">
    <w:name w:val="List Number 2"/>
    <w:basedOn w:val="Normal"/>
    <w:uiPriority w:val="99"/>
    <w:semiHidden/>
    <w:unhideWhenUsed/>
    <w:rsid w:val="0039662C"/>
    <w:pPr>
      <w:numPr>
        <w:numId w:val="24"/>
      </w:numPr>
      <w:contextualSpacing/>
    </w:pPr>
  </w:style>
  <w:style w:type="paragraph" w:styleId="ListNumber3">
    <w:name w:val="List Number 3"/>
    <w:basedOn w:val="Normal"/>
    <w:uiPriority w:val="99"/>
    <w:semiHidden/>
    <w:unhideWhenUsed/>
    <w:rsid w:val="0039662C"/>
    <w:pPr>
      <w:numPr>
        <w:numId w:val="25"/>
      </w:numPr>
      <w:contextualSpacing/>
    </w:pPr>
  </w:style>
  <w:style w:type="paragraph" w:styleId="ListNumber4">
    <w:name w:val="List Number 4"/>
    <w:basedOn w:val="Normal"/>
    <w:uiPriority w:val="99"/>
    <w:semiHidden/>
    <w:unhideWhenUsed/>
    <w:rsid w:val="0039662C"/>
    <w:pPr>
      <w:numPr>
        <w:numId w:val="26"/>
      </w:numPr>
      <w:contextualSpacing/>
    </w:pPr>
  </w:style>
  <w:style w:type="paragraph" w:styleId="ListNumber5">
    <w:name w:val="List Number 5"/>
    <w:basedOn w:val="Normal"/>
    <w:uiPriority w:val="99"/>
    <w:semiHidden/>
    <w:unhideWhenUsed/>
    <w:rsid w:val="0039662C"/>
    <w:pPr>
      <w:numPr>
        <w:numId w:val="27"/>
      </w:numPr>
      <w:contextualSpacing/>
    </w:pPr>
  </w:style>
  <w:style w:type="paragraph" w:styleId="MacroText">
    <w:name w:val="macro"/>
    <w:link w:val="MacroTextChar"/>
    <w:uiPriority w:val="99"/>
    <w:semiHidden/>
    <w:unhideWhenUsed/>
    <w:rsid w:val="0039662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9662C"/>
    <w:rPr>
      <w:rFonts w:ascii="Consolas" w:hAnsi="Consolas"/>
      <w:sz w:val="20"/>
      <w:szCs w:val="20"/>
    </w:rPr>
  </w:style>
  <w:style w:type="paragraph" w:styleId="MessageHeader">
    <w:name w:val="Message Header"/>
    <w:basedOn w:val="Normal"/>
    <w:link w:val="MessageHeaderChar"/>
    <w:uiPriority w:val="99"/>
    <w:semiHidden/>
    <w:unhideWhenUsed/>
    <w:rsid w:val="0039662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9662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39662C"/>
    <w:rPr>
      <w:rFonts w:ascii="Times New Roman" w:hAnsi="Times New Roman" w:cs="Times New Roman"/>
      <w:sz w:val="24"/>
      <w:szCs w:val="24"/>
    </w:rPr>
  </w:style>
  <w:style w:type="paragraph" w:styleId="NormalIndent">
    <w:name w:val="Normal Indent"/>
    <w:basedOn w:val="Normal"/>
    <w:uiPriority w:val="99"/>
    <w:semiHidden/>
    <w:unhideWhenUsed/>
    <w:rsid w:val="0039662C"/>
    <w:pPr>
      <w:ind w:left="720"/>
    </w:pPr>
  </w:style>
  <w:style w:type="paragraph" w:styleId="NoteHeading">
    <w:name w:val="Note Heading"/>
    <w:basedOn w:val="Normal"/>
    <w:next w:val="Normal"/>
    <w:link w:val="NoteHeadingChar"/>
    <w:uiPriority w:val="99"/>
    <w:semiHidden/>
    <w:unhideWhenUsed/>
    <w:rsid w:val="0039662C"/>
    <w:pPr>
      <w:spacing w:after="0" w:line="240" w:lineRule="auto"/>
    </w:pPr>
  </w:style>
  <w:style w:type="character" w:customStyle="1" w:styleId="NoteHeadingChar">
    <w:name w:val="Note Heading Char"/>
    <w:basedOn w:val="DefaultParagraphFont"/>
    <w:link w:val="NoteHeading"/>
    <w:uiPriority w:val="99"/>
    <w:semiHidden/>
    <w:rsid w:val="0039662C"/>
  </w:style>
  <w:style w:type="paragraph" w:styleId="PlainText">
    <w:name w:val="Plain Text"/>
    <w:basedOn w:val="Normal"/>
    <w:link w:val="PlainTextChar"/>
    <w:uiPriority w:val="99"/>
    <w:semiHidden/>
    <w:unhideWhenUsed/>
    <w:rsid w:val="0039662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9662C"/>
    <w:rPr>
      <w:rFonts w:ascii="Consolas" w:hAnsi="Consolas"/>
      <w:sz w:val="21"/>
      <w:szCs w:val="21"/>
    </w:rPr>
  </w:style>
  <w:style w:type="paragraph" w:styleId="Quote">
    <w:name w:val="Quote"/>
    <w:basedOn w:val="Normal"/>
    <w:next w:val="Normal"/>
    <w:link w:val="QuoteChar"/>
    <w:uiPriority w:val="29"/>
    <w:qFormat/>
    <w:rsid w:val="0039662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662C"/>
    <w:rPr>
      <w:i/>
      <w:iCs/>
      <w:color w:val="404040" w:themeColor="text1" w:themeTint="BF"/>
    </w:rPr>
  </w:style>
  <w:style w:type="paragraph" w:styleId="Salutation">
    <w:name w:val="Salutation"/>
    <w:basedOn w:val="Normal"/>
    <w:next w:val="Normal"/>
    <w:link w:val="SalutationChar"/>
    <w:uiPriority w:val="99"/>
    <w:semiHidden/>
    <w:unhideWhenUsed/>
    <w:rsid w:val="0039662C"/>
  </w:style>
  <w:style w:type="character" w:customStyle="1" w:styleId="SalutationChar">
    <w:name w:val="Salutation Char"/>
    <w:basedOn w:val="DefaultParagraphFont"/>
    <w:link w:val="Salutation"/>
    <w:uiPriority w:val="99"/>
    <w:semiHidden/>
    <w:rsid w:val="0039662C"/>
  </w:style>
  <w:style w:type="paragraph" w:styleId="Signature">
    <w:name w:val="Signature"/>
    <w:basedOn w:val="Normal"/>
    <w:link w:val="SignatureChar"/>
    <w:uiPriority w:val="99"/>
    <w:semiHidden/>
    <w:unhideWhenUsed/>
    <w:rsid w:val="0039662C"/>
    <w:pPr>
      <w:spacing w:after="0" w:line="240" w:lineRule="auto"/>
      <w:ind w:left="4320"/>
    </w:pPr>
  </w:style>
  <w:style w:type="character" w:customStyle="1" w:styleId="SignatureChar">
    <w:name w:val="Signature Char"/>
    <w:basedOn w:val="DefaultParagraphFont"/>
    <w:link w:val="Signature"/>
    <w:uiPriority w:val="99"/>
    <w:semiHidden/>
    <w:rsid w:val="0039662C"/>
  </w:style>
  <w:style w:type="paragraph" w:styleId="Subtitle">
    <w:name w:val="Subtitle"/>
    <w:basedOn w:val="Normal"/>
    <w:next w:val="Normal"/>
    <w:link w:val="SubtitleChar"/>
    <w:uiPriority w:val="11"/>
    <w:qFormat/>
    <w:rsid w:val="0039662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9662C"/>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39662C"/>
    <w:pPr>
      <w:spacing w:after="0"/>
      <w:ind w:left="220" w:hanging="220"/>
    </w:pPr>
  </w:style>
  <w:style w:type="paragraph" w:styleId="TableofFigures">
    <w:name w:val="table of figures"/>
    <w:basedOn w:val="Normal"/>
    <w:next w:val="Normal"/>
    <w:uiPriority w:val="99"/>
    <w:semiHidden/>
    <w:unhideWhenUsed/>
    <w:rsid w:val="0039662C"/>
    <w:pPr>
      <w:spacing w:after="0"/>
    </w:pPr>
  </w:style>
  <w:style w:type="paragraph" w:styleId="Title">
    <w:name w:val="Title"/>
    <w:basedOn w:val="Normal"/>
    <w:next w:val="Normal"/>
    <w:link w:val="TitleChar"/>
    <w:uiPriority w:val="10"/>
    <w:qFormat/>
    <w:rsid w:val="003966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662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39662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9662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010327">
      <w:bodyDiv w:val="1"/>
      <w:marLeft w:val="0"/>
      <w:marRight w:val="0"/>
      <w:marTop w:val="0"/>
      <w:marBottom w:val="0"/>
      <w:divBdr>
        <w:top w:val="none" w:sz="0" w:space="0" w:color="auto"/>
        <w:left w:val="none" w:sz="0" w:space="0" w:color="auto"/>
        <w:bottom w:val="none" w:sz="0" w:space="0" w:color="auto"/>
        <w:right w:val="none" w:sz="0" w:space="0" w:color="auto"/>
      </w:divBdr>
      <w:divsChild>
        <w:div w:id="897470838">
          <w:marLeft w:val="0"/>
          <w:marRight w:val="0"/>
          <w:marTop w:val="0"/>
          <w:marBottom w:val="0"/>
          <w:divBdr>
            <w:top w:val="none" w:sz="0" w:space="0" w:color="auto"/>
            <w:left w:val="none" w:sz="0" w:space="0" w:color="auto"/>
            <w:bottom w:val="none" w:sz="0" w:space="0" w:color="auto"/>
            <w:right w:val="none" w:sz="0" w:space="0" w:color="auto"/>
          </w:divBdr>
          <w:divsChild>
            <w:div w:id="341470677">
              <w:marLeft w:val="-300"/>
              <w:marRight w:val="-300"/>
              <w:marTop w:val="0"/>
              <w:marBottom w:val="3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ll rights reserve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0D9F56-67A5-489C-BF23-9B7256A6E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697</Words>
  <Characters>2677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Guide to Writing a Business proposal</vt:lpstr>
    </vt:vector>
  </TitlesOfParts>
  <Company>Pliability digital</Company>
  <LinksUpToDate>false</LinksUpToDate>
  <CharactersWithSpaces>3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Writing a Business proposal</dc:title>
  <dc:subject/>
  <dc:creator>2019</dc:creator>
  <cp:keywords/>
  <dc:description/>
  <cp:lastModifiedBy>Andrew Goodrich</cp:lastModifiedBy>
  <cp:revision>2</cp:revision>
  <cp:lastPrinted>2019-06-03T18:19:00Z</cp:lastPrinted>
  <dcterms:created xsi:type="dcterms:W3CDTF">2019-06-03T18:18:00Z</dcterms:created>
  <dcterms:modified xsi:type="dcterms:W3CDTF">2019-06-06T16:09:00Z</dcterms:modified>
</cp:coreProperties>
</file>